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7B7CF" w14:textId="77777777" w:rsidR="003B470D" w:rsidRDefault="003B470D"/>
    <w:p w14:paraId="6953850B" w14:textId="77777777" w:rsidR="003B470D" w:rsidRDefault="003B470D"/>
    <w:p w14:paraId="4423F926" w14:textId="77777777" w:rsidR="003B470D" w:rsidRDefault="003B470D"/>
    <w:p w14:paraId="3319EDD6" w14:textId="77777777" w:rsidR="003B470D" w:rsidRDefault="003B470D"/>
    <w:p w14:paraId="04C60C14" w14:textId="77777777" w:rsidR="003B470D" w:rsidRDefault="003B470D"/>
    <w:sdt>
      <w:sdtPr>
        <w:rPr>
          <w:rFonts w:asciiTheme="majorHAnsi" w:eastAsiaTheme="majorEastAsia" w:hAnsiTheme="majorHAnsi" w:cstheme="majorBidi"/>
          <w:sz w:val="80"/>
          <w:szCs w:val="80"/>
          <w:lang w:val="en-MY" w:eastAsia="en-US"/>
        </w:rPr>
        <w:id w:val="761957626"/>
        <w:docPartObj>
          <w:docPartGallery w:val="Cover Pages"/>
          <w:docPartUnique/>
        </w:docPartObj>
      </w:sdtPr>
      <w:sdtEndPr>
        <w:rPr>
          <w:rFonts w:asciiTheme="minorHAnsi" w:eastAsiaTheme="minorHAnsi" w:hAnsiTheme="minorHAnsi" w:cstheme="minorBidi"/>
          <w:sz w:val="32"/>
          <w:szCs w:val="22"/>
        </w:rPr>
      </w:sdtEndPr>
      <w:sdtContent>
        <w:tbl>
          <w:tblPr>
            <w:tblW w:w="5000" w:type="pct"/>
            <w:jc w:val="center"/>
            <w:tblLook w:val="04A0" w:firstRow="1" w:lastRow="0" w:firstColumn="1" w:lastColumn="0" w:noHBand="0" w:noVBand="1"/>
          </w:tblPr>
          <w:tblGrid>
            <w:gridCol w:w="9026"/>
          </w:tblGrid>
          <w:tr w:rsidR="003B470D" w14:paraId="2E5C83EE" w14:textId="77777777">
            <w:trPr>
              <w:trHeight w:val="1440"/>
              <w:jc w:val="center"/>
            </w:trPr>
            <w:sdt>
              <w:sdtPr>
                <w:rPr>
                  <w:rFonts w:asciiTheme="majorHAnsi" w:eastAsiaTheme="majorEastAsia" w:hAnsiTheme="majorHAnsi" w:cstheme="majorBidi"/>
                  <w:sz w:val="80"/>
                  <w:szCs w:val="80"/>
                  <w:lang w:val="en-MY" w:eastAsia="en-US"/>
                </w:rPr>
                <w:alias w:val="Title"/>
                <w:id w:val="15524250"/>
                <w:dataBinding w:prefixMappings="xmlns:ns0='http://schemas.openxmlformats.org/package/2006/metadata/core-properties' xmlns:ns1='http://purl.org/dc/elements/1.1/'" w:xpath="/ns0:coreProperties[1]/ns1:title[1]" w:storeItemID="{6C3C8BC8-F283-45AE-878A-BAB7291924A1}"/>
                <w:text/>
              </w:sdtPr>
              <w:sdtEndPr>
                <w:rPr>
                  <w:lang w:val="en-US" w:eastAsia="ja-JP"/>
                </w:rPr>
              </w:sdtEndPr>
              <w:sdtContent>
                <w:tc>
                  <w:tcPr>
                    <w:tcW w:w="5000" w:type="pct"/>
                    <w:tcBorders>
                      <w:bottom w:val="single" w:sz="4" w:space="0" w:color="4F81BD" w:themeColor="accent1"/>
                    </w:tcBorders>
                    <w:vAlign w:val="center"/>
                  </w:tcPr>
                  <w:p w14:paraId="3CCA0CDE" w14:textId="77777777" w:rsidR="003B470D" w:rsidRDefault="003B470D" w:rsidP="003B470D">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Creating Web Application</w:t>
                    </w:r>
                  </w:p>
                </w:tc>
              </w:sdtContent>
            </w:sdt>
          </w:tr>
          <w:tr w:rsidR="003B470D" w14:paraId="38669A3E" w14:textId="77777777">
            <w:trPr>
              <w:trHeight w:val="720"/>
              <w:jc w:val="center"/>
            </w:trPr>
            <w:tc>
              <w:tcPr>
                <w:tcW w:w="5000" w:type="pct"/>
                <w:tcBorders>
                  <w:top w:val="single" w:sz="4" w:space="0" w:color="4F81BD" w:themeColor="accent1"/>
                </w:tcBorders>
                <w:vAlign w:val="center"/>
              </w:tcPr>
              <w:p w14:paraId="2E3E0ECA" w14:textId="77777777" w:rsidR="003B470D" w:rsidRPr="003B470D" w:rsidRDefault="003B470D" w:rsidP="003B470D">
                <w:pPr>
                  <w:pStyle w:val="NoSpacing"/>
                  <w:jc w:val="center"/>
                  <w:rPr>
                    <w:rFonts w:asciiTheme="majorHAnsi" w:eastAsiaTheme="majorEastAsia" w:hAnsiTheme="majorHAnsi" w:cstheme="majorBidi"/>
                    <w:sz w:val="72"/>
                    <w:szCs w:val="44"/>
                  </w:rPr>
                </w:pPr>
                <w:r w:rsidRPr="003B470D">
                  <w:rPr>
                    <w:rFonts w:asciiTheme="majorHAnsi" w:eastAsiaTheme="majorEastAsia" w:hAnsiTheme="majorHAnsi" w:cstheme="majorBidi"/>
                    <w:sz w:val="72"/>
                    <w:szCs w:val="44"/>
                  </w:rPr>
                  <w:t>COS10011</w:t>
                </w:r>
              </w:p>
              <w:p w14:paraId="1DCA203F" w14:textId="77777777" w:rsidR="003B470D" w:rsidRDefault="003B470D" w:rsidP="003B470D">
                <w:pPr>
                  <w:pStyle w:val="NoSpacing"/>
                  <w:jc w:val="center"/>
                  <w:rPr>
                    <w:rFonts w:asciiTheme="majorHAnsi" w:eastAsiaTheme="majorEastAsia" w:hAnsiTheme="majorHAnsi" w:cstheme="majorBidi"/>
                    <w:sz w:val="44"/>
                    <w:szCs w:val="44"/>
                  </w:rPr>
                </w:pPr>
              </w:p>
              <w:p w14:paraId="6E43C196" w14:textId="77777777" w:rsidR="003B470D" w:rsidRDefault="003B470D" w:rsidP="003B470D">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Semester 1, 2021</w:t>
                </w:r>
              </w:p>
            </w:tc>
          </w:tr>
          <w:tr w:rsidR="003B470D" w14:paraId="298B01C9" w14:textId="77777777">
            <w:trPr>
              <w:trHeight w:val="360"/>
              <w:jc w:val="center"/>
            </w:trPr>
            <w:tc>
              <w:tcPr>
                <w:tcW w:w="5000" w:type="pct"/>
                <w:vAlign w:val="center"/>
              </w:tcPr>
              <w:p w14:paraId="53381503" w14:textId="77777777" w:rsidR="003B470D" w:rsidRDefault="003B470D">
                <w:pPr>
                  <w:pStyle w:val="NoSpacing"/>
                  <w:jc w:val="center"/>
                </w:pPr>
              </w:p>
            </w:tc>
          </w:tr>
          <w:tr w:rsidR="003B470D" w14:paraId="5707AFC4" w14:textId="77777777">
            <w:trPr>
              <w:trHeight w:val="360"/>
              <w:jc w:val="center"/>
            </w:trPr>
            <w:tc>
              <w:tcPr>
                <w:tcW w:w="5000" w:type="pct"/>
                <w:vAlign w:val="center"/>
              </w:tcPr>
              <w:p w14:paraId="54D052DC" w14:textId="77777777" w:rsidR="003B470D" w:rsidRDefault="003B470D" w:rsidP="003B470D">
                <w:pPr>
                  <w:pStyle w:val="NoSpacing"/>
                  <w:jc w:val="center"/>
                  <w:rPr>
                    <w:b/>
                    <w:bCs/>
                  </w:rPr>
                </w:pPr>
              </w:p>
            </w:tc>
          </w:tr>
          <w:tr w:rsidR="003B470D" w14:paraId="51BA40C9" w14:textId="77777777">
            <w:trPr>
              <w:trHeight w:val="360"/>
              <w:jc w:val="center"/>
            </w:trPr>
            <w:tc>
              <w:tcPr>
                <w:tcW w:w="5000" w:type="pct"/>
                <w:vAlign w:val="center"/>
              </w:tcPr>
              <w:p w14:paraId="5CEED6FB" w14:textId="77777777" w:rsidR="003B470D" w:rsidRDefault="003B470D">
                <w:pPr>
                  <w:pStyle w:val="NoSpacing"/>
                  <w:jc w:val="center"/>
                  <w:rPr>
                    <w:b/>
                    <w:bCs/>
                  </w:rPr>
                </w:pPr>
              </w:p>
            </w:tc>
          </w:tr>
        </w:tbl>
        <w:p w14:paraId="7154448B" w14:textId="77777777" w:rsidR="003B470D" w:rsidRDefault="003B470D"/>
        <w:tbl>
          <w:tblPr>
            <w:tblStyle w:val="TableGrid"/>
            <w:tblW w:w="0" w:type="auto"/>
            <w:jc w:val="center"/>
            <w:tblLook w:val="04A0" w:firstRow="1" w:lastRow="0" w:firstColumn="1" w:lastColumn="0" w:noHBand="0" w:noVBand="1"/>
          </w:tblPr>
          <w:tblGrid>
            <w:gridCol w:w="3520"/>
            <w:gridCol w:w="3709"/>
          </w:tblGrid>
          <w:tr w:rsidR="003B470D" w14:paraId="0918D746" w14:textId="77777777" w:rsidTr="003B470D">
            <w:trPr>
              <w:jc w:val="center"/>
            </w:trPr>
            <w:tc>
              <w:tcPr>
                <w:tcW w:w="3520" w:type="dxa"/>
              </w:tcPr>
              <w:p w14:paraId="48D68D6B" w14:textId="77777777" w:rsidR="003B470D" w:rsidRPr="003B470D" w:rsidRDefault="003B470D">
                <w:pPr>
                  <w:rPr>
                    <w:sz w:val="32"/>
                  </w:rPr>
                </w:pPr>
                <w:r w:rsidRPr="003B470D">
                  <w:rPr>
                    <w:sz w:val="32"/>
                  </w:rPr>
                  <w:t>Member Name</w:t>
                </w:r>
              </w:p>
            </w:tc>
            <w:tc>
              <w:tcPr>
                <w:tcW w:w="3709" w:type="dxa"/>
              </w:tcPr>
              <w:p w14:paraId="69FC24B3" w14:textId="77777777" w:rsidR="003B470D" w:rsidRPr="003B470D" w:rsidRDefault="003B470D">
                <w:pPr>
                  <w:rPr>
                    <w:sz w:val="32"/>
                  </w:rPr>
                </w:pPr>
                <w:r w:rsidRPr="003B470D">
                  <w:rPr>
                    <w:sz w:val="32"/>
                  </w:rPr>
                  <w:t>Member ID</w:t>
                </w:r>
              </w:p>
            </w:tc>
          </w:tr>
          <w:tr w:rsidR="003B470D" w14:paraId="13721C91" w14:textId="77777777" w:rsidTr="003B470D">
            <w:trPr>
              <w:jc w:val="center"/>
            </w:trPr>
            <w:tc>
              <w:tcPr>
                <w:tcW w:w="3520" w:type="dxa"/>
              </w:tcPr>
              <w:p w14:paraId="19074FA8" w14:textId="2AE14EE6" w:rsidR="003B470D" w:rsidRPr="00D81006" w:rsidRDefault="00D81006">
                <w:pPr>
                  <w:rPr>
                    <w:rFonts w:ascii="Times New Roman" w:hAnsi="Times New Roman" w:cs="Times New Roman"/>
                    <w:sz w:val="32"/>
                  </w:rPr>
                </w:pPr>
                <w:r>
                  <w:rPr>
                    <w:rFonts w:ascii="Times New Roman" w:hAnsi="Times New Roman" w:cs="Times New Roman"/>
                    <w:sz w:val="32"/>
                  </w:rPr>
                  <w:t>Jamie Jasmine Koh</w:t>
                </w:r>
              </w:p>
            </w:tc>
            <w:tc>
              <w:tcPr>
                <w:tcW w:w="3709" w:type="dxa"/>
              </w:tcPr>
              <w:p w14:paraId="48878E7D" w14:textId="1373A12F" w:rsidR="003B470D" w:rsidRPr="003B470D" w:rsidRDefault="00D81006">
                <w:pPr>
                  <w:rPr>
                    <w:sz w:val="32"/>
                  </w:rPr>
                </w:pPr>
                <w:r>
                  <w:rPr>
                    <w:sz w:val="32"/>
                  </w:rPr>
                  <w:t>101233988</w:t>
                </w:r>
              </w:p>
            </w:tc>
          </w:tr>
        </w:tbl>
        <w:p w14:paraId="1BBEA146" w14:textId="77777777" w:rsidR="003B470D" w:rsidRDefault="003B470D"/>
        <w:tbl>
          <w:tblPr>
            <w:tblpPr w:leftFromText="187" w:rightFromText="187" w:horzAnchor="margin" w:tblpXSpec="center" w:tblpYSpec="bottom"/>
            <w:tblW w:w="5000" w:type="pct"/>
            <w:tblLook w:val="04A0" w:firstRow="1" w:lastRow="0" w:firstColumn="1" w:lastColumn="0" w:noHBand="0" w:noVBand="1"/>
          </w:tblPr>
          <w:tblGrid>
            <w:gridCol w:w="9026"/>
          </w:tblGrid>
          <w:tr w:rsidR="003B470D" w14:paraId="0884AC1D" w14:textId="77777777">
            <w:tc>
              <w:tcPr>
                <w:tcW w:w="5000" w:type="pct"/>
              </w:tcPr>
              <w:p w14:paraId="7B3DAF8D" w14:textId="77777777" w:rsidR="003B470D" w:rsidRDefault="003B470D">
                <w:pPr>
                  <w:pStyle w:val="NoSpacing"/>
                </w:pPr>
              </w:p>
            </w:tc>
          </w:tr>
        </w:tbl>
        <w:p w14:paraId="64CB799F" w14:textId="77777777" w:rsidR="003B470D" w:rsidRDefault="003B470D"/>
        <w:p w14:paraId="6D05C597" w14:textId="77777777" w:rsidR="003B470D" w:rsidRDefault="003B470D">
          <w:pPr>
            <w:rPr>
              <w:sz w:val="32"/>
            </w:rPr>
          </w:pPr>
        </w:p>
        <w:p w14:paraId="60403BCD" w14:textId="77777777" w:rsidR="00750FB7" w:rsidRDefault="003B470D" w:rsidP="00750FB7">
          <w:pPr>
            <w:rPr>
              <w:sz w:val="32"/>
            </w:rPr>
          </w:pPr>
          <w:r>
            <w:rPr>
              <w:sz w:val="32"/>
            </w:rPr>
            <w:br w:type="page"/>
          </w:r>
        </w:p>
        <w:sdt>
          <w:sdtPr>
            <w:id w:val="-87852613"/>
            <w:docPartObj>
              <w:docPartGallery w:val="Table of Contents"/>
              <w:docPartUnique/>
            </w:docPartObj>
          </w:sdtPr>
          <w:sdtEndPr>
            <w:rPr>
              <w:b/>
              <w:bCs/>
              <w:noProof/>
            </w:rPr>
          </w:sdtEndPr>
          <w:sdtContent>
            <w:p w14:paraId="3ACA6ABD" w14:textId="343494E1" w:rsidR="00750FB7" w:rsidRPr="00750FB7" w:rsidRDefault="00750FB7" w:rsidP="00750FB7">
              <w:pPr>
                <w:rPr>
                  <w:sz w:val="32"/>
                </w:rPr>
              </w:pPr>
              <w:r w:rsidRPr="00750FB7">
                <w:rPr>
                  <w:b/>
                  <w:bCs/>
                  <w:sz w:val="40"/>
                  <w:szCs w:val="40"/>
                </w:rPr>
                <w:t>Table of Contents</w:t>
              </w:r>
            </w:p>
            <w:p w14:paraId="4BB887D3" w14:textId="431BC792" w:rsidR="00750FB7" w:rsidRDefault="00750FB7">
              <w:pPr>
                <w:pStyle w:val="TOC1"/>
                <w:tabs>
                  <w:tab w:val="right" w:leader="dot" w:pos="9016"/>
                </w:tabs>
                <w:rPr>
                  <w:rFonts w:eastAsiaTheme="minorEastAsia"/>
                  <w:noProof/>
                  <w:lang w:eastAsia="en-MY"/>
                </w:rPr>
              </w:pPr>
              <w:r>
                <w:fldChar w:fldCharType="begin"/>
              </w:r>
              <w:r>
                <w:instrText xml:space="preserve"> TOC \o "1-3" \h \z \u </w:instrText>
              </w:r>
              <w:r>
                <w:fldChar w:fldCharType="separate"/>
              </w:r>
              <w:hyperlink w:anchor="_Toc68454620" w:history="1">
                <w:r w:rsidRPr="00A72CF1">
                  <w:rPr>
                    <w:rStyle w:val="Hyperlink"/>
                    <w:b/>
                    <w:bCs/>
                    <w:noProof/>
                  </w:rPr>
                  <w:t>Assignment 1 Tome Times</w:t>
                </w:r>
                <w:r>
                  <w:rPr>
                    <w:noProof/>
                    <w:webHidden/>
                  </w:rPr>
                  <w:tab/>
                </w:r>
                <w:r>
                  <w:rPr>
                    <w:noProof/>
                    <w:webHidden/>
                  </w:rPr>
                  <w:fldChar w:fldCharType="begin"/>
                </w:r>
                <w:r>
                  <w:rPr>
                    <w:noProof/>
                    <w:webHidden/>
                  </w:rPr>
                  <w:instrText xml:space="preserve"> PAGEREF _Toc68454620 \h </w:instrText>
                </w:r>
                <w:r>
                  <w:rPr>
                    <w:noProof/>
                    <w:webHidden/>
                  </w:rPr>
                </w:r>
                <w:r>
                  <w:rPr>
                    <w:noProof/>
                    <w:webHidden/>
                  </w:rPr>
                  <w:fldChar w:fldCharType="separate"/>
                </w:r>
                <w:r>
                  <w:rPr>
                    <w:noProof/>
                    <w:webHidden/>
                  </w:rPr>
                  <w:t>1</w:t>
                </w:r>
                <w:r>
                  <w:rPr>
                    <w:noProof/>
                    <w:webHidden/>
                  </w:rPr>
                  <w:fldChar w:fldCharType="end"/>
                </w:r>
              </w:hyperlink>
            </w:p>
            <w:p w14:paraId="013F9926" w14:textId="4A6A372D" w:rsidR="00750FB7" w:rsidRDefault="00D04825">
              <w:pPr>
                <w:pStyle w:val="TOC2"/>
                <w:tabs>
                  <w:tab w:val="right" w:leader="dot" w:pos="9016"/>
                </w:tabs>
                <w:rPr>
                  <w:rFonts w:eastAsiaTheme="minorEastAsia"/>
                  <w:noProof/>
                  <w:lang w:eastAsia="en-MY"/>
                </w:rPr>
              </w:pPr>
              <w:hyperlink w:anchor="_Toc68454621" w:history="1">
                <w:r w:rsidR="00750FB7" w:rsidRPr="00A72CF1">
                  <w:rPr>
                    <w:rStyle w:val="Hyperlink"/>
                    <w:b/>
                    <w:bCs/>
                    <w:noProof/>
                  </w:rPr>
                  <w:t>1. Introduction</w:t>
                </w:r>
                <w:r w:rsidR="00750FB7">
                  <w:rPr>
                    <w:noProof/>
                    <w:webHidden/>
                  </w:rPr>
                  <w:tab/>
                </w:r>
                <w:r w:rsidR="00750FB7">
                  <w:rPr>
                    <w:noProof/>
                    <w:webHidden/>
                  </w:rPr>
                  <w:fldChar w:fldCharType="begin"/>
                </w:r>
                <w:r w:rsidR="00750FB7">
                  <w:rPr>
                    <w:noProof/>
                    <w:webHidden/>
                  </w:rPr>
                  <w:instrText xml:space="preserve"> PAGEREF _Toc68454621 \h </w:instrText>
                </w:r>
                <w:r w:rsidR="00750FB7">
                  <w:rPr>
                    <w:noProof/>
                    <w:webHidden/>
                  </w:rPr>
                </w:r>
                <w:r w:rsidR="00750FB7">
                  <w:rPr>
                    <w:noProof/>
                    <w:webHidden/>
                  </w:rPr>
                  <w:fldChar w:fldCharType="separate"/>
                </w:r>
                <w:r w:rsidR="00750FB7">
                  <w:rPr>
                    <w:noProof/>
                    <w:webHidden/>
                  </w:rPr>
                  <w:t>1</w:t>
                </w:r>
                <w:r w:rsidR="00750FB7">
                  <w:rPr>
                    <w:noProof/>
                    <w:webHidden/>
                  </w:rPr>
                  <w:fldChar w:fldCharType="end"/>
                </w:r>
              </w:hyperlink>
            </w:p>
            <w:p w14:paraId="7FE30511" w14:textId="3C7FF610" w:rsidR="00750FB7" w:rsidRDefault="00D04825">
              <w:pPr>
                <w:pStyle w:val="TOC3"/>
                <w:tabs>
                  <w:tab w:val="right" w:leader="dot" w:pos="9016"/>
                </w:tabs>
                <w:rPr>
                  <w:rFonts w:eastAsiaTheme="minorEastAsia"/>
                  <w:noProof/>
                  <w:lang w:eastAsia="en-MY"/>
                </w:rPr>
              </w:pPr>
              <w:hyperlink w:anchor="_Toc68454622" w:history="1">
                <w:r w:rsidR="00750FB7" w:rsidRPr="00A72CF1">
                  <w:rPr>
                    <w:rStyle w:val="Hyperlink"/>
                    <w:b/>
                    <w:bCs/>
                    <w:noProof/>
                  </w:rPr>
                  <w:t>1.1 Scope</w:t>
                </w:r>
                <w:r w:rsidR="00750FB7">
                  <w:rPr>
                    <w:noProof/>
                    <w:webHidden/>
                  </w:rPr>
                  <w:tab/>
                </w:r>
                <w:r w:rsidR="00750FB7">
                  <w:rPr>
                    <w:noProof/>
                    <w:webHidden/>
                  </w:rPr>
                  <w:fldChar w:fldCharType="begin"/>
                </w:r>
                <w:r w:rsidR="00750FB7">
                  <w:rPr>
                    <w:noProof/>
                    <w:webHidden/>
                  </w:rPr>
                  <w:instrText xml:space="preserve"> PAGEREF _Toc68454622 \h </w:instrText>
                </w:r>
                <w:r w:rsidR="00750FB7">
                  <w:rPr>
                    <w:noProof/>
                    <w:webHidden/>
                  </w:rPr>
                </w:r>
                <w:r w:rsidR="00750FB7">
                  <w:rPr>
                    <w:noProof/>
                    <w:webHidden/>
                  </w:rPr>
                  <w:fldChar w:fldCharType="separate"/>
                </w:r>
                <w:r w:rsidR="00750FB7">
                  <w:rPr>
                    <w:noProof/>
                    <w:webHidden/>
                  </w:rPr>
                  <w:t>1</w:t>
                </w:r>
                <w:r w:rsidR="00750FB7">
                  <w:rPr>
                    <w:noProof/>
                    <w:webHidden/>
                  </w:rPr>
                  <w:fldChar w:fldCharType="end"/>
                </w:r>
              </w:hyperlink>
            </w:p>
            <w:p w14:paraId="43465B35" w14:textId="38112AF8" w:rsidR="00750FB7" w:rsidRDefault="00D04825">
              <w:pPr>
                <w:pStyle w:val="TOC3"/>
                <w:tabs>
                  <w:tab w:val="right" w:leader="dot" w:pos="9016"/>
                </w:tabs>
                <w:rPr>
                  <w:rFonts w:eastAsiaTheme="minorEastAsia"/>
                  <w:noProof/>
                  <w:lang w:eastAsia="en-MY"/>
                </w:rPr>
              </w:pPr>
              <w:hyperlink w:anchor="_Toc68454623" w:history="1">
                <w:r w:rsidR="00750FB7" w:rsidRPr="00A72CF1">
                  <w:rPr>
                    <w:rStyle w:val="Hyperlink"/>
                    <w:b/>
                    <w:bCs/>
                    <w:noProof/>
                  </w:rPr>
                  <w:t>1.2 Target Audience</w:t>
                </w:r>
                <w:r w:rsidR="00750FB7">
                  <w:rPr>
                    <w:noProof/>
                    <w:webHidden/>
                  </w:rPr>
                  <w:tab/>
                </w:r>
                <w:r w:rsidR="00750FB7">
                  <w:rPr>
                    <w:noProof/>
                    <w:webHidden/>
                  </w:rPr>
                  <w:fldChar w:fldCharType="begin"/>
                </w:r>
                <w:r w:rsidR="00750FB7">
                  <w:rPr>
                    <w:noProof/>
                    <w:webHidden/>
                  </w:rPr>
                  <w:instrText xml:space="preserve"> PAGEREF _Toc68454623 \h </w:instrText>
                </w:r>
                <w:r w:rsidR="00750FB7">
                  <w:rPr>
                    <w:noProof/>
                    <w:webHidden/>
                  </w:rPr>
                </w:r>
                <w:r w:rsidR="00750FB7">
                  <w:rPr>
                    <w:noProof/>
                    <w:webHidden/>
                  </w:rPr>
                  <w:fldChar w:fldCharType="separate"/>
                </w:r>
                <w:r w:rsidR="00750FB7">
                  <w:rPr>
                    <w:noProof/>
                    <w:webHidden/>
                  </w:rPr>
                  <w:t>1</w:t>
                </w:r>
                <w:r w:rsidR="00750FB7">
                  <w:rPr>
                    <w:noProof/>
                    <w:webHidden/>
                  </w:rPr>
                  <w:fldChar w:fldCharType="end"/>
                </w:r>
              </w:hyperlink>
            </w:p>
            <w:p w14:paraId="7D25D332" w14:textId="6CDCFAF0" w:rsidR="00750FB7" w:rsidRDefault="00D04825">
              <w:pPr>
                <w:pStyle w:val="TOC2"/>
                <w:tabs>
                  <w:tab w:val="right" w:leader="dot" w:pos="9016"/>
                </w:tabs>
                <w:rPr>
                  <w:rFonts w:eastAsiaTheme="minorEastAsia"/>
                  <w:noProof/>
                  <w:lang w:eastAsia="en-MY"/>
                </w:rPr>
              </w:pPr>
              <w:hyperlink w:anchor="_Toc68454624" w:history="1">
                <w:r w:rsidR="00750FB7" w:rsidRPr="00A72CF1">
                  <w:rPr>
                    <w:rStyle w:val="Hyperlink"/>
                    <w:b/>
                    <w:bCs/>
                    <w:noProof/>
                  </w:rPr>
                  <w:t>2. Webpage Design and Structure</w:t>
                </w:r>
                <w:r w:rsidR="00750FB7">
                  <w:rPr>
                    <w:noProof/>
                    <w:webHidden/>
                  </w:rPr>
                  <w:tab/>
                </w:r>
                <w:r w:rsidR="00750FB7">
                  <w:rPr>
                    <w:noProof/>
                    <w:webHidden/>
                  </w:rPr>
                  <w:fldChar w:fldCharType="begin"/>
                </w:r>
                <w:r w:rsidR="00750FB7">
                  <w:rPr>
                    <w:noProof/>
                    <w:webHidden/>
                  </w:rPr>
                  <w:instrText xml:space="preserve"> PAGEREF _Toc68454624 \h </w:instrText>
                </w:r>
                <w:r w:rsidR="00750FB7">
                  <w:rPr>
                    <w:noProof/>
                    <w:webHidden/>
                  </w:rPr>
                </w:r>
                <w:r w:rsidR="00750FB7">
                  <w:rPr>
                    <w:noProof/>
                    <w:webHidden/>
                  </w:rPr>
                  <w:fldChar w:fldCharType="separate"/>
                </w:r>
                <w:r w:rsidR="00750FB7">
                  <w:rPr>
                    <w:noProof/>
                    <w:webHidden/>
                  </w:rPr>
                  <w:t>2</w:t>
                </w:r>
                <w:r w:rsidR="00750FB7">
                  <w:rPr>
                    <w:noProof/>
                    <w:webHidden/>
                  </w:rPr>
                  <w:fldChar w:fldCharType="end"/>
                </w:r>
              </w:hyperlink>
            </w:p>
            <w:p w14:paraId="2F24284A" w14:textId="6334C36C" w:rsidR="00750FB7" w:rsidRDefault="00D04825">
              <w:pPr>
                <w:pStyle w:val="TOC3"/>
                <w:tabs>
                  <w:tab w:val="right" w:leader="dot" w:pos="9016"/>
                </w:tabs>
                <w:rPr>
                  <w:rFonts w:eastAsiaTheme="minorEastAsia"/>
                  <w:noProof/>
                  <w:lang w:eastAsia="en-MY"/>
                </w:rPr>
              </w:pPr>
              <w:hyperlink w:anchor="_Toc68454625" w:history="1">
                <w:r w:rsidR="00750FB7" w:rsidRPr="00A72CF1">
                  <w:rPr>
                    <w:rStyle w:val="Hyperlink"/>
                    <w:b/>
                    <w:bCs/>
                    <w:noProof/>
                  </w:rPr>
                  <w:t>2.1 Website Layouts</w:t>
                </w:r>
                <w:r w:rsidR="00750FB7">
                  <w:rPr>
                    <w:noProof/>
                    <w:webHidden/>
                  </w:rPr>
                  <w:tab/>
                </w:r>
                <w:r w:rsidR="00750FB7">
                  <w:rPr>
                    <w:noProof/>
                    <w:webHidden/>
                  </w:rPr>
                  <w:fldChar w:fldCharType="begin"/>
                </w:r>
                <w:r w:rsidR="00750FB7">
                  <w:rPr>
                    <w:noProof/>
                    <w:webHidden/>
                  </w:rPr>
                  <w:instrText xml:space="preserve"> PAGEREF _Toc68454625 \h </w:instrText>
                </w:r>
                <w:r w:rsidR="00750FB7">
                  <w:rPr>
                    <w:noProof/>
                    <w:webHidden/>
                  </w:rPr>
                </w:r>
                <w:r w:rsidR="00750FB7">
                  <w:rPr>
                    <w:noProof/>
                    <w:webHidden/>
                  </w:rPr>
                  <w:fldChar w:fldCharType="separate"/>
                </w:r>
                <w:r w:rsidR="00750FB7">
                  <w:rPr>
                    <w:noProof/>
                    <w:webHidden/>
                  </w:rPr>
                  <w:t>2</w:t>
                </w:r>
                <w:r w:rsidR="00750FB7">
                  <w:rPr>
                    <w:noProof/>
                    <w:webHidden/>
                  </w:rPr>
                  <w:fldChar w:fldCharType="end"/>
                </w:r>
              </w:hyperlink>
            </w:p>
            <w:p w14:paraId="192A73EE" w14:textId="1CF960AD" w:rsidR="00750FB7" w:rsidRDefault="00D04825">
              <w:pPr>
                <w:pStyle w:val="TOC3"/>
                <w:tabs>
                  <w:tab w:val="right" w:leader="dot" w:pos="9016"/>
                </w:tabs>
                <w:rPr>
                  <w:rFonts w:eastAsiaTheme="minorEastAsia"/>
                  <w:noProof/>
                  <w:lang w:eastAsia="en-MY"/>
                </w:rPr>
              </w:pPr>
              <w:hyperlink w:anchor="_Toc68454626" w:history="1">
                <w:r w:rsidR="00750FB7" w:rsidRPr="00A72CF1">
                  <w:rPr>
                    <w:rStyle w:val="Hyperlink"/>
                    <w:b/>
                    <w:bCs/>
                    <w:noProof/>
                  </w:rPr>
                  <w:t>2.2 Website Structure</w:t>
                </w:r>
                <w:r w:rsidR="00750FB7">
                  <w:rPr>
                    <w:noProof/>
                    <w:webHidden/>
                  </w:rPr>
                  <w:tab/>
                </w:r>
                <w:r w:rsidR="00750FB7">
                  <w:rPr>
                    <w:noProof/>
                    <w:webHidden/>
                  </w:rPr>
                  <w:fldChar w:fldCharType="begin"/>
                </w:r>
                <w:r w:rsidR="00750FB7">
                  <w:rPr>
                    <w:noProof/>
                    <w:webHidden/>
                  </w:rPr>
                  <w:instrText xml:space="preserve"> PAGEREF _Toc68454626 \h </w:instrText>
                </w:r>
                <w:r w:rsidR="00750FB7">
                  <w:rPr>
                    <w:noProof/>
                    <w:webHidden/>
                  </w:rPr>
                </w:r>
                <w:r w:rsidR="00750FB7">
                  <w:rPr>
                    <w:noProof/>
                    <w:webHidden/>
                  </w:rPr>
                  <w:fldChar w:fldCharType="separate"/>
                </w:r>
                <w:r w:rsidR="00750FB7">
                  <w:rPr>
                    <w:noProof/>
                    <w:webHidden/>
                  </w:rPr>
                  <w:t>6</w:t>
                </w:r>
                <w:r w:rsidR="00750FB7">
                  <w:rPr>
                    <w:noProof/>
                    <w:webHidden/>
                  </w:rPr>
                  <w:fldChar w:fldCharType="end"/>
                </w:r>
              </w:hyperlink>
            </w:p>
            <w:p w14:paraId="0CAE2B29" w14:textId="30A1B569" w:rsidR="00750FB7" w:rsidRDefault="00D04825">
              <w:pPr>
                <w:pStyle w:val="TOC2"/>
                <w:tabs>
                  <w:tab w:val="right" w:leader="dot" w:pos="9016"/>
                </w:tabs>
                <w:rPr>
                  <w:rFonts w:eastAsiaTheme="minorEastAsia"/>
                  <w:noProof/>
                  <w:lang w:eastAsia="en-MY"/>
                </w:rPr>
              </w:pPr>
              <w:hyperlink w:anchor="_Toc68454627" w:history="1">
                <w:r w:rsidR="00750FB7" w:rsidRPr="00A72CF1">
                  <w:rPr>
                    <w:rStyle w:val="Hyperlink"/>
                    <w:b/>
                    <w:bCs/>
                    <w:noProof/>
                  </w:rPr>
                  <w:t>3 End Product</w:t>
                </w:r>
                <w:r w:rsidR="00750FB7">
                  <w:rPr>
                    <w:noProof/>
                    <w:webHidden/>
                  </w:rPr>
                  <w:tab/>
                </w:r>
                <w:r w:rsidR="00750FB7">
                  <w:rPr>
                    <w:noProof/>
                    <w:webHidden/>
                  </w:rPr>
                  <w:fldChar w:fldCharType="begin"/>
                </w:r>
                <w:r w:rsidR="00750FB7">
                  <w:rPr>
                    <w:noProof/>
                    <w:webHidden/>
                  </w:rPr>
                  <w:instrText xml:space="preserve"> PAGEREF _Toc68454627 \h </w:instrText>
                </w:r>
                <w:r w:rsidR="00750FB7">
                  <w:rPr>
                    <w:noProof/>
                    <w:webHidden/>
                  </w:rPr>
                </w:r>
                <w:r w:rsidR="00750FB7">
                  <w:rPr>
                    <w:noProof/>
                    <w:webHidden/>
                  </w:rPr>
                  <w:fldChar w:fldCharType="separate"/>
                </w:r>
                <w:r w:rsidR="00750FB7">
                  <w:rPr>
                    <w:noProof/>
                    <w:webHidden/>
                  </w:rPr>
                  <w:t>7</w:t>
                </w:r>
                <w:r w:rsidR="00750FB7">
                  <w:rPr>
                    <w:noProof/>
                    <w:webHidden/>
                  </w:rPr>
                  <w:fldChar w:fldCharType="end"/>
                </w:r>
              </w:hyperlink>
            </w:p>
            <w:p w14:paraId="10BA7221" w14:textId="4D6DA8B0" w:rsidR="00750FB7" w:rsidRDefault="00D04825">
              <w:pPr>
                <w:pStyle w:val="TOC3"/>
                <w:tabs>
                  <w:tab w:val="right" w:leader="dot" w:pos="9016"/>
                </w:tabs>
                <w:rPr>
                  <w:rFonts w:eastAsiaTheme="minorEastAsia"/>
                  <w:noProof/>
                  <w:lang w:eastAsia="en-MY"/>
                </w:rPr>
              </w:pPr>
              <w:hyperlink w:anchor="_Toc68454628" w:history="1">
                <w:r w:rsidR="00750FB7" w:rsidRPr="00A72CF1">
                  <w:rPr>
                    <w:rStyle w:val="Hyperlink"/>
                    <w:b/>
                    <w:bCs/>
                    <w:noProof/>
                  </w:rPr>
                  <w:t>3.1 Actual User Interface</w:t>
                </w:r>
                <w:r w:rsidR="00750FB7">
                  <w:rPr>
                    <w:noProof/>
                    <w:webHidden/>
                  </w:rPr>
                  <w:tab/>
                </w:r>
                <w:r w:rsidR="00750FB7">
                  <w:rPr>
                    <w:noProof/>
                    <w:webHidden/>
                  </w:rPr>
                  <w:fldChar w:fldCharType="begin"/>
                </w:r>
                <w:r w:rsidR="00750FB7">
                  <w:rPr>
                    <w:noProof/>
                    <w:webHidden/>
                  </w:rPr>
                  <w:instrText xml:space="preserve"> PAGEREF _Toc68454628 \h </w:instrText>
                </w:r>
                <w:r w:rsidR="00750FB7">
                  <w:rPr>
                    <w:noProof/>
                    <w:webHidden/>
                  </w:rPr>
                </w:r>
                <w:r w:rsidR="00750FB7">
                  <w:rPr>
                    <w:noProof/>
                    <w:webHidden/>
                  </w:rPr>
                  <w:fldChar w:fldCharType="separate"/>
                </w:r>
                <w:r w:rsidR="00750FB7">
                  <w:rPr>
                    <w:noProof/>
                    <w:webHidden/>
                  </w:rPr>
                  <w:t>7</w:t>
                </w:r>
                <w:r w:rsidR="00750FB7">
                  <w:rPr>
                    <w:noProof/>
                    <w:webHidden/>
                  </w:rPr>
                  <w:fldChar w:fldCharType="end"/>
                </w:r>
              </w:hyperlink>
            </w:p>
            <w:p w14:paraId="5BB9123C" w14:textId="61F8CCDC" w:rsidR="00750FB7" w:rsidRDefault="00D04825">
              <w:pPr>
                <w:pStyle w:val="TOC3"/>
                <w:tabs>
                  <w:tab w:val="right" w:leader="dot" w:pos="9016"/>
                </w:tabs>
                <w:rPr>
                  <w:rFonts w:eastAsiaTheme="minorEastAsia"/>
                  <w:noProof/>
                  <w:lang w:eastAsia="en-MY"/>
                </w:rPr>
              </w:pPr>
              <w:hyperlink w:anchor="_Toc68454629" w:history="1">
                <w:r w:rsidR="00750FB7" w:rsidRPr="00A72CF1">
                  <w:rPr>
                    <w:rStyle w:val="Hyperlink"/>
                    <w:b/>
                    <w:bCs/>
                    <w:noProof/>
                  </w:rPr>
                  <w:t>3.2 Enhancements</w:t>
                </w:r>
                <w:r w:rsidR="00750FB7">
                  <w:rPr>
                    <w:noProof/>
                    <w:webHidden/>
                  </w:rPr>
                  <w:tab/>
                </w:r>
                <w:r w:rsidR="00750FB7">
                  <w:rPr>
                    <w:noProof/>
                    <w:webHidden/>
                  </w:rPr>
                  <w:fldChar w:fldCharType="begin"/>
                </w:r>
                <w:r w:rsidR="00750FB7">
                  <w:rPr>
                    <w:noProof/>
                    <w:webHidden/>
                  </w:rPr>
                  <w:instrText xml:space="preserve"> PAGEREF _Toc68454629 \h </w:instrText>
                </w:r>
                <w:r w:rsidR="00750FB7">
                  <w:rPr>
                    <w:noProof/>
                    <w:webHidden/>
                  </w:rPr>
                </w:r>
                <w:r w:rsidR="00750FB7">
                  <w:rPr>
                    <w:noProof/>
                    <w:webHidden/>
                  </w:rPr>
                  <w:fldChar w:fldCharType="separate"/>
                </w:r>
                <w:r w:rsidR="00750FB7">
                  <w:rPr>
                    <w:noProof/>
                    <w:webHidden/>
                  </w:rPr>
                  <w:t>11</w:t>
                </w:r>
                <w:r w:rsidR="00750FB7">
                  <w:rPr>
                    <w:noProof/>
                    <w:webHidden/>
                  </w:rPr>
                  <w:fldChar w:fldCharType="end"/>
                </w:r>
              </w:hyperlink>
            </w:p>
            <w:p w14:paraId="65FD751E" w14:textId="1BCB40D6" w:rsidR="00750FB7" w:rsidRDefault="00D04825">
              <w:pPr>
                <w:pStyle w:val="TOC1"/>
                <w:tabs>
                  <w:tab w:val="right" w:leader="dot" w:pos="9016"/>
                </w:tabs>
                <w:rPr>
                  <w:rFonts w:eastAsiaTheme="minorEastAsia"/>
                  <w:noProof/>
                  <w:lang w:eastAsia="en-MY"/>
                </w:rPr>
              </w:pPr>
              <w:hyperlink w:anchor="_Toc68454630" w:history="1">
                <w:r w:rsidR="00750FB7" w:rsidRPr="00A72CF1">
                  <w:rPr>
                    <w:rStyle w:val="Hyperlink"/>
                    <w:b/>
                    <w:bCs/>
                    <w:noProof/>
                  </w:rPr>
                  <w:t>Assignment 2</w:t>
                </w:r>
                <w:r w:rsidR="00750FB7">
                  <w:rPr>
                    <w:noProof/>
                    <w:webHidden/>
                  </w:rPr>
                  <w:tab/>
                </w:r>
                <w:r w:rsidR="00750FB7">
                  <w:rPr>
                    <w:noProof/>
                    <w:webHidden/>
                  </w:rPr>
                  <w:fldChar w:fldCharType="begin"/>
                </w:r>
                <w:r w:rsidR="00750FB7">
                  <w:rPr>
                    <w:noProof/>
                    <w:webHidden/>
                  </w:rPr>
                  <w:instrText xml:space="preserve"> PAGEREF _Toc68454630 \h </w:instrText>
                </w:r>
                <w:r w:rsidR="00750FB7">
                  <w:rPr>
                    <w:noProof/>
                    <w:webHidden/>
                  </w:rPr>
                </w:r>
                <w:r w:rsidR="00750FB7">
                  <w:rPr>
                    <w:noProof/>
                    <w:webHidden/>
                  </w:rPr>
                  <w:fldChar w:fldCharType="separate"/>
                </w:r>
                <w:r w:rsidR="00750FB7">
                  <w:rPr>
                    <w:noProof/>
                    <w:webHidden/>
                  </w:rPr>
                  <w:t>12</w:t>
                </w:r>
                <w:r w:rsidR="00750FB7">
                  <w:rPr>
                    <w:noProof/>
                    <w:webHidden/>
                  </w:rPr>
                  <w:fldChar w:fldCharType="end"/>
                </w:r>
              </w:hyperlink>
            </w:p>
            <w:p w14:paraId="4782DA43" w14:textId="4542EF47" w:rsidR="00750FB7" w:rsidRDefault="00D04825">
              <w:pPr>
                <w:pStyle w:val="TOC2"/>
                <w:tabs>
                  <w:tab w:val="right" w:leader="dot" w:pos="9016"/>
                </w:tabs>
                <w:rPr>
                  <w:rFonts w:eastAsiaTheme="minorEastAsia"/>
                  <w:noProof/>
                  <w:lang w:eastAsia="en-MY"/>
                </w:rPr>
              </w:pPr>
              <w:hyperlink w:anchor="_Toc68454631" w:history="1">
                <w:r w:rsidR="00750FB7" w:rsidRPr="00A72CF1">
                  <w:rPr>
                    <w:rStyle w:val="Hyperlink"/>
                    <w:b/>
                    <w:bCs/>
                    <w:noProof/>
                  </w:rPr>
                  <w:t>1 Description</w:t>
                </w:r>
                <w:r w:rsidR="00750FB7">
                  <w:rPr>
                    <w:noProof/>
                    <w:webHidden/>
                  </w:rPr>
                  <w:tab/>
                </w:r>
                <w:r w:rsidR="00750FB7">
                  <w:rPr>
                    <w:noProof/>
                    <w:webHidden/>
                  </w:rPr>
                  <w:fldChar w:fldCharType="begin"/>
                </w:r>
                <w:r w:rsidR="00750FB7">
                  <w:rPr>
                    <w:noProof/>
                    <w:webHidden/>
                  </w:rPr>
                  <w:instrText xml:space="preserve"> PAGEREF _Toc68454631 \h </w:instrText>
                </w:r>
                <w:r w:rsidR="00750FB7">
                  <w:rPr>
                    <w:noProof/>
                    <w:webHidden/>
                  </w:rPr>
                </w:r>
                <w:r w:rsidR="00750FB7">
                  <w:rPr>
                    <w:noProof/>
                    <w:webHidden/>
                  </w:rPr>
                  <w:fldChar w:fldCharType="separate"/>
                </w:r>
                <w:r w:rsidR="00750FB7">
                  <w:rPr>
                    <w:noProof/>
                    <w:webHidden/>
                  </w:rPr>
                  <w:t>12</w:t>
                </w:r>
                <w:r w:rsidR="00750FB7">
                  <w:rPr>
                    <w:noProof/>
                    <w:webHidden/>
                  </w:rPr>
                  <w:fldChar w:fldCharType="end"/>
                </w:r>
              </w:hyperlink>
            </w:p>
            <w:p w14:paraId="01FC186E" w14:textId="0A731D17" w:rsidR="00750FB7" w:rsidRDefault="00D04825">
              <w:pPr>
                <w:pStyle w:val="TOC2"/>
                <w:tabs>
                  <w:tab w:val="right" w:leader="dot" w:pos="9016"/>
                </w:tabs>
                <w:rPr>
                  <w:rFonts w:eastAsiaTheme="minorEastAsia"/>
                  <w:noProof/>
                  <w:lang w:eastAsia="en-MY"/>
                </w:rPr>
              </w:pPr>
              <w:hyperlink w:anchor="_Toc68454632" w:history="1">
                <w:r w:rsidR="00750FB7" w:rsidRPr="00A72CF1">
                  <w:rPr>
                    <w:rStyle w:val="Hyperlink"/>
                    <w:b/>
                    <w:bCs/>
                    <w:noProof/>
                  </w:rPr>
                  <w:t>2 End Product</w:t>
                </w:r>
                <w:r w:rsidR="00750FB7">
                  <w:rPr>
                    <w:noProof/>
                    <w:webHidden/>
                  </w:rPr>
                  <w:tab/>
                </w:r>
                <w:r w:rsidR="00750FB7">
                  <w:rPr>
                    <w:noProof/>
                    <w:webHidden/>
                  </w:rPr>
                  <w:fldChar w:fldCharType="begin"/>
                </w:r>
                <w:r w:rsidR="00750FB7">
                  <w:rPr>
                    <w:noProof/>
                    <w:webHidden/>
                  </w:rPr>
                  <w:instrText xml:space="preserve"> PAGEREF _Toc68454632 \h </w:instrText>
                </w:r>
                <w:r w:rsidR="00750FB7">
                  <w:rPr>
                    <w:noProof/>
                    <w:webHidden/>
                  </w:rPr>
                </w:r>
                <w:r w:rsidR="00750FB7">
                  <w:rPr>
                    <w:noProof/>
                    <w:webHidden/>
                  </w:rPr>
                  <w:fldChar w:fldCharType="separate"/>
                </w:r>
                <w:r w:rsidR="00750FB7">
                  <w:rPr>
                    <w:noProof/>
                    <w:webHidden/>
                  </w:rPr>
                  <w:t>12</w:t>
                </w:r>
                <w:r w:rsidR="00750FB7">
                  <w:rPr>
                    <w:noProof/>
                    <w:webHidden/>
                  </w:rPr>
                  <w:fldChar w:fldCharType="end"/>
                </w:r>
              </w:hyperlink>
            </w:p>
            <w:p w14:paraId="3F41F081" w14:textId="29B78E87" w:rsidR="00750FB7" w:rsidRDefault="00D04825">
              <w:pPr>
                <w:pStyle w:val="TOC3"/>
                <w:tabs>
                  <w:tab w:val="right" w:leader="dot" w:pos="9016"/>
                </w:tabs>
                <w:rPr>
                  <w:rFonts w:eastAsiaTheme="minorEastAsia"/>
                  <w:noProof/>
                  <w:lang w:eastAsia="en-MY"/>
                </w:rPr>
              </w:pPr>
              <w:hyperlink w:anchor="_Toc68454633" w:history="1">
                <w:r w:rsidR="00750FB7" w:rsidRPr="00A72CF1">
                  <w:rPr>
                    <w:rStyle w:val="Hyperlink"/>
                    <w:b/>
                    <w:bCs/>
                    <w:noProof/>
                  </w:rPr>
                  <w:t>2.1 Enhancements (if any)</w:t>
                </w:r>
                <w:r w:rsidR="00750FB7">
                  <w:rPr>
                    <w:noProof/>
                    <w:webHidden/>
                  </w:rPr>
                  <w:tab/>
                </w:r>
                <w:r w:rsidR="00750FB7">
                  <w:rPr>
                    <w:noProof/>
                    <w:webHidden/>
                  </w:rPr>
                  <w:fldChar w:fldCharType="begin"/>
                </w:r>
                <w:r w:rsidR="00750FB7">
                  <w:rPr>
                    <w:noProof/>
                    <w:webHidden/>
                  </w:rPr>
                  <w:instrText xml:space="preserve"> PAGEREF _Toc68454633 \h </w:instrText>
                </w:r>
                <w:r w:rsidR="00750FB7">
                  <w:rPr>
                    <w:noProof/>
                    <w:webHidden/>
                  </w:rPr>
                </w:r>
                <w:r w:rsidR="00750FB7">
                  <w:rPr>
                    <w:noProof/>
                    <w:webHidden/>
                  </w:rPr>
                  <w:fldChar w:fldCharType="separate"/>
                </w:r>
                <w:r w:rsidR="00750FB7">
                  <w:rPr>
                    <w:noProof/>
                    <w:webHidden/>
                  </w:rPr>
                  <w:t>12</w:t>
                </w:r>
                <w:r w:rsidR="00750FB7">
                  <w:rPr>
                    <w:noProof/>
                    <w:webHidden/>
                  </w:rPr>
                  <w:fldChar w:fldCharType="end"/>
                </w:r>
              </w:hyperlink>
            </w:p>
            <w:p w14:paraId="5FB455B6" w14:textId="11B2E4BB" w:rsidR="00750FB7" w:rsidRDefault="00D04825">
              <w:pPr>
                <w:pStyle w:val="TOC1"/>
                <w:tabs>
                  <w:tab w:val="right" w:leader="dot" w:pos="9016"/>
                </w:tabs>
                <w:rPr>
                  <w:rFonts w:eastAsiaTheme="minorEastAsia"/>
                  <w:noProof/>
                  <w:lang w:eastAsia="en-MY"/>
                </w:rPr>
              </w:pPr>
              <w:hyperlink w:anchor="_Toc68454634" w:history="1">
                <w:r w:rsidR="00750FB7" w:rsidRPr="00A72CF1">
                  <w:rPr>
                    <w:rStyle w:val="Hyperlink"/>
                    <w:b/>
                    <w:bCs/>
                    <w:noProof/>
                  </w:rPr>
                  <w:t>Assignment 3</w:t>
                </w:r>
                <w:r w:rsidR="00750FB7">
                  <w:rPr>
                    <w:noProof/>
                    <w:webHidden/>
                  </w:rPr>
                  <w:tab/>
                </w:r>
                <w:r w:rsidR="00750FB7">
                  <w:rPr>
                    <w:noProof/>
                    <w:webHidden/>
                  </w:rPr>
                  <w:fldChar w:fldCharType="begin"/>
                </w:r>
                <w:r w:rsidR="00750FB7">
                  <w:rPr>
                    <w:noProof/>
                    <w:webHidden/>
                  </w:rPr>
                  <w:instrText xml:space="preserve"> PAGEREF _Toc68454634 \h </w:instrText>
                </w:r>
                <w:r w:rsidR="00750FB7">
                  <w:rPr>
                    <w:noProof/>
                    <w:webHidden/>
                  </w:rPr>
                </w:r>
                <w:r w:rsidR="00750FB7">
                  <w:rPr>
                    <w:noProof/>
                    <w:webHidden/>
                  </w:rPr>
                  <w:fldChar w:fldCharType="separate"/>
                </w:r>
                <w:r w:rsidR="00750FB7">
                  <w:rPr>
                    <w:noProof/>
                    <w:webHidden/>
                  </w:rPr>
                  <w:t>13</w:t>
                </w:r>
                <w:r w:rsidR="00750FB7">
                  <w:rPr>
                    <w:noProof/>
                    <w:webHidden/>
                  </w:rPr>
                  <w:fldChar w:fldCharType="end"/>
                </w:r>
              </w:hyperlink>
            </w:p>
            <w:p w14:paraId="24491796" w14:textId="19F2C921" w:rsidR="00750FB7" w:rsidRDefault="00D04825">
              <w:pPr>
                <w:pStyle w:val="TOC2"/>
                <w:tabs>
                  <w:tab w:val="right" w:leader="dot" w:pos="9016"/>
                </w:tabs>
                <w:rPr>
                  <w:rFonts w:eastAsiaTheme="minorEastAsia"/>
                  <w:noProof/>
                  <w:lang w:eastAsia="en-MY"/>
                </w:rPr>
              </w:pPr>
              <w:hyperlink w:anchor="_Toc68454635" w:history="1">
                <w:r w:rsidR="00750FB7" w:rsidRPr="00A72CF1">
                  <w:rPr>
                    <w:rStyle w:val="Hyperlink"/>
                    <w:b/>
                    <w:bCs/>
                    <w:noProof/>
                  </w:rPr>
                  <w:t>1 Description</w:t>
                </w:r>
                <w:r w:rsidR="00750FB7">
                  <w:rPr>
                    <w:noProof/>
                    <w:webHidden/>
                  </w:rPr>
                  <w:tab/>
                </w:r>
                <w:r w:rsidR="00750FB7">
                  <w:rPr>
                    <w:noProof/>
                    <w:webHidden/>
                  </w:rPr>
                  <w:fldChar w:fldCharType="begin"/>
                </w:r>
                <w:r w:rsidR="00750FB7">
                  <w:rPr>
                    <w:noProof/>
                    <w:webHidden/>
                  </w:rPr>
                  <w:instrText xml:space="preserve"> PAGEREF _Toc68454635 \h </w:instrText>
                </w:r>
                <w:r w:rsidR="00750FB7">
                  <w:rPr>
                    <w:noProof/>
                    <w:webHidden/>
                  </w:rPr>
                </w:r>
                <w:r w:rsidR="00750FB7">
                  <w:rPr>
                    <w:noProof/>
                    <w:webHidden/>
                  </w:rPr>
                  <w:fldChar w:fldCharType="separate"/>
                </w:r>
                <w:r w:rsidR="00750FB7">
                  <w:rPr>
                    <w:noProof/>
                    <w:webHidden/>
                  </w:rPr>
                  <w:t>13</w:t>
                </w:r>
                <w:r w:rsidR="00750FB7">
                  <w:rPr>
                    <w:noProof/>
                    <w:webHidden/>
                  </w:rPr>
                  <w:fldChar w:fldCharType="end"/>
                </w:r>
              </w:hyperlink>
            </w:p>
            <w:p w14:paraId="231AA19F" w14:textId="27492387" w:rsidR="00750FB7" w:rsidRDefault="00D04825">
              <w:pPr>
                <w:pStyle w:val="TOC2"/>
                <w:tabs>
                  <w:tab w:val="right" w:leader="dot" w:pos="9016"/>
                </w:tabs>
                <w:rPr>
                  <w:rFonts w:eastAsiaTheme="minorEastAsia"/>
                  <w:noProof/>
                  <w:lang w:eastAsia="en-MY"/>
                </w:rPr>
              </w:pPr>
              <w:hyperlink w:anchor="_Toc68454636" w:history="1">
                <w:r w:rsidR="00750FB7" w:rsidRPr="00A72CF1">
                  <w:rPr>
                    <w:rStyle w:val="Hyperlink"/>
                    <w:b/>
                    <w:bCs/>
                    <w:noProof/>
                  </w:rPr>
                  <w:t>2 MySQL database structure/schema</w:t>
                </w:r>
                <w:r w:rsidR="00750FB7">
                  <w:rPr>
                    <w:noProof/>
                    <w:webHidden/>
                  </w:rPr>
                  <w:tab/>
                </w:r>
                <w:r w:rsidR="00750FB7">
                  <w:rPr>
                    <w:noProof/>
                    <w:webHidden/>
                  </w:rPr>
                  <w:fldChar w:fldCharType="begin"/>
                </w:r>
                <w:r w:rsidR="00750FB7">
                  <w:rPr>
                    <w:noProof/>
                    <w:webHidden/>
                  </w:rPr>
                  <w:instrText xml:space="preserve"> PAGEREF _Toc68454636 \h </w:instrText>
                </w:r>
                <w:r w:rsidR="00750FB7">
                  <w:rPr>
                    <w:noProof/>
                    <w:webHidden/>
                  </w:rPr>
                </w:r>
                <w:r w:rsidR="00750FB7">
                  <w:rPr>
                    <w:noProof/>
                    <w:webHidden/>
                  </w:rPr>
                  <w:fldChar w:fldCharType="separate"/>
                </w:r>
                <w:r w:rsidR="00750FB7">
                  <w:rPr>
                    <w:noProof/>
                    <w:webHidden/>
                  </w:rPr>
                  <w:t>13</w:t>
                </w:r>
                <w:r w:rsidR="00750FB7">
                  <w:rPr>
                    <w:noProof/>
                    <w:webHidden/>
                  </w:rPr>
                  <w:fldChar w:fldCharType="end"/>
                </w:r>
              </w:hyperlink>
            </w:p>
            <w:p w14:paraId="4FB71937" w14:textId="531B1286" w:rsidR="00750FB7" w:rsidRDefault="00D04825">
              <w:pPr>
                <w:pStyle w:val="TOC2"/>
                <w:tabs>
                  <w:tab w:val="right" w:leader="dot" w:pos="9016"/>
                </w:tabs>
                <w:rPr>
                  <w:rFonts w:eastAsiaTheme="minorEastAsia"/>
                  <w:noProof/>
                  <w:lang w:eastAsia="en-MY"/>
                </w:rPr>
              </w:pPr>
              <w:hyperlink w:anchor="_Toc68454637" w:history="1">
                <w:r w:rsidR="00750FB7" w:rsidRPr="00A72CF1">
                  <w:rPr>
                    <w:rStyle w:val="Hyperlink"/>
                    <w:b/>
                    <w:bCs/>
                    <w:noProof/>
                  </w:rPr>
                  <w:t>3 End Product</w:t>
                </w:r>
                <w:r w:rsidR="00750FB7">
                  <w:rPr>
                    <w:noProof/>
                    <w:webHidden/>
                  </w:rPr>
                  <w:tab/>
                </w:r>
                <w:r w:rsidR="00750FB7">
                  <w:rPr>
                    <w:noProof/>
                    <w:webHidden/>
                  </w:rPr>
                  <w:fldChar w:fldCharType="begin"/>
                </w:r>
                <w:r w:rsidR="00750FB7">
                  <w:rPr>
                    <w:noProof/>
                    <w:webHidden/>
                  </w:rPr>
                  <w:instrText xml:space="preserve"> PAGEREF _Toc68454637 \h </w:instrText>
                </w:r>
                <w:r w:rsidR="00750FB7">
                  <w:rPr>
                    <w:noProof/>
                    <w:webHidden/>
                  </w:rPr>
                </w:r>
                <w:r w:rsidR="00750FB7">
                  <w:rPr>
                    <w:noProof/>
                    <w:webHidden/>
                  </w:rPr>
                  <w:fldChar w:fldCharType="separate"/>
                </w:r>
                <w:r w:rsidR="00750FB7">
                  <w:rPr>
                    <w:noProof/>
                    <w:webHidden/>
                  </w:rPr>
                  <w:t>13</w:t>
                </w:r>
                <w:r w:rsidR="00750FB7">
                  <w:rPr>
                    <w:noProof/>
                    <w:webHidden/>
                  </w:rPr>
                  <w:fldChar w:fldCharType="end"/>
                </w:r>
              </w:hyperlink>
            </w:p>
            <w:p w14:paraId="3E4F459F" w14:textId="048EB123" w:rsidR="00750FB7" w:rsidRDefault="00D04825">
              <w:pPr>
                <w:pStyle w:val="TOC3"/>
                <w:tabs>
                  <w:tab w:val="right" w:leader="dot" w:pos="9016"/>
                </w:tabs>
                <w:rPr>
                  <w:rFonts w:eastAsiaTheme="minorEastAsia"/>
                  <w:noProof/>
                  <w:lang w:eastAsia="en-MY"/>
                </w:rPr>
              </w:pPr>
              <w:hyperlink w:anchor="_Toc68454638" w:history="1">
                <w:r w:rsidR="00750FB7" w:rsidRPr="00A72CF1">
                  <w:rPr>
                    <w:rStyle w:val="Hyperlink"/>
                    <w:b/>
                    <w:bCs/>
                    <w:noProof/>
                  </w:rPr>
                  <w:t>3.1Enhancements (if any)</w:t>
                </w:r>
                <w:r w:rsidR="00750FB7">
                  <w:rPr>
                    <w:noProof/>
                    <w:webHidden/>
                  </w:rPr>
                  <w:tab/>
                </w:r>
                <w:r w:rsidR="00750FB7">
                  <w:rPr>
                    <w:noProof/>
                    <w:webHidden/>
                  </w:rPr>
                  <w:fldChar w:fldCharType="begin"/>
                </w:r>
                <w:r w:rsidR="00750FB7">
                  <w:rPr>
                    <w:noProof/>
                    <w:webHidden/>
                  </w:rPr>
                  <w:instrText xml:space="preserve"> PAGEREF _Toc68454638 \h </w:instrText>
                </w:r>
                <w:r w:rsidR="00750FB7">
                  <w:rPr>
                    <w:noProof/>
                    <w:webHidden/>
                  </w:rPr>
                </w:r>
                <w:r w:rsidR="00750FB7">
                  <w:rPr>
                    <w:noProof/>
                    <w:webHidden/>
                  </w:rPr>
                  <w:fldChar w:fldCharType="separate"/>
                </w:r>
                <w:r w:rsidR="00750FB7">
                  <w:rPr>
                    <w:noProof/>
                    <w:webHidden/>
                  </w:rPr>
                  <w:t>13</w:t>
                </w:r>
                <w:r w:rsidR="00750FB7">
                  <w:rPr>
                    <w:noProof/>
                    <w:webHidden/>
                  </w:rPr>
                  <w:fldChar w:fldCharType="end"/>
                </w:r>
              </w:hyperlink>
            </w:p>
            <w:p w14:paraId="022EBB28" w14:textId="17ED18F2" w:rsidR="00750FB7" w:rsidRDefault="00D04825">
              <w:pPr>
                <w:pStyle w:val="TOC1"/>
                <w:tabs>
                  <w:tab w:val="right" w:leader="dot" w:pos="9016"/>
                </w:tabs>
                <w:rPr>
                  <w:rFonts w:eastAsiaTheme="minorEastAsia"/>
                  <w:noProof/>
                  <w:lang w:eastAsia="en-MY"/>
                </w:rPr>
              </w:pPr>
              <w:hyperlink w:anchor="_Toc68454639" w:history="1">
                <w:r w:rsidR="00750FB7" w:rsidRPr="00A72CF1">
                  <w:rPr>
                    <w:rStyle w:val="Hyperlink"/>
                    <w:b/>
                    <w:bCs/>
                    <w:noProof/>
                  </w:rPr>
                  <w:t>References</w:t>
                </w:r>
                <w:r w:rsidR="00750FB7">
                  <w:rPr>
                    <w:noProof/>
                    <w:webHidden/>
                  </w:rPr>
                  <w:tab/>
                </w:r>
                <w:r w:rsidR="00750FB7">
                  <w:rPr>
                    <w:noProof/>
                    <w:webHidden/>
                  </w:rPr>
                  <w:fldChar w:fldCharType="begin"/>
                </w:r>
                <w:r w:rsidR="00750FB7">
                  <w:rPr>
                    <w:noProof/>
                    <w:webHidden/>
                  </w:rPr>
                  <w:instrText xml:space="preserve"> PAGEREF _Toc68454639 \h </w:instrText>
                </w:r>
                <w:r w:rsidR="00750FB7">
                  <w:rPr>
                    <w:noProof/>
                    <w:webHidden/>
                  </w:rPr>
                </w:r>
                <w:r w:rsidR="00750FB7">
                  <w:rPr>
                    <w:noProof/>
                    <w:webHidden/>
                  </w:rPr>
                  <w:fldChar w:fldCharType="separate"/>
                </w:r>
                <w:r w:rsidR="00750FB7">
                  <w:rPr>
                    <w:noProof/>
                    <w:webHidden/>
                  </w:rPr>
                  <w:t>13</w:t>
                </w:r>
                <w:r w:rsidR="00750FB7">
                  <w:rPr>
                    <w:noProof/>
                    <w:webHidden/>
                  </w:rPr>
                  <w:fldChar w:fldCharType="end"/>
                </w:r>
              </w:hyperlink>
            </w:p>
            <w:p w14:paraId="026D9567" w14:textId="55CEB191" w:rsidR="00750FB7" w:rsidRDefault="00750FB7">
              <w:r>
                <w:rPr>
                  <w:b/>
                  <w:bCs/>
                  <w:noProof/>
                </w:rPr>
                <w:fldChar w:fldCharType="end"/>
              </w:r>
            </w:p>
          </w:sdtContent>
        </w:sdt>
        <w:p w14:paraId="15A614CE" w14:textId="625226C3" w:rsidR="003B470D" w:rsidRDefault="003B470D">
          <w:pPr>
            <w:rPr>
              <w:sz w:val="32"/>
            </w:rPr>
          </w:pPr>
          <w:r>
            <w:rPr>
              <w:sz w:val="32"/>
            </w:rPr>
            <w:br w:type="page"/>
          </w:r>
        </w:p>
      </w:sdtContent>
    </w:sdt>
    <w:p w14:paraId="0B157512" w14:textId="77777777" w:rsidR="00750FB7" w:rsidRDefault="00750FB7" w:rsidP="00CD35A5">
      <w:pPr>
        <w:pStyle w:val="Heading1"/>
        <w:rPr>
          <w:b/>
          <w:bCs/>
          <w:color w:val="auto"/>
          <w:sz w:val="40"/>
          <w:szCs w:val="40"/>
        </w:rPr>
        <w:sectPr w:rsidR="00750FB7" w:rsidSect="003B470D">
          <w:footerReference w:type="default" r:id="rId11"/>
          <w:pgSz w:w="11906" w:h="16838"/>
          <w:pgMar w:top="1440" w:right="1440" w:bottom="1440" w:left="1440" w:header="708" w:footer="708" w:gutter="0"/>
          <w:pgNumType w:start="0"/>
          <w:cols w:space="708"/>
          <w:titlePg/>
          <w:docGrid w:linePitch="360"/>
        </w:sectPr>
      </w:pPr>
      <w:bookmarkStart w:id="0" w:name="_Toc68454620"/>
    </w:p>
    <w:p w14:paraId="1F78E72C" w14:textId="79FD7243" w:rsidR="002379F7" w:rsidRPr="00CD35A5" w:rsidRDefault="002379F7" w:rsidP="00CD35A5">
      <w:pPr>
        <w:pStyle w:val="Heading1"/>
        <w:rPr>
          <w:b/>
          <w:bCs/>
          <w:color w:val="auto"/>
          <w:sz w:val="40"/>
          <w:szCs w:val="40"/>
        </w:rPr>
      </w:pPr>
      <w:r w:rsidRPr="00CD35A5">
        <w:rPr>
          <w:b/>
          <w:bCs/>
          <w:color w:val="auto"/>
          <w:sz w:val="40"/>
          <w:szCs w:val="40"/>
        </w:rPr>
        <w:lastRenderedPageBreak/>
        <w:t>Assignment 1</w:t>
      </w:r>
      <w:r w:rsidR="00D81006" w:rsidRPr="00CD35A5">
        <w:rPr>
          <w:b/>
          <w:bCs/>
          <w:color w:val="auto"/>
          <w:sz w:val="40"/>
          <w:szCs w:val="40"/>
        </w:rPr>
        <w:t xml:space="preserve"> Tome Times</w:t>
      </w:r>
      <w:bookmarkEnd w:id="0"/>
    </w:p>
    <w:p w14:paraId="7C494FA2" w14:textId="2CB6D6C3" w:rsidR="00254AAA" w:rsidRPr="00CD35A5" w:rsidRDefault="007506E1" w:rsidP="00CD35A5">
      <w:pPr>
        <w:pStyle w:val="Heading2"/>
        <w:rPr>
          <w:b/>
          <w:bCs/>
          <w:color w:val="auto"/>
          <w:sz w:val="32"/>
          <w:szCs w:val="32"/>
        </w:rPr>
      </w:pPr>
      <w:bookmarkStart w:id="1" w:name="_Toc68454621"/>
      <w:r w:rsidRPr="00CD35A5">
        <w:rPr>
          <w:b/>
          <w:bCs/>
          <w:color w:val="auto"/>
          <w:sz w:val="32"/>
          <w:szCs w:val="32"/>
        </w:rPr>
        <w:t xml:space="preserve">1. </w:t>
      </w:r>
      <w:r w:rsidR="002379F7" w:rsidRPr="00CD35A5">
        <w:rPr>
          <w:b/>
          <w:bCs/>
          <w:color w:val="auto"/>
          <w:sz w:val="32"/>
          <w:szCs w:val="32"/>
        </w:rPr>
        <w:t>Introduction</w:t>
      </w:r>
      <w:bookmarkEnd w:id="1"/>
    </w:p>
    <w:p w14:paraId="2380F316" w14:textId="503032B0" w:rsidR="00F54D02" w:rsidRPr="00E14983" w:rsidRDefault="00BF0B94" w:rsidP="00F54D02">
      <w:pPr>
        <w:rPr>
          <w:iCs/>
        </w:rPr>
      </w:pPr>
      <w:r>
        <w:rPr>
          <w:iCs/>
        </w:rPr>
        <w:t xml:space="preserve">The production of books is important. </w:t>
      </w:r>
      <w:r w:rsidR="00750FB7">
        <w:rPr>
          <w:iCs/>
        </w:rPr>
        <w:t>A</w:t>
      </w:r>
      <w:r w:rsidR="00094F33">
        <w:rPr>
          <w:iCs/>
        </w:rPr>
        <w:t xml:space="preserve">ccording to The Scientific World, </w:t>
      </w:r>
      <w:r w:rsidR="00F41E5C">
        <w:rPr>
          <w:iCs/>
        </w:rPr>
        <w:t>reading has numerous benefits</w:t>
      </w:r>
      <w:r w:rsidR="00750FB7">
        <w:rPr>
          <w:iCs/>
        </w:rPr>
        <w:t>:</w:t>
      </w:r>
      <w:r w:rsidR="00C544B8">
        <w:rPr>
          <w:iCs/>
        </w:rPr>
        <w:t xml:space="preserve"> reducing stress and increasing problem</w:t>
      </w:r>
      <w:r w:rsidR="00750FB7">
        <w:rPr>
          <w:iCs/>
        </w:rPr>
        <w:t>-</w:t>
      </w:r>
      <w:r w:rsidR="00C544B8">
        <w:rPr>
          <w:iCs/>
        </w:rPr>
        <w:t xml:space="preserve">solving capabilities in an individual (2021). </w:t>
      </w:r>
      <w:r w:rsidR="00E14983" w:rsidRPr="00E14983">
        <w:rPr>
          <w:iCs/>
        </w:rPr>
        <w:t>Tome</w:t>
      </w:r>
      <w:r w:rsidR="00E14983">
        <w:rPr>
          <w:iCs/>
        </w:rPr>
        <w:t xml:space="preserve"> Times is </w:t>
      </w:r>
      <w:r w:rsidR="008F52D2">
        <w:rPr>
          <w:iCs/>
        </w:rPr>
        <w:t xml:space="preserve">a website that </w:t>
      </w:r>
      <w:r w:rsidR="005C3A4B">
        <w:rPr>
          <w:iCs/>
        </w:rPr>
        <w:t>prov</w:t>
      </w:r>
      <w:r w:rsidR="00752F81">
        <w:rPr>
          <w:iCs/>
        </w:rPr>
        <w:t>ides services to authors</w:t>
      </w:r>
      <w:r w:rsidR="00CA6A4D">
        <w:rPr>
          <w:iCs/>
        </w:rPr>
        <w:t>.</w:t>
      </w:r>
      <w:r w:rsidR="00901A2F">
        <w:rPr>
          <w:iCs/>
        </w:rPr>
        <w:t xml:space="preserve"> </w:t>
      </w:r>
      <w:r w:rsidR="00750FB7">
        <w:rPr>
          <w:iCs/>
        </w:rPr>
        <w:t>The process of writing and publishing books is</w:t>
      </w:r>
      <w:r w:rsidR="00901A2F">
        <w:rPr>
          <w:iCs/>
        </w:rPr>
        <w:t xml:space="preserve"> </w:t>
      </w:r>
      <w:r w:rsidR="0073509E">
        <w:rPr>
          <w:iCs/>
        </w:rPr>
        <w:t>made easier</w:t>
      </w:r>
      <w:r w:rsidR="00D00059">
        <w:rPr>
          <w:iCs/>
        </w:rPr>
        <w:t xml:space="preserve"> in</w:t>
      </w:r>
      <w:r w:rsidR="00750FB7">
        <w:rPr>
          <w:iCs/>
        </w:rPr>
        <w:t xml:space="preserve"> the</w:t>
      </w:r>
      <w:r w:rsidR="00D00059">
        <w:rPr>
          <w:iCs/>
        </w:rPr>
        <w:t xml:space="preserve"> hope that it can encourage more people to </w:t>
      </w:r>
      <w:r w:rsidR="00CA6A4D">
        <w:rPr>
          <w:iCs/>
        </w:rPr>
        <w:t>produce more written works.</w:t>
      </w:r>
      <w:r w:rsidR="00752F81">
        <w:rPr>
          <w:iCs/>
        </w:rPr>
        <w:t xml:space="preserve"> </w:t>
      </w:r>
      <w:r w:rsidR="00CA6A4D">
        <w:rPr>
          <w:iCs/>
        </w:rPr>
        <w:t>T</w:t>
      </w:r>
      <w:r w:rsidR="00305E16">
        <w:rPr>
          <w:iCs/>
        </w:rPr>
        <w:t>o provide further encouragement, the website</w:t>
      </w:r>
      <w:r w:rsidR="00131D3A">
        <w:rPr>
          <w:iCs/>
        </w:rPr>
        <w:t xml:space="preserve"> </w:t>
      </w:r>
      <w:r w:rsidR="00E329BF">
        <w:rPr>
          <w:iCs/>
        </w:rPr>
        <w:t>cater</w:t>
      </w:r>
      <w:r w:rsidR="005A7D0F">
        <w:rPr>
          <w:iCs/>
        </w:rPr>
        <w:t>s</w:t>
      </w:r>
      <w:r w:rsidR="00E329BF">
        <w:rPr>
          <w:iCs/>
        </w:rPr>
        <w:t xml:space="preserve"> to</w:t>
      </w:r>
      <w:r w:rsidR="00131D3A">
        <w:rPr>
          <w:iCs/>
        </w:rPr>
        <w:t xml:space="preserve"> many</w:t>
      </w:r>
      <w:r w:rsidR="0029606C">
        <w:rPr>
          <w:iCs/>
        </w:rPr>
        <w:t xml:space="preserve"> book</w:t>
      </w:r>
      <w:r w:rsidR="00131D3A">
        <w:rPr>
          <w:iCs/>
        </w:rPr>
        <w:t xml:space="preserve"> genres such as</w:t>
      </w:r>
      <w:r w:rsidR="00954D1D">
        <w:rPr>
          <w:iCs/>
        </w:rPr>
        <w:t xml:space="preserve"> </w:t>
      </w:r>
      <w:r w:rsidR="00FA3B73">
        <w:rPr>
          <w:iCs/>
        </w:rPr>
        <w:t>fiction</w:t>
      </w:r>
      <w:r w:rsidR="00954D1D">
        <w:rPr>
          <w:iCs/>
        </w:rPr>
        <w:t xml:space="preserve">, education, </w:t>
      </w:r>
      <w:r w:rsidR="00E329BF">
        <w:rPr>
          <w:iCs/>
        </w:rPr>
        <w:t>non-fiction</w:t>
      </w:r>
      <w:r w:rsidR="00054766">
        <w:rPr>
          <w:iCs/>
        </w:rPr>
        <w:t xml:space="preserve">, and </w:t>
      </w:r>
      <w:r w:rsidR="0029606C">
        <w:rPr>
          <w:iCs/>
        </w:rPr>
        <w:t>literature</w:t>
      </w:r>
      <w:r w:rsidR="00E329BF">
        <w:rPr>
          <w:iCs/>
        </w:rPr>
        <w:t>.</w:t>
      </w:r>
    </w:p>
    <w:p w14:paraId="48AEABDD" w14:textId="4BF384E4" w:rsidR="007506E1" w:rsidRPr="00CD35A5" w:rsidRDefault="00CD35A5" w:rsidP="00CD35A5">
      <w:pPr>
        <w:pStyle w:val="Heading3"/>
        <w:rPr>
          <w:b/>
          <w:bCs/>
          <w:color w:val="auto"/>
          <w:sz w:val="28"/>
          <w:szCs w:val="28"/>
        </w:rPr>
      </w:pPr>
      <w:bookmarkStart w:id="2" w:name="_Toc68454622"/>
      <w:r w:rsidRPr="00CD35A5">
        <w:rPr>
          <w:b/>
          <w:bCs/>
          <w:color w:val="auto"/>
          <w:sz w:val="28"/>
          <w:szCs w:val="28"/>
        </w:rPr>
        <w:t xml:space="preserve">1.1 </w:t>
      </w:r>
      <w:r w:rsidR="007506E1" w:rsidRPr="00CD35A5">
        <w:rPr>
          <w:b/>
          <w:bCs/>
          <w:color w:val="auto"/>
          <w:sz w:val="28"/>
          <w:szCs w:val="28"/>
        </w:rPr>
        <w:t>Scope</w:t>
      </w:r>
      <w:bookmarkEnd w:id="2"/>
    </w:p>
    <w:p w14:paraId="7E2E09E2" w14:textId="2259E9B6" w:rsidR="009B286C" w:rsidRDefault="005A7D0F" w:rsidP="009B286C">
      <w:r>
        <w:t>Tome Times</w:t>
      </w:r>
      <w:r w:rsidR="00010431">
        <w:t xml:space="preserve"> covers a </w:t>
      </w:r>
      <w:r w:rsidR="00750FB7">
        <w:t>broad</w:t>
      </w:r>
      <w:r w:rsidR="00010431">
        <w:t xml:space="preserve"> scope in the book industry. </w:t>
      </w:r>
      <w:r w:rsidR="00C2589A">
        <w:t>The services offered by Tome Times can be</w:t>
      </w:r>
      <w:r w:rsidR="009B286C">
        <w:t xml:space="preserve"> divided into four main categories which are:</w:t>
      </w:r>
    </w:p>
    <w:p w14:paraId="6C312747" w14:textId="06519300" w:rsidR="009B286C" w:rsidRPr="00CD35A5" w:rsidRDefault="00092EA8" w:rsidP="00CD35A5">
      <w:pPr>
        <w:pStyle w:val="Heading4"/>
        <w:rPr>
          <w:b/>
          <w:bCs/>
          <w:i w:val="0"/>
          <w:iCs w:val="0"/>
          <w:color w:val="auto"/>
          <w:sz w:val="24"/>
          <w:szCs w:val="24"/>
        </w:rPr>
      </w:pPr>
      <w:r w:rsidRPr="00CD35A5">
        <w:rPr>
          <w:b/>
          <w:bCs/>
          <w:i w:val="0"/>
          <w:iCs w:val="0"/>
          <w:color w:val="auto"/>
          <w:sz w:val="24"/>
          <w:szCs w:val="24"/>
        </w:rPr>
        <w:t>Producing services</w:t>
      </w:r>
    </w:p>
    <w:p w14:paraId="61C6C1F4" w14:textId="5A9FCDFA" w:rsidR="006E171B" w:rsidRDefault="001A36DB" w:rsidP="006A1779">
      <w:pPr>
        <w:pStyle w:val="ListParagraph"/>
        <w:numPr>
          <w:ilvl w:val="0"/>
          <w:numId w:val="13"/>
        </w:numPr>
      </w:pPr>
      <w:r>
        <w:t>Editing</w:t>
      </w:r>
      <w:r w:rsidR="00BB0F37">
        <w:t xml:space="preserve"> services which help authors avoid tedious work such as </w:t>
      </w:r>
      <w:r w:rsidR="00396324">
        <w:t>combing through hundreds of pages, looking for spelling mistakes</w:t>
      </w:r>
      <w:r w:rsidR="006A1779">
        <w:t>.</w:t>
      </w:r>
    </w:p>
    <w:p w14:paraId="449A8A86" w14:textId="719ACC62" w:rsidR="001A36DB" w:rsidRDefault="001A36DB" w:rsidP="006A1779">
      <w:pPr>
        <w:pStyle w:val="ListParagraph"/>
        <w:numPr>
          <w:ilvl w:val="0"/>
          <w:numId w:val="13"/>
        </w:numPr>
      </w:pPr>
      <w:r>
        <w:t>Beta readers</w:t>
      </w:r>
      <w:r w:rsidR="003D1159">
        <w:t xml:space="preserve"> who may review and offer constructive advice to authors</w:t>
      </w:r>
      <w:r w:rsidR="006A1779">
        <w:t>.</w:t>
      </w:r>
    </w:p>
    <w:p w14:paraId="17216BA4" w14:textId="331C75E7" w:rsidR="001A36DB" w:rsidRDefault="007E0A97" w:rsidP="006A1779">
      <w:pPr>
        <w:pStyle w:val="ListParagraph"/>
        <w:numPr>
          <w:ilvl w:val="0"/>
          <w:numId w:val="13"/>
        </w:numPr>
      </w:pPr>
      <w:r>
        <w:t>Cover artists</w:t>
      </w:r>
      <w:r w:rsidR="006A78DF">
        <w:t xml:space="preserve"> who can be commissioned </w:t>
      </w:r>
      <w:r w:rsidR="006345AC">
        <w:t>to design a suitable cover for the books of authors</w:t>
      </w:r>
      <w:r w:rsidR="006A1779">
        <w:t>.</w:t>
      </w:r>
    </w:p>
    <w:p w14:paraId="4F40DA31" w14:textId="65E3DCCF" w:rsidR="007E0A97" w:rsidRDefault="007E0A97" w:rsidP="002C6732">
      <w:pPr>
        <w:pStyle w:val="ListParagraph"/>
        <w:numPr>
          <w:ilvl w:val="0"/>
          <w:numId w:val="13"/>
        </w:numPr>
        <w:spacing w:line="360" w:lineRule="auto"/>
      </w:pPr>
      <w:r>
        <w:t xml:space="preserve">Narrating services </w:t>
      </w:r>
      <w:r w:rsidR="00B73422">
        <w:t>for authors who are interested in producing an audiobook</w:t>
      </w:r>
      <w:r w:rsidR="006A1779">
        <w:t>.</w:t>
      </w:r>
    </w:p>
    <w:p w14:paraId="36312098" w14:textId="3FADCBC2" w:rsidR="00092EA8" w:rsidRPr="00CD35A5" w:rsidRDefault="00B10023" w:rsidP="00CD35A5">
      <w:pPr>
        <w:pStyle w:val="Heading4"/>
        <w:rPr>
          <w:b/>
          <w:bCs/>
          <w:i w:val="0"/>
          <w:iCs w:val="0"/>
          <w:color w:val="auto"/>
          <w:sz w:val="24"/>
          <w:szCs w:val="24"/>
        </w:rPr>
      </w:pPr>
      <w:r w:rsidRPr="00CD35A5">
        <w:rPr>
          <w:b/>
          <w:bCs/>
          <w:i w:val="0"/>
          <w:iCs w:val="0"/>
          <w:color w:val="auto"/>
          <w:sz w:val="24"/>
          <w:szCs w:val="24"/>
        </w:rPr>
        <w:t>Publishing services</w:t>
      </w:r>
    </w:p>
    <w:p w14:paraId="096EA673" w14:textId="3C78CE99" w:rsidR="006A1779" w:rsidRDefault="000B4BD0" w:rsidP="006A1779">
      <w:pPr>
        <w:pStyle w:val="ListParagraph"/>
        <w:numPr>
          <w:ilvl w:val="0"/>
          <w:numId w:val="12"/>
        </w:numPr>
      </w:pPr>
      <w:r>
        <w:t>Hardback versions</w:t>
      </w:r>
    </w:p>
    <w:p w14:paraId="019A9EA0" w14:textId="0FCFFE33" w:rsidR="000B4BD0" w:rsidRDefault="000B4BD0" w:rsidP="006A1779">
      <w:pPr>
        <w:pStyle w:val="ListParagraph"/>
        <w:numPr>
          <w:ilvl w:val="0"/>
          <w:numId w:val="12"/>
        </w:numPr>
      </w:pPr>
      <w:r>
        <w:t>Paperback versions</w:t>
      </w:r>
    </w:p>
    <w:p w14:paraId="3957A905" w14:textId="0BFF6C6D" w:rsidR="000B4BD0" w:rsidRDefault="00E80531" w:rsidP="006A1779">
      <w:pPr>
        <w:pStyle w:val="ListParagraph"/>
        <w:numPr>
          <w:ilvl w:val="0"/>
          <w:numId w:val="12"/>
        </w:numPr>
      </w:pPr>
      <w:r>
        <w:t>Electronic/e-book versions</w:t>
      </w:r>
    </w:p>
    <w:p w14:paraId="60EF4A64" w14:textId="35764EF5" w:rsidR="00E80531" w:rsidRDefault="00E80531" w:rsidP="002C6732">
      <w:pPr>
        <w:pStyle w:val="ListParagraph"/>
        <w:numPr>
          <w:ilvl w:val="0"/>
          <w:numId w:val="12"/>
        </w:numPr>
        <w:spacing w:line="360" w:lineRule="auto"/>
      </w:pPr>
      <w:r>
        <w:t>Audiobook versions</w:t>
      </w:r>
    </w:p>
    <w:p w14:paraId="12A13584" w14:textId="16BFD011" w:rsidR="00B10023" w:rsidRPr="00CD35A5" w:rsidRDefault="00B10023" w:rsidP="00CD35A5">
      <w:pPr>
        <w:pStyle w:val="Heading4"/>
        <w:rPr>
          <w:b/>
          <w:bCs/>
          <w:i w:val="0"/>
          <w:iCs w:val="0"/>
          <w:color w:val="auto"/>
          <w:sz w:val="24"/>
          <w:szCs w:val="24"/>
        </w:rPr>
      </w:pPr>
      <w:r w:rsidRPr="00CD35A5">
        <w:rPr>
          <w:b/>
          <w:bCs/>
          <w:i w:val="0"/>
          <w:iCs w:val="0"/>
          <w:color w:val="auto"/>
          <w:sz w:val="24"/>
          <w:szCs w:val="24"/>
        </w:rPr>
        <w:t>Marketing services</w:t>
      </w:r>
    </w:p>
    <w:p w14:paraId="46228CCB" w14:textId="494A00E5" w:rsidR="001B3327" w:rsidRDefault="001B3327" w:rsidP="00E80531">
      <w:pPr>
        <w:pStyle w:val="ListParagraph"/>
        <w:numPr>
          <w:ilvl w:val="0"/>
          <w:numId w:val="14"/>
        </w:numPr>
      </w:pPr>
      <w:r>
        <w:t xml:space="preserve">Distribution to Tome Times stores </w:t>
      </w:r>
    </w:p>
    <w:p w14:paraId="579DE574" w14:textId="13A899D7" w:rsidR="00E80531" w:rsidRDefault="005060AD" w:rsidP="00E80531">
      <w:pPr>
        <w:pStyle w:val="ListParagraph"/>
        <w:numPr>
          <w:ilvl w:val="0"/>
          <w:numId w:val="14"/>
        </w:numPr>
      </w:pPr>
      <w:r>
        <w:t>Distribution to Amazon</w:t>
      </w:r>
    </w:p>
    <w:p w14:paraId="13C2E118" w14:textId="5B6E2790" w:rsidR="005060AD" w:rsidRDefault="005060AD" w:rsidP="00E80531">
      <w:pPr>
        <w:pStyle w:val="ListParagraph"/>
        <w:numPr>
          <w:ilvl w:val="0"/>
          <w:numId w:val="14"/>
        </w:numPr>
      </w:pPr>
      <w:r>
        <w:t>Distribution to</w:t>
      </w:r>
      <w:r w:rsidR="001B3327">
        <w:t xml:space="preserve"> Barnes and Noble</w:t>
      </w:r>
      <w:r w:rsidR="00450919">
        <w:t xml:space="preserve"> stores</w:t>
      </w:r>
    </w:p>
    <w:p w14:paraId="5073E509" w14:textId="2A7CDFF6" w:rsidR="001B3327" w:rsidRDefault="001B3327" w:rsidP="002C6732">
      <w:pPr>
        <w:pStyle w:val="ListParagraph"/>
        <w:numPr>
          <w:ilvl w:val="0"/>
          <w:numId w:val="14"/>
        </w:numPr>
        <w:spacing w:line="360" w:lineRule="auto"/>
      </w:pPr>
      <w:r>
        <w:t xml:space="preserve">Distribution to Shopee </w:t>
      </w:r>
    </w:p>
    <w:p w14:paraId="77A25261" w14:textId="7083724B" w:rsidR="00B10023" w:rsidRPr="00CD35A5" w:rsidRDefault="00B10023" w:rsidP="00CD35A5">
      <w:pPr>
        <w:pStyle w:val="Heading4"/>
        <w:rPr>
          <w:b/>
          <w:bCs/>
          <w:i w:val="0"/>
          <w:iCs w:val="0"/>
          <w:color w:val="auto"/>
          <w:sz w:val="24"/>
          <w:szCs w:val="24"/>
        </w:rPr>
      </w:pPr>
      <w:r w:rsidRPr="00CD35A5">
        <w:rPr>
          <w:b/>
          <w:bCs/>
          <w:i w:val="0"/>
          <w:iCs w:val="0"/>
          <w:color w:val="auto"/>
          <w:sz w:val="24"/>
          <w:szCs w:val="24"/>
        </w:rPr>
        <w:t>Promoting services</w:t>
      </w:r>
    </w:p>
    <w:p w14:paraId="7DC4AA5E" w14:textId="6E67A795" w:rsidR="00136A1F" w:rsidRDefault="00126381" w:rsidP="00136A1F">
      <w:pPr>
        <w:pStyle w:val="ListParagraph"/>
        <w:numPr>
          <w:ilvl w:val="0"/>
          <w:numId w:val="15"/>
        </w:numPr>
      </w:pPr>
      <w:r>
        <w:t xml:space="preserve">Opportunity to place </w:t>
      </w:r>
      <w:r w:rsidR="00750FB7">
        <w:t xml:space="preserve">an </w:t>
      </w:r>
      <w:r>
        <w:t>advertisement in newspapers</w:t>
      </w:r>
      <w:r w:rsidR="00A858CB">
        <w:t>.</w:t>
      </w:r>
    </w:p>
    <w:p w14:paraId="007DC407" w14:textId="552D6CA4" w:rsidR="00126381" w:rsidRDefault="00126381" w:rsidP="00136A1F">
      <w:pPr>
        <w:pStyle w:val="ListParagraph"/>
        <w:numPr>
          <w:ilvl w:val="0"/>
          <w:numId w:val="15"/>
        </w:numPr>
      </w:pPr>
      <w:r>
        <w:t xml:space="preserve">Opportunity to place </w:t>
      </w:r>
      <w:r w:rsidR="00750FB7">
        <w:t xml:space="preserve">an </w:t>
      </w:r>
      <w:r>
        <w:t>advertisement</w:t>
      </w:r>
      <w:r w:rsidR="009D33C7">
        <w:t xml:space="preserve"> in a </w:t>
      </w:r>
      <w:r w:rsidR="00A858CB">
        <w:t xml:space="preserve">themed </w:t>
      </w:r>
      <w:r w:rsidR="009D33C7">
        <w:t xml:space="preserve">magazine related to the </w:t>
      </w:r>
      <w:r w:rsidR="00A858CB">
        <w:t>type of book.</w:t>
      </w:r>
    </w:p>
    <w:p w14:paraId="104E6FD0" w14:textId="53716F37" w:rsidR="00A858CB" w:rsidRDefault="009737CB" w:rsidP="00136A1F">
      <w:pPr>
        <w:pStyle w:val="ListParagraph"/>
        <w:numPr>
          <w:ilvl w:val="0"/>
          <w:numId w:val="15"/>
        </w:numPr>
      </w:pPr>
      <w:r>
        <w:t xml:space="preserve">Books or advertisements of books can be promoted </w:t>
      </w:r>
      <w:r w:rsidR="004A3F33">
        <w:t>at a Tome Times book fair.</w:t>
      </w:r>
    </w:p>
    <w:p w14:paraId="41C4753C" w14:textId="5978D15A" w:rsidR="004A3F33" w:rsidRPr="00010431" w:rsidRDefault="004A3F33" w:rsidP="002C6732">
      <w:pPr>
        <w:pStyle w:val="ListParagraph"/>
        <w:numPr>
          <w:ilvl w:val="0"/>
          <w:numId w:val="15"/>
        </w:numPr>
        <w:spacing w:line="360" w:lineRule="auto"/>
      </w:pPr>
      <w:r>
        <w:t xml:space="preserve">Opportunity for a shoutout </w:t>
      </w:r>
      <w:r w:rsidR="003773F2">
        <w:t>o</w:t>
      </w:r>
      <w:r>
        <w:t xml:space="preserve">n </w:t>
      </w:r>
      <w:r w:rsidR="003773F2">
        <w:t xml:space="preserve">the official </w:t>
      </w:r>
      <w:r>
        <w:t xml:space="preserve">Tome Times </w:t>
      </w:r>
      <w:r w:rsidR="003773F2">
        <w:t>Instagram</w:t>
      </w:r>
      <w:r w:rsidR="00171C15">
        <w:t xml:space="preserve"> page</w:t>
      </w:r>
    </w:p>
    <w:p w14:paraId="366ABECC" w14:textId="01C2768F" w:rsidR="00F54D02" w:rsidRPr="00CD35A5" w:rsidRDefault="007506E1" w:rsidP="00CD35A5">
      <w:pPr>
        <w:pStyle w:val="Heading3"/>
        <w:rPr>
          <w:b/>
          <w:bCs/>
          <w:color w:val="auto"/>
          <w:sz w:val="28"/>
          <w:szCs w:val="28"/>
        </w:rPr>
      </w:pPr>
      <w:bookmarkStart w:id="3" w:name="_Toc68454623"/>
      <w:r w:rsidRPr="00CD35A5">
        <w:rPr>
          <w:b/>
          <w:bCs/>
          <w:color w:val="auto"/>
          <w:sz w:val="28"/>
          <w:szCs w:val="28"/>
        </w:rPr>
        <w:t>1.2 Target Audience</w:t>
      </w:r>
      <w:bookmarkEnd w:id="3"/>
    </w:p>
    <w:p w14:paraId="1C4B0C8A" w14:textId="4BE1F44B" w:rsidR="00E02876" w:rsidRPr="00E02876" w:rsidRDefault="00322753" w:rsidP="00E02876">
      <w:r>
        <w:t xml:space="preserve">Tome Times’ target audience </w:t>
      </w:r>
      <w:r w:rsidR="00F022C8">
        <w:t>is authors looking to produce, publish, promote</w:t>
      </w:r>
      <w:r w:rsidR="00450919">
        <w:t>,</w:t>
      </w:r>
      <w:r w:rsidR="00F022C8">
        <w:t xml:space="preserve"> or market their books</w:t>
      </w:r>
      <w:r w:rsidR="00450919">
        <w:t>.</w:t>
      </w:r>
    </w:p>
    <w:p w14:paraId="38267938" w14:textId="21C813D3" w:rsidR="002379F7" w:rsidRPr="00CD35A5" w:rsidRDefault="00AF7D94" w:rsidP="00CD35A5">
      <w:pPr>
        <w:pStyle w:val="Heading2"/>
        <w:rPr>
          <w:b/>
          <w:bCs/>
          <w:color w:val="auto"/>
          <w:sz w:val="32"/>
          <w:szCs w:val="32"/>
        </w:rPr>
      </w:pPr>
      <w:bookmarkStart w:id="4" w:name="_Toc68454624"/>
      <w:r w:rsidRPr="00CD35A5">
        <w:rPr>
          <w:b/>
          <w:bCs/>
          <w:color w:val="auto"/>
          <w:sz w:val="32"/>
          <w:szCs w:val="32"/>
        </w:rPr>
        <w:lastRenderedPageBreak/>
        <w:t xml:space="preserve">2. </w:t>
      </w:r>
      <w:r w:rsidR="002379F7" w:rsidRPr="00CD35A5">
        <w:rPr>
          <w:b/>
          <w:bCs/>
          <w:color w:val="auto"/>
          <w:sz w:val="32"/>
          <w:szCs w:val="32"/>
        </w:rPr>
        <w:t>Webpage Design and Structure</w:t>
      </w:r>
      <w:bookmarkEnd w:id="4"/>
    </w:p>
    <w:p w14:paraId="37051C68" w14:textId="3890FD38" w:rsidR="00F54D02" w:rsidRDefault="00CD35A5" w:rsidP="00CD35A5">
      <w:pPr>
        <w:pStyle w:val="Heading3"/>
        <w:rPr>
          <w:b/>
          <w:bCs/>
          <w:color w:val="auto"/>
          <w:sz w:val="28"/>
          <w:szCs w:val="28"/>
        </w:rPr>
      </w:pPr>
      <w:bookmarkStart w:id="5" w:name="_Toc68454625"/>
      <w:r>
        <w:rPr>
          <w:b/>
          <w:bCs/>
          <w:color w:val="auto"/>
          <w:sz w:val="28"/>
          <w:szCs w:val="28"/>
        </w:rPr>
        <w:t xml:space="preserve">2.1 </w:t>
      </w:r>
      <w:r w:rsidR="00F54D02" w:rsidRPr="00CD35A5">
        <w:rPr>
          <w:b/>
          <w:bCs/>
          <w:color w:val="auto"/>
          <w:sz w:val="28"/>
          <w:szCs w:val="28"/>
        </w:rPr>
        <w:t>Website Layout</w:t>
      </w:r>
      <w:r w:rsidR="00C978FB">
        <w:rPr>
          <w:b/>
          <w:bCs/>
          <w:color w:val="auto"/>
          <w:sz w:val="28"/>
          <w:szCs w:val="28"/>
        </w:rPr>
        <w:t>s</w:t>
      </w:r>
      <w:bookmarkEnd w:id="5"/>
    </w:p>
    <w:p w14:paraId="27002BE2" w14:textId="77777777" w:rsidR="00C978FB" w:rsidRPr="00C978FB" w:rsidRDefault="00C978FB" w:rsidP="00C978FB"/>
    <w:p w14:paraId="0852C887" w14:textId="15E345A4" w:rsidR="00CD35A5" w:rsidRDefault="00CD35A5" w:rsidP="00CD35A5">
      <w:pPr>
        <w:pStyle w:val="Heading4"/>
        <w:rPr>
          <w:b/>
          <w:bCs/>
          <w:i w:val="0"/>
          <w:iCs w:val="0"/>
          <w:color w:val="auto"/>
          <w:sz w:val="24"/>
          <w:szCs w:val="24"/>
        </w:rPr>
      </w:pPr>
      <w:r>
        <w:rPr>
          <w:b/>
          <w:bCs/>
          <w:i w:val="0"/>
          <w:iCs w:val="0"/>
          <w:color w:val="auto"/>
          <w:sz w:val="24"/>
          <w:szCs w:val="24"/>
        </w:rPr>
        <w:t>Index (Home page) Wireframe</w:t>
      </w:r>
    </w:p>
    <w:p w14:paraId="4AF36F5B" w14:textId="22845FE9" w:rsidR="00CD35A5" w:rsidRDefault="00CD35A5" w:rsidP="00585A3E">
      <w:pPr>
        <w:jc w:val="center"/>
      </w:pPr>
      <w:r w:rsidRPr="00CD35A5">
        <w:rPr>
          <w:noProof/>
        </w:rPr>
        <w:drawing>
          <wp:inline distT="0" distB="0" distL="0" distR="0" wp14:anchorId="00B8D37E" wp14:editId="36BA420B">
            <wp:extent cx="5731510" cy="34309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430905"/>
                    </a:xfrm>
                    <a:prstGeom prst="rect">
                      <a:avLst/>
                    </a:prstGeom>
                  </pic:spPr>
                </pic:pic>
              </a:graphicData>
            </a:graphic>
          </wp:inline>
        </w:drawing>
      </w:r>
    </w:p>
    <w:p w14:paraId="4B604529" w14:textId="252B110F" w:rsidR="00CD35A5" w:rsidRDefault="00CD35A5" w:rsidP="00CD35A5">
      <w:pPr>
        <w:pStyle w:val="Heading4"/>
        <w:rPr>
          <w:b/>
          <w:bCs/>
          <w:i w:val="0"/>
          <w:iCs w:val="0"/>
          <w:color w:val="auto"/>
          <w:sz w:val="24"/>
          <w:szCs w:val="24"/>
        </w:rPr>
      </w:pPr>
      <w:r>
        <w:rPr>
          <w:b/>
          <w:bCs/>
          <w:i w:val="0"/>
          <w:iCs w:val="0"/>
          <w:color w:val="auto"/>
          <w:sz w:val="24"/>
          <w:szCs w:val="24"/>
        </w:rPr>
        <w:lastRenderedPageBreak/>
        <w:t>Service Pages Wireframe</w:t>
      </w:r>
    </w:p>
    <w:p w14:paraId="003A288C" w14:textId="36B64DBE" w:rsidR="00CD35A5" w:rsidRDefault="00CD35A5" w:rsidP="00585A3E">
      <w:pPr>
        <w:jc w:val="center"/>
      </w:pPr>
      <w:r w:rsidRPr="00CD35A5">
        <w:rPr>
          <w:noProof/>
        </w:rPr>
        <w:drawing>
          <wp:inline distT="0" distB="0" distL="0" distR="0" wp14:anchorId="285B3944" wp14:editId="4EB09BBA">
            <wp:extent cx="4972744" cy="65541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72744" cy="6554115"/>
                    </a:xfrm>
                    <a:prstGeom prst="rect">
                      <a:avLst/>
                    </a:prstGeom>
                  </pic:spPr>
                </pic:pic>
              </a:graphicData>
            </a:graphic>
          </wp:inline>
        </w:drawing>
      </w:r>
    </w:p>
    <w:p w14:paraId="0AD132D7" w14:textId="77777777" w:rsidR="00C978FB" w:rsidRDefault="00C978FB" w:rsidP="00C978FB"/>
    <w:p w14:paraId="6D2EE2FD" w14:textId="5431D34F" w:rsidR="00585A3E" w:rsidRDefault="00585A3E" w:rsidP="00585A3E">
      <w:pPr>
        <w:pStyle w:val="Heading4"/>
        <w:rPr>
          <w:b/>
          <w:bCs/>
          <w:i w:val="0"/>
          <w:iCs w:val="0"/>
          <w:color w:val="auto"/>
          <w:sz w:val="24"/>
          <w:szCs w:val="24"/>
        </w:rPr>
      </w:pPr>
      <w:r>
        <w:rPr>
          <w:b/>
          <w:bCs/>
          <w:i w:val="0"/>
          <w:iCs w:val="0"/>
          <w:color w:val="auto"/>
          <w:sz w:val="24"/>
          <w:szCs w:val="24"/>
        </w:rPr>
        <w:lastRenderedPageBreak/>
        <w:t>Enquiry Page Wireframe</w:t>
      </w:r>
    </w:p>
    <w:p w14:paraId="16847297" w14:textId="0370E743" w:rsidR="00585A3E" w:rsidRDefault="00585A3E" w:rsidP="00585A3E">
      <w:pPr>
        <w:jc w:val="center"/>
      </w:pPr>
      <w:r w:rsidRPr="00585A3E">
        <w:rPr>
          <w:noProof/>
        </w:rPr>
        <w:drawing>
          <wp:inline distT="0" distB="0" distL="0" distR="0" wp14:anchorId="348DFD35" wp14:editId="55DA89BA">
            <wp:extent cx="5731510" cy="399732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997325"/>
                    </a:xfrm>
                    <a:prstGeom prst="rect">
                      <a:avLst/>
                    </a:prstGeom>
                  </pic:spPr>
                </pic:pic>
              </a:graphicData>
            </a:graphic>
          </wp:inline>
        </w:drawing>
      </w:r>
    </w:p>
    <w:p w14:paraId="1D649509" w14:textId="77777777" w:rsidR="00C978FB" w:rsidRDefault="00C978FB" w:rsidP="00C978FB"/>
    <w:p w14:paraId="193A133D" w14:textId="2B905739" w:rsidR="00585A3E" w:rsidRDefault="00585A3E" w:rsidP="00585A3E">
      <w:pPr>
        <w:pStyle w:val="Heading4"/>
        <w:rPr>
          <w:b/>
          <w:bCs/>
          <w:i w:val="0"/>
          <w:iCs w:val="0"/>
          <w:color w:val="auto"/>
          <w:sz w:val="24"/>
          <w:szCs w:val="24"/>
        </w:rPr>
      </w:pPr>
      <w:r>
        <w:rPr>
          <w:b/>
          <w:bCs/>
          <w:i w:val="0"/>
          <w:iCs w:val="0"/>
          <w:color w:val="auto"/>
          <w:sz w:val="24"/>
          <w:szCs w:val="24"/>
        </w:rPr>
        <w:t>Disclaimer Page Wireframe</w:t>
      </w:r>
    </w:p>
    <w:p w14:paraId="5B6EFC53" w14:textId="529EF526" w:rsidR="00585A3E" w:rsidRDefault="00585A3E" w:rsidP="00C978FB">
      <w:pPr>
        <w:jc w:val="center"/>
      </w:pPr>
      <w:r w:rsidRPr="00585A3E">
        <w:rPr>
          <w:noProof/>
        </w:rPr>
        <w:drawing>
          <wp:inline distT="0" distB="0" distL="0" distR="0" wp14:anchorId="36B70F0E" wp14:editId="7359AF17">
            <wp:extent cx="5731510" cy="318389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183890"/>
                    </a:xfrm>
                    <a:prstGeom prst="rect">
                      <a:avLst/>
                    </a:prstGeom>
                  </pic:spPr>
                </pic:pic>
              </a:graphicData>
            </a:graphic>
          </wp:inline>
        </w:drawing>
      </w:r>
    </w:p>
    <w:p w14:paraId="372F8CF2" w14:textId="16981A28" w:rsidR="00585A3E" w:rsidRDefault="00585A3E" w:rsidP="00585A3E"/>
    <w:p w14:paraId="64301EE9" w14:textId="77777777" w:rsidR="00C978FB" w:rsidRPr="00585A3E" w:rsidRDefault="00C978FB" w:rsidP="00585A3E"/>
    <w:p w14:paraId="3E164F13" w14:textId="22348110" w:rsidR="00585A3E" w:rsidRDefault="00585A3E" w:rsidP="00585A3E">
      <w:pPr>
        <w:pStyle w:val="Heading4"/>
        <w:rPr>
          <w:b/>
          <w:bCs/>
          <w:i w:val="0"/>
          <w:iCs w:val="0"/>
          <w:color w:val="auto"/>
          <w:sz w:val="24"/>
          <w:szCs w:val="24"/>
        </w:rPr>
      </w:pPr>
      <w:r>
        <w:rPr>
          <w:b/>
          <w:bCs/>
          <w:i w:val="0"/>
          <w:iCs w:val="0"/>
          <w:color w:val="auto"/>
          <w:sz w:val="24"/>
          <w:szCs w:val="24"/>
        </w:rPr>
        <w:lastRenderedPageBreak/>
        <w:t>Profile Page Wireframe</w:t>
      </w:r>
    </w:p>
    <w:p w14:paraId="5347F9E2" w14:textId="2D4F21F0" w:rsidR="00585A3E" w:rsidRDefault="00585A3E" w:rsidP="00C978FB">
      <w:pPr>
        <w:jc w:val="center"/>
      </w:pPr>
      <w:r w:rsidRPr="00585A3E">
        <w:rPr>
          <w:noProof/>
        </w:rPr>
        <w:drawing>
          <wp:inline distT="0" distB="0" distL="0" distR="0" wp14:anchorId="4F831D5A" wp14:editId="5B06B666">
            <wp:extent cx="5731510" cy="433705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337050"/>
                    </a:xfrm>
                    <a:prstGeom prst="rect">
                      <a:avLst/>
                    </a:prstGeom>
                  </pic:spPr>
                </pic:pic>
              </a:graphicData>
            </a:graphic>
          </wp:inline>
        </w:drawing>
      </w:r>
    </w:p>
    <w:p w14:paraId="4FD5D0CC" w14:textId="58B80F6E" w:rsidR="00C978FB" w:rsidRDefault="00C978FB" w:rsidP="00585A3E"/>
    <w:p w14:paraId="2834C954" w14:textId="387A6D3C" w:rsidR="00C978FB" w:rsidRDefault="00C978FB" w:rsidP="00C978FB">
      <w:pPr>
        <w:pStyle w:val="Heading4"/>
        <w:rPr>
          <w:b/>
          <w:bCs/>
          <w:i w:val="0"/>
          <w:iCs w:val="0"/>
          <w:color w:val="auto"/>
          <w:sz w:val="24"/>
          <w:szCs w:val="24"/>
        </w:rPr>
      </w:pPr>
      <w:r>
        <w:rPr>
          <w:b/>
          <w:bCs/>
          <w:i w:val="0"/>
          <w:iCs w:val="0"/>
          <w:color w:val="auto"/>
          <w:sz w:val="24"/>
          <w:szCs w:val="24"/>
        </w:rPr>
        <w:t>Enhancements Page Wireframe</w:t>
      </w:r>
    </w:p>
    <w:p w14:paraId="4BBD57FC" w14:textId="2CFE2025" w:rsidR="00C978FB" w:rsidRPr="00C978FB" w:rsidRDefault="00C978FB" w:rsidP="00C978FB">
      <w:pPr>
        <w:jc w:val="center"/>
      </w:pPr>
      <w:r w:rsidRPr="00C978FB">
        <w:rPr>
          <w:noProof/>
        </w:rPr>
        <w:drawing>
          <wp:inline distT="0" distB="0" distL="0" distR="0" wp14:anchorId="2C23FCE4" wp14:editId="4E813D06">
            <wp:extent cx="5731510" cy="316928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169285"/>
                    </a:xfrm>
                    <a:prstGeom prst="rect">
                      <a:avLst/>
                    </a:prstGeom>
                  </pic:spPr>
                </pic:pic>
              </a:graphicData>
            </a:graphic>
          </wp:inline>
        </w:drawing>
      </w:r>
    </w:p>
    <w:p w14:paraId="0726B105" w14:textId="5D3B8124" w:rsidR="00F54D02" w:rsidRPr="00CD35A5" w:rsidRDefault="00CD35A5" w:rsidP="00CD35A5">
      <w:pPr>
        <w:pStyle w:val="Heading3"/>
        <w:rPr>
          <w:b/>
          <w:bCs/>
          <w:color w:val="auto"/>
          <w:sz w:val="28"/>
          <w:szCs w:val="28"/>
        </w:rPr>
      </w:pPr>
      <w:bookmarkStart w:id="6" w:name="_Toc68454626"/>
      <w:r>
        <w:rPr>
          <w:b/>
          <w:bCs/>
          <w:color w:val="auto"/>
          <w:sz w:val="28"/>
          <w:szCs w:val="28"/>
        </w:rPr>
        <w:lastRenderedPageBreak/>
        <w:t xml:space="preserve">2.2 </w:t>
      </w:r>
      <w:r w:rsidR="00F54D02" w:rsidRPr="00CD35A5">
        <w:rPr>
          <w:b/>
          <w:bCs/>
          <w:color w:val="auto"/>
          <w:sz w:val="28"/>
          <w:szCs w:val="28"/>
        </w:rPr>
        <w:t>Website Structure</w:t>
      </w:r>
      <w:bookmarkEnd w:id="6"/>
    </w:p>
    <w:p w14:paraId="298B40E5" w14:textId="1D58480E" w:rsidR="00F54D02" w:rsidRPr="00F54D02" w:rsidRDefault="00C978FB" w:rsidP="00F54D02">
      <w:pPr>
        <w:rPr>
          <w:sz w:val="28"/>
        </w:rPr>
      </w:pPr>
      <w:r w:rsidRPr="00C978FB">
        <w:rPr>
          <w:noProof/>
          <w:sz w:val="28"/>
        </w:rPr>
        <w:drawing>
          <wp:inline distT="0" distB="0" distL="0" distR="0" wp14:anchorId="5ED0FBE7" wp14:editId="308CDFAF">
            <wp:extent cx="5731510" cy="356806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636"/>
                    <a:stretch/>
                  </pic:blipFill>
                  <pic:spPr bwMode="auto">
                    <a:xfrm>
                      <a:off x="0" y="0"/>
                      <a:ext cx="5731510" cy="3568065"/>
                    </a:xfrm>
                    <a:prstGeom prst="rect">
                      <a:avLst/>
                    </a:prstGeom>
                    <a:ln>
                      <a:noFill/>
                    </a:ln>
                    <a:extLst>
                      <a:ext uri="{53640926-AAD7-44D8-BBD7-CCE9431645EC}">
                        <a14:shadowObscured xmlns:a14="http://schemas.microsoft.com/office/drawing/2010/main"/>
                      </a:ext>
                    </a:extLst>
                  </pic:spPr>
                </pic:pic>
              </a:graphicData>
            </a:graphic>
          </wp:inline>
        </w:drawing>
      </w:r>
    </w:p>
    <w:p w14:paraId="4AABC833" w14:textId="77777777" w:rsidR="007E7E16" w:rsidRDefault="007E7E16">
      <w:pPr>
        <w:rPr>
          <w:rFonts w:asciiTheme="majorHAnsi" w:eastAsiaTheme="majorEastAsia" w:hAnsiTheme="majorHAnsi" w:cstheme="majorBidi"/>
          <w:b/>
          <w:bCs/>
          <w:sz w:val="32"/>
          <w:szCs w:val="32"/>
        </w:rPr>
      </w:pPr>
      <w:r>
        <w:rPr>
          <w:b/>
          <w:bCs/>
          <w:sz w:val="32"/>
          <w:szCs w:val="32"/>
        </w:rPr>
        <w:br w:type="page"/>
      </w:r>
    </w:p>
    <w:p w14:paraId="5E456808" w14:textId="74D92D4D" w:rsidR="002379F7" w:rsidRPr="00C978FB" w:rsidRDefault="00C978FB" w:rsidP="00C978FB">
      <w:pPr>
        <w:pStyle w:val="Heading2"/>
        <w:rPr>
          <w:b/>
          <w:bCs/>
          <w:color w:val="auto"/>
          <w:sz w:val="32"/>
          <w:szCs w:val="32"/>
        </w:rPr>
      </w:pPr>
      <w:bookmarkStart w:id="7" w:name="_Toc68454627"/>
      <w:r>
        <w:rPr>
          <w:b/>
          <w:bCs/>
          <w:color w:val="auto"/>
          <w:sz w:val="32"/>
          <w:szCs w:val="32"/>
        </w:rPr>
        <w:lastRenderedPageBreak/>
        <w:t xml:space="preserve">3 </w:t>
      </w:r>
      <w:r w:rsidR="002379F7" w:rsidRPr="00C978FB">
        <w:rPr>
          <w:b/>
          <w:bCs/>
          <w:color w:val="auto"/>
          <w:sz w:val="32"/>
          <w:szCs w:val="32"/>
        </w:rPr>
        <w:t>End Product</w:t>
      </w:r>
      <w:bookmarkEnd w:id="7"/>
    </w:p>
    <w:p w14:paraId="27B4E8C1" w14:textId="5F16F398" w:rsidR="00F54D02" w:rsidRDefault="00302420" w:rsidP="00302420">
      <w:pPr>
        <w:pStyle w:val="Heading3"/>
        <w:rPr>
          <w:b/>
          <w:bCs/>
          <w:color w:val="auto"/>
          <w:sz w:val="28"/>
          <w:szCs w:val="28"/>
        </w:rPr>
      </w:pPr>
      <w:bookmarkStart w:id="8" w:name="_Toc68454628"/>
      <w:r>
        <w:rPr>
          <w:b/>
          <w:bCs/>
          <w:color w:val="auto"/>
          <w:sz w:val="28"/>
          <w:szCs w:val="28"/>
        </w:rPr>
        <w:t xml:space="preserve">3.1 </w:t>
      </w:r>
      <w:r w:rsidR="00F54D02" w:rsidRPr="00302420">
        <w:rPr>
          <w:b/>
          <w:bCs/>
          <w:color w:val="auto"/>
          <w:sz w:val="28"/>
          <w:szCs w:val="28"/>
        </w:rPr>
        <w:t>Actual User Interface</w:t>
      </w:r>
      <w:bookmarkEnd w:id="8"/>
    </w:p>
    <w:p w14:paraId="0E8C025C" w14:textId="650EE6BB" w:rsidR="00343AE3" w:rsidRPr="00343AE3" w:rsidRDefault="00343AE3" w:rsidP="00343AE3">
      <w:r>
        <w:t xml:space="preserve">The interface of the web pages </w:t>
      </w:r>
      <w:r w:rsidR="00750FB7">
        <w:t>features</w:t>
      </w:r>
      <w:r>
        <w:t xml:space="preserve"> abstract illustrations and a consistent colour scheme. The website also uses the same font (sans serif) and font colour (white) to give the website a clean and consistent look.</w:t>
      </w:r>
      <w:r w:rsidR="00750FB7">
        <w:t xml:space="preserve"> In some areas, the text even has a slight grey text-shadow so that they are more distinguishable from the lighter backgrounds.</w:t>
      </w:r>
      <w:r>
        <w:t xml:space="preserve"> Visually, the web pages have colours that are soothing to the eyes so that the visitors are not uncomfortable after looking at the web pages for a long time. </w:t>
      </w:r>
      <w:r w:rsidR="00750FB7">
        <w:t>Therefore,</w:t>
      </w:r>
      <w:r>
        <w:t xml:space="preserve"> the </w:t>
      </w:r>
      <w:r w:rsidR="00750FB7">
        <w:t>web pages’ primary colours</w:t>
      </w:r>
      <w:r>
        <w:t xml:space="preserve"> are dark blue, green and beige with some accent colours like red, orange and yellow to add pops of colour.</w:t>
      </w:r>
      <w:r w:rsidR="00750FB7">
        <w:t xml:space="preserve"> The logo on the top left corner of each web page is simple and leads to the home page when clicked. It also rotates 360 degrees clockwise when the mouse is hovered over it to make the web pages more attractive. For the same reason, the social media icons in the footer rotate 360 degrees on hover as well.</w:t>
      </w:r>
    </w:p>
    <w:p w14:paraId="4B7FA8C0" w14:textId="2DAABCB6" w:rsidR="00302420" w:rsidRDefault="00302420" w:rsidP="00302420">
      <w:pPr>
        <w:pStyle w:val="Heading4"/>
        <w:rPr>
          <w:b/>
          <w:bCs/>
          <w:i w:val="0"/>
          <w:iCs w:val="0"/>
          <w:color w:val="auto"/>
          <w:sz w:val="24"/>
          <w:szCs w:val="24"/>
        </w:rPr>
      </w:pPr>
      <w:r>
        <w:rPr>
          <w:b/>
          <w:bCs/>
          <w:i w:val="0"/>
          <w:iCs w:val="0"/>
          <w:color w:val="auto"/>
          <w:sz w:val="24"/>
          <w:szCs w:val="24"/>
        </w:rPr>
        <w:t>Index Page Design</w:t>
      </w:r>
    </w:p>
    <w:p w14:paraId="0A164EF6" w14:textId="1653E2EC" w:rsidR="00302420" w:rsidRDefault="00302420" w:rsidP="00302420">
      <w:r>
        <w:t xml:space="preserve">The home page consists of a vertical content slider </w:t>
      </w:r>
      <w:r w:rsidR="007E7E16">
        <w:t>with a fixed navigation bar and footer. The content on this page serves t</w:t>
      </w:r>
      <w:r w:rsidR="00750FB7">
        <w:t>o captivate the interest of visitors and provide</w:t>
      </w:r>
      <w:r w:rsidR="007E7E16">
        <w:t xml:space="preserve"> a general introduction to the rest of the website.</w:t>
      </w:r>
    </w:p>
    <w:p w14:paraId="5E0C14A5" w14:textId="6C0663DF" w:rsidR="007E7E16" w:rsidRPr="00302420" w:rsidRDefault="007E7E16" w:rsidP="00302420">
      <w:r>
        <w:t>To help captivate the visitor’s attention, the home page is designed with several responsive and moving features. For example, the text on the very first slide fluidly slide</w:t>
      </w:r>
      <w:r w:rsidR="00750FB7">
        <w:t>s</w:t>
      </w:r>
      <w:r>
        <w:t xml:space="preserve"> into view. The message itself is a simple welcome to the website</w:t>
      </w:r>
      <w:r w:rsidR="00750FB7">
        <w:t>,</w:t>
      </w:r>
      <w:r>
        <w:t xml:space="preserve"> so the sliding animation helps make the page more interesting.</w:t>
      </w:r>
    </w:p>
    <w:p w14:paraId="1885DF97" w14:textId="470EF3E1" w:rsidR="00302420" w:rsidRDefault="007E7E16" w:rsidP="007E7E16">
      <w:pPr>
        <w:jc w:val="center"/>
      </w:pPr>
      <w:r w:rsidRPr="007E7E16">
        <w:rPr>
          <w:noProof/>
        </w:rPr>
        <w:drawing>
          <wp:inline distT="0" distB="0" distL="0" distR="0" wp14:anchorId="4DF13A2E" wp14:editId="6D8FF74B">
            <wp:extent cx="5731510" cy="28028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802890"/>
                    </a:xfrm>
                    <a:prstGeom prst="rect">
                      <a:avLst/>
                    </a:prstGeom>
                  </pic:spPr>
                </pic:pic>
              </a:graphicData>
            </a:graphic>
          </wp:inline>
        </w:drawing>
      </w:r>
    </w:p>
    <w:p w14:paraId="23AECD7D" w14:textId="2BA8B87C" w:rsidR="007E7E16" w:rsidRDefault="007E7E16" w:rsidP="007E7E16"/>
    <w:p w14:paraId="02BA28EB" w14:textId="0CE38B79" w:rsidR="007E7E16" w:rsidRDefault="007E7E16" w:rsidP="007E7E16">
      <w:r>
        <w:t xml:space="preserve">The second slide gives the visitors </w:t>
      </w:r>
      <w:r w:rsidR="00750FB7">
        <w:t>a</w:t>
      </w:r>
      <w:r>
        <w:t xml:space="preserve"> general idea of the website’s function. To avoid</w:t>
      </w:r>
      <w:r w:rsidR="00343AE3">
        <w:t xml:space="preserve"> having too many words on the slide, the four </w:t>
      </w:r>
      <w:r w:rsidR="00750FB7">
        <w:t>primary</w:t>
      </w:r>
      <w:r w:rsidR="00343AE3">
        <w:t xml:space="preserve"> services are displayed in an automatic moving text slider that shows one word at a time. This text slider also helps captivate the visitor’s attention</w:t>
      </w:r>
      <w:r w:rsidR="00750FB7">
        <w:t>.</w:t>
      </w:r>
    </w:p>
    <w:p w14:paraId="2024FB36" w14:textId="6A5D0083" w:rsidR="00750FB7" w:rsidRDefault="00750FB7" w:rsidP="007E7E16">
      <w:r>
        <w:rPr>
          <w:noProof/>
        </w:rPr>
        <w:lastRenderedPageBreak/>
        <w:drawing>
          <wp:inline distT="0" distB="0" distL="0" distR="0" wp14:anchorId="3F71CD18" wp14:editId="47EEEB25">
            <wp:extent cx="5731037" cy="2790092"/>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8363" b="5086"/>
                    <a:stretch/>
                  </pic:blipFill>
                  <pic:spPr bwMode="auto">
                    <a:xfrm>
                      <a:off x="0" y="0"/>
                      <a:ext cx="5731510" cy="2790322"/>
                    </a:xfrm>
                    <a:prstGeom prst="rect">
                      <a:avLst/>
                    </a:prstGeom>
                    <a:ln>
                      <a:noFill/>
                    </a:ln>
                    <a:extLst>
                      <a:ext uri="{53640926-AAD7-44D8-BBD7-CCE9431645EC}">
                        <a14:shadowObscured xmlns:a14="http://schemas.microsoft.com/office/drawing/2010/main"/>
                      </a:ext>
                    </a:extLst>
                  </pic:spPr>
                </pic:pic>
              </a:graphicData>
            </a:graphic>
          </wp:inline>
        </w:drawing>
      </w:r>
    </w:p>
    <w:p w14:paraId="0CE98672" w14:textId="77777777" w:rsidR="00750FB7" w:rsidRDefault="00750FB7" w:rsidP="007E7E16"/>
    <w:p w14:paraId="2C63C3DE" w14:textId="0F937D65" w:rsidR="00750FB7" w:rsidRDefault="00750FB7" w:rsidP="00750FB7">
      <w:pPr>
        <w:pStyle w:val="Heading4"/>
        <w:rPr>
          <w:b/>
          <w:bCs/>
          <w:i w:val="0"/>
          <w:iCs w:val="0"/>
          <w:color w:val="auto"/>
          <w:sz w:val="24"/>
          <w:szCs w:val="24"/>
        </w:rPr>
      </w:pPr>
      <w:r>
        <w:rPr>
          <w:b/>
          <w:bCs/>
          <w:i w:val="0"/>
          <w:iCs w:val="0"/>
          <w:color w:val="auto"/>
          <w:sz w:val="24"/>
          <w:szCs w:val="24"/>
        </w:rPr>
        <w:t>Design For Service Pages</w:t>
      </w:r>
    </w:p>
    <w:p w14:paraId="03DA1F65" w14:textId="76398830" w:rsidR="00750FB7" w:rsidRDefault="00750FB7" w:rsidP="00750FB7">
      <w:r>
        <w:t>All four service pages adhere to the same wireframe since each page elaborates on four sub-services. The top of each web page has a banner illustration and title of the service.</w:t>
      </w:r>
    </w:p>
    <w:p w14:paraId="62D6C8D7" w14:textId="07B69184" w:rsidR="00750FB7" w:rsidRDefault="00750FB7" w:rsidP="00750FB7">
      <w:r w:rsidRPr="00750FB7">
        <w:rPr>
          <w:noProof/>
        </w:rPr>
        <w:drawing>
          <wp:inline distT="0" distB="0" distL="0" distR="0" wp14:anchorId="2EA93AD3" wp14:editId="06888482">
            <wp:extent cx="5731510" cy="283718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837180"/>
                    </a:xfrm>
                    <a:prstGeom prst="rect">
                      <a:avLst/>
                    </a:prstGeom>
                  </pic:spPr>
                </pic:pic>
              </a:graphicData>
            </a:graphic>
          </wp:inline>
        </w:drawing>
      </w:r>
    </w:p>
    <w:p w14:paraId="14331BB8" w14:textId="04346D98" w:rsidR="00750FB7" w:rsidRDefault="00750FB7" w:rsidP="00750FB7">
      <w:r>
        <w:t>Just below the banner, four buttons act as shortcuts to each sub-service to increase the accessibility of the web pages. They even change colours when the mouse hovers over them. Short paragraphs which elaborate on each sub-service are placed one above the other in coloured boxes. Circular images that illustrate each sub-serviced are placed on varying sides of the text to help the reader better understand each explanation. Within each sub-service box, there is also an enquire button that is a shortcut to lead the users to the enquiry form. All the service pages also have a “Back to top” button fixed permanently somewhere on the screen's bottom right. This way, it will be more convenient for the visitors to go back to the top of the service pages since they will not have to scroll through all the content.</w:t>
      </w:r>
    </w:p>
    <w:p w14:paraId="4B45EBC4" w14:textId="26A075D0" w:rsidR="00750FB7" w:rsidRDefault="00750FB7" w:rsidP="00750FB7">
      <w:r>
        <w:rPr>
          <w:noProof/>
        </w:rPr>
        <w:lastRenderedPageBreak/>
        <w:drawing>
          <wp:inline distT="0" distB="0" distL="0" distR="0" wp14:anchorId="74D4782A" wp14:editId="3E437922">
            <wp:extent cx="5656385" cy="2795703"/>
            <wp:effectExtent l="0" t="0" r="190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8181" r="1289" b="5081"/>
                    <a:stretch/>
                  </pic:blipFill>
                  <pic:spPr bwMode="auto">
                    <a:xfrm>
                      <a:off x="0" y="0"/>
                      <a:ext cx="5657639" cy="2796323"/>
                    </a:xfrm>
                    <a:prstGeom prst="rect">
                      <a:avLst/>
                    </a:prstGeom>
                    <a:ln>
                      <a:noFill/>
                    </a:ln>
                    <a:extLst>
                      <a:ext uri="{53640926-AAD7-44D8-BBD7-CCE9431645EC}">
                        <a14:shadowObscured xmlns:a14="http://schemas.microsoft.com/office/drawing/2010/main"/>
                      </a:ext>
                    </a:extLst>
                  </pic:spPr>
                </pic:pic>
              </a:graphicData>
            </a:graphic>
          </wp:inline>
        </w:drawing>
      </w:r>
    </w:p>
    <w:p w14:paraId="315B681C" w14:textId="5EB700BE" w:rsidR="00750FB7" w:rsidRDefault="00750FB7" w:rsidP="00750FB7"/>
    <w:p w14:paraId="2DA46D17" w14:textId="59E7F7F3" w:rsidR="00750FB7" w:rsidRDefault="00750FB7" w:rsidP="00750FB7">
      <w:pPr>
        <w:pStyle w:val="Heading4"/>
        <w:rPr>
          <w:b/>
          <w:bCs/>
          <w:i w:val="0"/>
          <w:iCs w:val="0"/>
          <w:color w:val="auto"/>
          <w:sz w:val="24"/>
          <w:szCs w:val="24"/>
        </w:rPr>
      </w:pPr>
      <w:r>
        <w:rPr>
          <w:b/>
          <w:bCs/>
          <w:i w:val="0"/>
          <w:iCs w:val="0"/>
          <w:color w:val="auto"/>
          <w:sz w:val="24"/>
          <w:szCs w:val="24"/>
        </w:rPr>
        <w:t>Disclaimer Page Design</w:t>
      </w:r>
    </w:p>
    <w:p w14:paraId="33200E41" w14:textId="7880711C" w:rsidR="00750FB7" w:rsidRPr="00750FB7" w:rsidRDefault="00750FB7" w:rsidP="00750FB7">
      <w:r>
        <w:t>The disclaimer page features a straightforward design with a card with the disclaimer text and a fun background image to fill up the empty space on the screen.</w:t>
      </w:r>
    </w:p>
    <w:p w14:paraId="0E0ACAB4" w14:textId="283E532D" w:rsidR="00750FB7" w:rsidRDefault="00750FB7" w:rsidP="00750FB7">
      <w:r w:rsidRPr="00750FB7">
        <w:rPr>
          <w:noProof/>
        </w:rPr>
        <w:drawing>
          <wp:inline distT="0" distB="0" distL="0" distR="0" wp14:anchorId="73B1B1DE" wp14:editId="6600C85C">
            <wp:extent cx="5731510" cy="2797175"/>
            <wp:effectExtent l="0" t="0" r="254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797175"/>
                    </a:xfrm>
                    <a:prstGeom prst="rect">
                      <a:avLst/>
                    </a:prstGeom>
                  </pic:spPr>
                </pic:pic>
              </a:graphicData>
            </a:graphic>
          </wp:inline>
        </w:drawing>
      </w:r>
    </w:p>
    <w:p w14:paraId="7A09A3C2" w14:textId="3241CBD6" w:rsidR="00750FB7" w:rsidRDefault="00750FB7" w:rsidP="00750FB7"/>
    <w:p w14:paraId="21358CC3" w14:textId="692EB34A" w:rsidR="00750FB7" w:rsidRDefault="00750FB7" w:rsidP="00750FB7">
      <w:pPr>
        <w:pStyle w:val="Heading4"/>
        <w:rPr>
          <w:b/>
          <w:bCs/>
          <w:i w:val="0"/>
          <w:iCs w:val="0"/>
          <w:color w:val="auto"/>
          <w:sz w:val="24"/>
          <w:szCs w:val="24"/>
        </w:rPr>
      </w:pPr>
      <w:r>
        <w:rPr>
          <w:b/>
          <w:bCs/>
          <w:i w:val="0"/>
          <w:iCs w:val="0"/>
          <w:color w:val="auto"/>
          <w:sz w:val="24"/>
          <w:szCs w:val="24"/>
        </w:rPr>
        <w:t>Profile Page Design</w:t>
      </w:r>
    </w:p>
    <w:p w14:paraId="3FA110E6" w14:textId="362FEA9F" w:rsidR="00750FB7" w:rsidRPr="00750FB7" w:rsidRDefault="00750FB7" w:rsidP="00750FB7">
      <w:r>
        <w:t>The assignment requirements largely influenced the design of the profile page since some elements were to be specifically positioned.  Thus, the footer of this page has extra information compared to the other pages</w:t>
      </w:r>
    </w:p>
    <w:p w14:paraId="68CADA8B" w14:textId="436DF720" w:rsidR="00750FB7" w:rsidRDefault="00750FB7" w:rsidP="00750FB7">
      <w:r w:rsidRPr="00750FB7">
        <w:rPr>
          <w:noProof/>
        </w:rPr>
        <w:lastRenderedPageBreak/>
        <w:drawing>
          <wp:inline distT="0" distB="0" distL="0" distR="0" wp14:anchorId="52FF7F25" wp14:editId="148EC025">
            <wp:extent cx="5731510" cy="75120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751205"/>
                    </a:xfrm>
                    <a:prstGeom prst="rect">
                      <a:avLst/>
                    </a:prstGeom>
                  </pic:spPr>
                </pic:pic>
              </a:graphicData>
            </a:graphic>
          </wp:inline>
        </w:drawing>
      </w:r>
    </w:p>
    <w:p w14:paraId="6CAE5C7E" w14:textId="04DDA40F" w:rsidR="00750FB7" w:rsidRDefault="00750FB7" w:rsidP="00750FB7"/>
    <w:p w14:paraId="45EB873A" w14:textId="385F45B1" w:rsidR="00750FB7" w:rsidRDefault="00750FB7" w:rsidP="00750FB7">
      <w:pPr>
        <w:pStyle w:val="Heading4"/>
        <w:rPr>
          <w:b/>
          <w:bCs/>
          <w:i w:val="0"/>
          <w:iCs w:val="0"/>
          <w:color w:val="auto"/>
          <w:sz w:val="24"/>
          <w:szCs w:val="24"/>
        </w:rPr>
      </w:pPr>
      <w:r>
        <w:rPr>
          <w:b/>
          <w:bCs/>
          <w:i w:val="0"/>
          <w:iCs w:val="0"/>
          <w:color w:val="auto"/>
          <w:sz w:val="24"/>
          <w:szCs w:val="24"/>
        </w:rPr>
        <w:t>Enquiry Page Design</w:t>
      </w:r>
    </w:p>
    <w:p w14:paraId="3A016501" w14:textId="5BD153B1" w:rsidR="00750FB7" w:rsidRPr="00750FB7" w:rsidRDefault="00750FB7" w:rsidP="00750FB7">
      <w:r>
        <w:t>Since this page included a form that visitors are supposed to fill instead of just content to read,</w:t>
      </w:r>
      <w:r w:rsidRPr="00750FB7">
        <w:t xml:space="preserve"> </w:t>
      </w:r>
      <w:r>
        <w:t>the enquiry page uses more of the darker colours present throughout the website. The colours are unique but are not too far different from the colours of the other web pages.</w:t>
      </w:r>
    </w:p>
    <w:p w14:paraId="5394F80A" w14:textId="619726D9" w:rsidR="00750FB7" w:rsidRDefault="00750FB7" w:rsidP="00750FB7">
      <w:r w:rsidRPr="00750FB7">
        <w:rPr>
          <w:noProof/>
        </w:rPr>
        <w:drawing>
          <wp:inline distT="0" distB="0" distL="0" distR="0" wp14:anchorId="53EAFEA4" wp14:editId="67E78828">
            <wp:extent cx="5731510" cy="284162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841625"/>
                    </a:xfrm>
                    <a:prstGeom prst="rect">
                      <a:avLst/>
                    </a:prstGeom>
                  </pic:spPr>
                </pic:pic>
              </a:graphicData>
            </a:graphic>
          </wp:inline>
        </w:drawing>
      </w:r>
    </w:p>
    <w:p w14:paraId="7EBA4565" w14:textId="15219AE4" w:rsidR="00750FB7" w:rsidRDefault="00750FB7" w:rsidP="00750FB7"/>
    <w:p w14:paraId="453FDF5D" w14:textId="13E019A4" w:rsidR="00750FB7" w:rsidRDefault="00750FB7" w:rsidP="00750FB7">
      <w:pPr>
        <w:pStyle w:val="Heading4"/>
        <w:rPr>
          <w:b/>
          <w:bCs/>
          <w:i w:val="0"/>
          <w:iCs w:val="0"/>
          <w:color w:val="auto"/>
          <w:sz w:val="24"/>
          <w:szCs w:val="24"/>
        </w:rPr>
      </w:pPr>
      <w:r>
        <w:rPr>
          <w:b/>
          <w:bCs/>
          <w:i w:val="0"/>
          <w:iCs w:val="0"/>
          <w:color w:val="auto"/>
          <w:sz w:val="24"/>
          <w:szCs w:val="24"/>
        </w:rPr>
        <w:t>Enhancements Page Design</w:t>
      </w:r>
    </w:p>
    <w:p w14:paraId="17446CFE" w14:textId="6731E09C" w:rsidR="00750FB7" w:rsidRPr="00750FB7" w:rsidRDefault="00750FB7" w:rsidP="00750FB7">
      <w:r>
        <w:t>The enhancements page, like the disclaimer page, is straightforward. There is no illustration or cute abstract art since this page is mainly for linking to the enhancements and does not serve the hypothetical company visitor any purpose.</w:t>
      </w:r>
    </w:p>
    <w:p w14:paraId="4B48C2BF" w14:textId="6522C408" w:rsidR="00750FB7" w:rsidRDefault="00750FB7" w:rsidP="00750FB7">
      <w:r w:rsidRPr="00750FB7">
        <w:rPr>
          <w:noProof/>
        </w:rPr>
        <w:lastRenderedPageBreak/>
        <w:drawing>
          <wp:inline distT="0" distB="0" distL="0" distR="0" wp14:anchorId="39E37150" wp14:editId="44F77A7C">
            <wp:extent cx="5731510" cy="2837180"/>
            <wp:effectExtent l="0" t="0" r="254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837180"/>
                    </a:xfrm>
                    <a:prstGeom prst="rect">
                      <a:avLst/>
                    </a:prstGeom>
                  </pic:spPr>
                </pic:pic>
              </a:graphicData>
            </a:graphic>
          </wp:inline>
        </w:drawing>
      </w:r>
    </w:p>
    <w:p w14:paraId="01C750B6" w14:textId="77777777" w:rsidR="00750FB7" w:rsidRPr="00750FB7" w:rsidRDefault="00750FB7" w:rsidP="00750FB7"/>
    <w:p w14:paraId="7CD20AA4" w14:textId="068932CB" w:rsidR="00F54D02" w:rsidRPr="00302420" w:rsidRDefault="00302420" w:rsidP="00302420">
      <w:pPr>
        <w:pStyle w:val="Heading3"/>
        <w:rPr>
          <w:b/>
          <w:bCs/>
          <w:color w:val="auto"/>
          <w:sz w:val="28"/>
          <w:szCs w:val="28"/>
        </w:rPr>
      </w:pPr>
      <w:bookmarkStart w:id="9" w:name="_Toc68454629"/>
      <w:r>
        <w:rPr>
          <w:b/>
          <w:bCs/>
          <w:color w:val="auto"/>
          <w:sz w:val="28"/>
          <w:szCs w:val="28"/>
        </w:rPr>
        <w:t xml:space="preserve">3.2 </w:t>
      </w:r>
      <w:r w:rsidR="00F54D02" w:rsidRPr="00302420">
        <w:rPr>
          <w:b/>
          <w:bCs/>
          <w:color w:val="auto"/>
          <w:sz w:val="28"/>
          <w:szCs w:val="28"/>
        </w:rPr>
        <w:t>Enhancements</w:t>
      </w:r>
      <w:bookmarkEnd w:id="9"/>
    </w:p>
    <w:p w14:paraId="15AF773B" w14:textId="0544E090" w:rsidR="00F54D02" w:rsidRDefault="00750FB7" w:rsidP="00750FB7">
      <w:pPr>
        <w:pStyle w:val="Heading4"/>
        <w:rPr>
          <w:b/>
          <w:bCs/>
          <w:i w:val="0"/>
          <w:iCs w:val="0"/>
          <w:color w:val="auto"/>
          <w:sz w:val="24"/>
          <w:szCs w:val="24"/>
        </w:rPr>
      </w:pPr>
      <w:r w:rsidRPr="00750FB7">
        <w:rPr>
          <w:b/>
          <w:bCs/>
          <w:i w:val="0"/>
          <w:iCs w:val="0"/>
          <w:color w:val="auto"/>
          <w:sz w:val="24"/>
          <w:szCs w:val="24"/>
        </w:rPr>
        <w:t>Responsive Vertical Content Slider</w:t>
      </w:r>
    </w:p>
    <w:p w14:paraId="077DD5B9" w14:textId="16404A84" w:rsidR="00344B9E" w:rsidRDefault="00750FB7">
      <w:r w:rsidRPr="00750FB7">
        <w:t>The responsive vertical content slider can be found throughout the</w:t>
      </w:r>
      <w:r>
        <w:t xml:space="preserve"> </w:t>
      </w:r>
      <w:r w:rsidRPr="00750FB7">
        <w:t>home page</w:t>
      </w:r>
      <w:r>
        <w:t xml:space="preserve">. </w:t>
      </w:r>
      <w:r w:rsidRPr="00750FB7">
        <w:t xml:space="preserve">Each slider contains a full screen image and some texts. The navigation bar and footer are fixed to the top and bottom of the screen respectively so that only the content of the slides are able to be manipulated. The slide is controlled by </w:t>
      </w:r>
      <w:r>
        <w:t>three</w:t>
      </w:r>
      <w:r w:rsidRPr="00750FB7">
        <w:t xml:space="preserve"> horizontal buttons fixed just above the footer.</w:t>
      </w:r>
    </w:p>
    <w:p w14:paraId="3B776DB0" w14:textId="02A69009" w:rsidR="00750FB7" w:rsidRDefault="00750FB7">
      <w:r w:rsidRPr="00750FB7">
        <w:t xml:space="preserve">The slider consists of </w:t>
      </w:r>
      <w:r>
        <w:t>three</w:t>
      </w:r>
      <w:r w:rsidRPr="00750FB7">
        <w:t xml:space="preserve"> slides in total. Each slide is grouped into their own div. The 3 buttons above the footer are each linked to only one slide so that when they are clicked, the linked slide will be displayed. To prevent the slides to be scrollable, "overflow: hidden" is used. Thus, the only way to navigate betw</w:t>
      </w:r>
      <w:r>
        <w:t>e</w:t>
      </w:r>
      <w:r w:rsidRPr="00750FB7">
        <w:t xml:space="preserve">en the </w:t>
      </w:r>
      <w:r>
        <w:t>three</w:t>
      </w:r>
      <w:r w:rsidRPr="00750FB7">
        <w:t xml:space="preserve"> slides is to use the buttons.</w:t>
      </w:r>
    </w:p>
    <w:p w14:paraId="1DB18816" w14:textId="4AF04FC8" w:rsidR="00750FB7" w:rsidRDefault="00750FB7">
      <w:r w:rsidRPr="00750FB7">
        <w:t>The texts on each slide are grouped into a sub-div so that the position of these texts can be changed easily using the rules of "position: relative"</w:t>
      </w:r>
    </w:p>
    <w:p w14:paraId="00319370" w14:textId="08F1E9C3" w:rsidR="00750FB7" w:rsidRDefault="00750FB7"/>
    <w:p w14:paraId="43A1888D" w14:textId="18C43C48" w:rsidR="00750FB7" w:rsidRPr="00750FB7" w:rsidRDefault="00750FB7" w:rsidP="00750FB7">
      <w:pPr>
        <w:pStyle w:val="Heading4"/>
        <w:rPr>
          <w:b/>
          <w:bCs/>
          <w:i w:val="0"/>
          <w:iCs w:val="0"/>
          <w:color w:val="auto"/>
          <w:sz w:val="24"/>
          <w:szCs w:val="24"/>
        </w:rPr>
      </w:pPr>
      <w:r w:rsidRPr="00750FB7">
        <w:rPr>
          <w:b/>
          <w:bCs/>
          <w:i w:val="0"/>
          <w:iCs w:val="0"/>
          <w:color w:val="auto"/>
          <w:sz w:val="24"/>
          <w:szCs w:val="24"/>
        </w:rPr>
        <w:t>Rotating Icons</w:t>
      </w:r>
    </w:p>
    <w:p w14:paraId="1C1B6D35" w14:textId="117825D4" w:rsidR="00750FB7" w:rsidRDefault="00750FB7">
      <w:r w:rsidRPr="00750FB7">
        <w:t>The rotating icons are used in the navigation bars and footers of every webp</w:t>
      </w:r>
      <w:r>
        <w:t>a</w:t>
      </w:r>
      <w:r w:rsidRPr="00750FB7">
        <w:t>ge of the website</w:t>
      </w:r>
      <w:r>
        <w:t xml:space="preserve">. </w:t>
      </w:r>
      <w:r w:rsidRPr="00750FB7">
        <w:t>The icons referred to are the social media icons in the footers and the website logo on the top left corner of the navigation bars. The icons were downloaded from</w:t>
      </w:r>
      <w:r>
        <w:t xml:space="preserve"> </w:t>
      </w:r>
      <w:r w:rsidRPr="00750FB7">
        <w:t>Icons8</w:t>
      </w:r>
      <w:r>
        <w:t xml:space="preserve"> </w:t>
      </w:r>
      <w:r w:rsidRPr="00750FB7">
        <w:t xml:space="preserve">and only the </w:t>
      </w:r>
      <w:r>
        <w:t>I</w:t>
      </w:r>
      <w:r w:rsidRPr="00750FB7">
        <w:t>nstagram icon went through editing in Adobe Illustrator to make the white outline as thick as the other icons. The website logo was created from scratch in Adobe Illustrator.</w:t>
      </w:r>
    </w:p>
    <w:p w14:paraId="2871C48B" w14:textId="494FE106" w:rsidR="00750FB7" w:rsidRDefault="00750FB7">
      <w:r w:rsidRPr="00750FB7">
        <w:t>Hovering over the social media icons will cause the icons to rotate 360 degrees clockwise in 1 second while hovering over the website logo will cause the logo to rotate 260 degrees clockwise in 0.6 seconds.</w:t>
      </w:r>
    </w:p>
    <w:p w14:paraId="18788710" w14:textId="28501E3A" w:rsidR="00750FB7" w:rsidRDefault="00750FB7">
      <w:r w:rsidRPr="00750FB7">
        <w:lastRenderedPageBreak/>
        <w:t>This was done by using the "transform: rotate" property, setting the rotation to 360 degrees on hover combined with setting the transition time of the elements to determine how long it takes for the rotation to complete.</w:t>
      </w:r>
    </w:p>
    <w:p w14:paraId="24A4642C" w14:textId="51A3C24D" w:rsidR="00750FB7" w:rsidRDefault="00750FB7"/>
    <w:p w14:paraId="1261E768" w14:textId="74E4C4BD" w:rsidR="00750FB7" w:rsidRDefault="00750FB7" w:rsidP="00750FB7">
      <w:pPr>
        <w:pStyle w:val="Heading4"/>
        <w:rPr>
          <w:b/>
          <w:bCs/>
          <w:i w:val="0"/>
          <w:iCs w:val="0"/>
          <w:color w:val="auto"/>
          <w:sz w:val="24"/>
          <w:szCs w:val="24"/>
        </w:rPr>
      </w:pPr>
      <w:r w:rsidRPr="00750FB7">
        <w:rPr>
          <w:b/>
          <w:bCs/>
          <w:i w:val="0"/>
          <w:iCs w:val="0"/>
          <w:color w:val="auto"/>
          <w:sz w:val="24"/>
          <w:szCs w:val="24"/>
        </w:rPr>
        <w:t>Automatic Text Slider</w:t>
      </w:r>
    </w:p>
    <w:p w14:paraId="075C8298" w14:textId="51F70209" w:rsidR="00750FB7" w:rsidRDefault="00750FB7" w:rsidP="00750FB7">
      <w:r w:rsidRPr="00750FB7">
        <w:t>The automatic text slider can be found on the second slide in the</w:t>
      </w:r>
      <w:r>
        <w:t xml:space="preserve"> home page.</w:t>
      </w:r>
      <w:r w:rsidRPr="00750FB7">
        <w:t xml:space="preserve"> The sliding text is actually a string of four words arranged vertically one after the other. A small window large enough for only one word is set and the other three words that don't fit into the window are hidden.</w:t>
      </w:r>
    </w:p>
    <w:p w14:paraId="0C15EAF0" w14:textId="393E5383" w:rsidR="00750FB7" w:rsidRDefault="00750FB7" w:rsidP="00750FB7">
      <w:r w:rsidRPr="00750FB7">
        <w:t>Then, an animation cycle is created using keyframes to increase and decrease the margin of the string of words at specific intervals. This way, when the margin increases or decreases, the whole string of words moves up or down the web page. So, the previously hidden word is pushed to the small window and is visible. When the margin is increased or decreased again, the next word will be pushed to take over the previous word at the window. This cycle is automatic and does not stop.</w:t>
      </w:r>
    </w:p>
    <w:p w14:paraId="27169565" w14:textId="286DFE23" w:rsidR="00750FB7" w:rsidRDefault="00750FB7" w:rsidP="00750FB7"/>
    <w:p w14:paraId="1EBB5245" w14:textId="440DAA1D" w:rsidR="00750FB7" w:rsidRDefault="00750FB7" w:rsidP="00750FB7">
      <w:pPr>
        <w:pStyle w:val="Heading4"/>
        <w:rPr>
          <w:b/>
          <w:bCs/>
          <w:i w:val="0"/>
          <w:iCs w:val="0"/>
          <w:color w:val="auto"/>
          <w:sz w:val="24"/>
          <w:szCs w:val="24"/>
        </w:rPr>
      </w:pPr>
      <w:r w:rsidRPr="00750FB7">
        <w:rPr>
          <w:b/>
          <w:bCs/>
          <w:i w:val="0"/>
          <w:iCs w:val="0"/>
          <w:color w:val="auto"/>
          <w:sz w:val="24"/>
          <w:szCs w:val="24"/>
        </w:rPr>
        <w:t>Sliding Text</w:t>
      </w:r>
    </w:p>
    <w:p w14:paraId="5B43E9CF" w14:textId="40BEB820" w:rsidR="00750FB7" w:rsidRDefault="00750FB7" w:rsidP="00750FB7">
      <w:r w:rsidRPr="00750FB7">
        <w:t>The sliding texts appear in the first slide of the</w:t>
      </w:r>
      <w:r>
        <w:t xml:space="preserve"> home page. </w:t>
      </w:r>
      <w:r w:rsidRPr="00750FB7">
        <w:t>Since the first slide is the first content a visitor would see in the home page, I used sliding text as an attention grabber.</w:t>
      </w:r>
    </w:p>
    <w:p w14:paraId="6FAA7FC9" w14:textId="3122FC0D" w:rsidR="00750FB7" w:rsidRDefault="00750FB7" w:rsidP="00750FB7">
      <w:r w:rsidRPr="00750FB7">
        <w:t>The sliding texts work similarly to the automatic text slider in the second slide. The difference is that the animation only takes place once before it stops instead of repeating itself in a never-ending loop.</w:t>
      </w:r>
    </w:p>
    <w:p w14:paraId="262C545E" w14:textId="08FB6F9A" w:rsidR="00750FB7" w:rsidRPr="00750FB7" w:rsidRDefault="00750FB7" w:rsidP="00750FB7">
      <w:r w:rsidRPr="00750FB7">
        <w:t>It works by setting the initial right margin of the text to a value that would push the text out of view to the left. Then the right margin slowly decreases, making room for the text to slide into view until the entirety of the message is settled nicely in the view screen where it is supposed to be.</w:t>
      </w:r>
    </w:p>
    <w:p w14:paraId="01313BF1" w14:textId="77777777" w:rsidR="00344B9E" w:rsidRDefault="00344B9E"/>
    <w:p w14:paraId="58D52F47" w14:textId="77777777" w:rsidR="00344B9E" w:rsidRDefault="00344B9E"/>
    <w:p w14:paraId="0583AB20" w14:textId="77777777" w:rsidR="00344B9E" w:rsidRDefault="00344B9E"/>
    <w:p w14:paraId="2748964F" w14:textId="77777777" w:rsidR="00344B9E" w:rsidRDefault="00344B9E"/>
    <w:p w14:paraId="26BB2A92" w14:textId="77777777" w:rsidR="00344B9E" w:rsidRDefault="00344B9E"/>
    <w:p w14:paraId="755CDCA8" w14:textId="77777777" w:rsidR="002379F7" w:rsidRPr="00750FB7" w:rsidRDefault="002379F7" w:rsidP="00750FB7">
      <w:pPr>
        <w:pStyle w:val="Heading1"/>
        <w:rPr>
          <w:b/>
          <w:bCs/>
          <w:color w:val="auto"/>
          <w:sz w:val="40"/>
          <w:szCs w:val="40"/>
        </w:rPr>
      </w:pPr>
      <w:bookmarkStart w:id="10" w:name="_Toc68454630"/>
      <w:r w:rsidRPr="00750FB7">
        <w:rPr>
          <w:b/>
          <w:bCs/>
          <w:color w:val="auto"/>
          <w:sz w:val="40"/>
          <w:szCs w:val="40"/>
        </w:rPr>
        <w:t>Assignment 2</w:t>
      </w:r>
      <w:bookmarkEnd w:id="10"/>
    </w:p>
    <w:p w14:paraId="068A0D06" w14:textId="2BC21C5D" w:rsidR="002379F7" w:rsidRDefault="00750FB7" w:rsidP="00750FB7">
      <w:pPr>
        <w:pStyle w:val="Heading2"/>
        <w:rPr>
          <w:b/>
          <w:bCs/>
          <w:color w:val="auto"/>
          <w:sz w:val="32"/>
          <w:szCs w:val="32"/>
        </w:rPr>
      </w:pPr>
      <w:bookmarkStart w:id="11" w:name="_Toc68454631"/>
      <w:r>
        <w:rPr>
          <w:b/>
          <w:bCs/>
          <w:color w:val="auto"/>
          <w:sz w:val="32"/>
          <w:szCs w:val="32"/>
        </w:rPr>
        <w:t xml:space="preserve">1 </w:t>
      </w:r>
      <w:r w:rsidR="002379F7" w:rsidRPr="00750FB7">
        <w:rPr>
          <w:b/>
          <w:bCs/>
          <w:color w:val="auto"/>
          <w:sz w:val="32"/>
          <w:szCs w:val="32"/>
        </w:rPr>
        <w:t>Description</w:t>
      </w:r>
      <w:bookmarkEnd w:id="11"/>
    </w:p>
    <w:p w14:paraId="50C6E1EB" w14:textId="53118BF0" w:rsidR="00384F72" w:rsidRDefault="00384F72" w:rsidP="00384F72">
      <w:pPr>
        <w:jc w:val="both"/>
      </w:pPr>
      <w:r>
        <w:t>JavaScript was applied to this assignment to improve functionality in three aspects: form validation, data transfer between pages, and to enhance the responsive content slider with previous and next buttons.</w:t>
      </w:r>
    </w:p>
    <w:p w14:paraId="0D7E3C30" w14:textId="3355D757" w:rsidR="00384F72" w:rsidRDefault="00384F72" w:rsidP="00384F72">
      <w:pPr>
        <w:pStyle w:val="Heading3"/>
        <w:numPr>
          <w:ilvl w:val="1"/>
          <w:numId w:val="17"/>
        </w:numPr>
        <w:rPr>
          <w:rFonts w:ascii="Times New Roman" w:hAnsi="Times New Roman" w:cs="Times New Roman"/>
          <w:b/>
          <w:bCs/>
          <w:color w:val="auto"/>
          <w:sz w:val="28"/>
          <w:szCs w:val="28"/>
        </w:rPr>
      </w:pPr>
      <w:r>
        <w:rPr>
          <w:rFonts w:ascii="Times New Roman" w:hAnsi="Times New Roman" w:cs="Times New Roman"/>
          <w:b/>
          <w:bCs/>
          <w:color w:val="auto"/>
          <w:sz w:val="28"/>
          <w:szCs w:val="28"/>
        </w:rPr>
        <w:lastRenderedPageBreak/>
        <w:t>Form Validation</w:t>
      </w:r>
    </w:p>
    <w:p w14:paraId="63FB1B5E" w14:textId="4C24FB8B" w:rsidR="00384F72" w:rsidRDefault="00384F72" w:rsidP="00384F72">
      <w:pPr>
        <w:jc w:val="both"/>
      </w:pPr>
      <w:r>
        <w:t>Using JavaScript codes, the website now has the added function of producing a pop-up message to alert the user that certain parts of their entries in the enquiry form have not satisfied a predetermined condition.</w:t>
      </w:r>
    </w:p>
    <w:p w14:paraId="65823667" w14:textId="2B72AD12" w:rsidR="00384F72" w:rsidRDefault="00384F72" w:rsidP="00384F72">
      <w:pPr>
        <w:jc w:val="both"/>
      </w:pPr>
      <w:r>
        <w:t>The codes were written in a way where each answer that is inputted by the user goes through a JavaScript function which checks to make sure that the input is valid. For example, upon clicking the enquire button, the name that the user has keyed in will go through the JavaScript checking process to make sure it is not empty and consists only of alpha characters.</w:t>
      </w:r>
    </w:p>
    <w:p w14:paraId="6966587D" w14:textId="1A746655" w:rsidR="00384F72" w:rsidRDefault="00384F72" w:rsidP="00384F72">
      <w:pPr>
        <w:pStyle w:val="Heading3"/>
        <w:numPr>
          <w:ilvl w:val="1"/>
          <w:numId w:val="17"/>
        </w:numPr>
        <w:rPr>
          <w:rFonts w:ascii="Times New Roman" w:hAnsi="Times New Roman" w:cs="Times New Roman"/>
          <w:b/>
          <w:bCs/>
          <w:color w:val="auto"/>
          <w:sz w:val="28"/>
          <w:szCs w:val="28"/>
        </w:rPr>
      </w:pPr>
      <w:r>
        <w:rPr>
          <w:rFonts w:ascii="Times New Roman" w:hAnsi="Times New Roman" w:cs="Times New Roman"/>
          <w:b/>
          <w:bCs/>
          <w:color w:val="auto"/>
          <w:sz w:val="28"/>
          <w:szCs w:val="28"/>
        </w:rPr>
        <w:t>Data Transfer</w:t>
      </w:r>
    </w:p>
    <w:p w14:paraId="6284C487" w14:textId="4F00F8EC" w:rsidR="00384F72" w:rsidRDefault="00384F72" w:rsidP="00384F72">
      <w:pPr>
        <w:pStyle w:val="Heading4"/>
        <w:rPr>
          <w:b/>
          <w:bCs/>
          <w:i w:val="0"/>
          <w:iCs w:val="0"/>
          <w:color w:val="auto"/>
          <w:sz w:val="24"/>
          <w:szCs w:val="24"/>
        </w:rPr>
      </w:pPr>
      <w:r>
        <w:rPr>
          <w:b/>
          <w:bCs/>
          <w:i w:val="0"/>
          <w:iCs w:val="0"/>
          <w:color w:val="auto"/>
          <w:sz w:val="24"/>
          <w:szCs w:val="24"/>
        </w:rPr>
        <w:t>Data Transfer Within A Web Page</w:t>
      </w:r>
    </w:p>
    <w:p w14:paraId="735A5AF6" w14:textId="57013876" w:rsidR="00384F72" w:rsidRDefault="00384F72" w:rsidP="00384F72">
      <w:r>
        <w:t xml:space="preserve">In the html code, the </w:t>
      </w:r>
      <w:r w:rsidR="003F6876">
        <w:t xml:space="preserve">checkbox input fields that were used to indicate the subject on which the user would like to enquire was modified to be handled by a single text field and a dropdown list. </w:t>
      </w:r>
    </w:p>
    <w:p w14:paraId="64DFEA4C" w14:textId="112FD8FC" w:rsidR="003F6876" w:rsidRDefault="003F6876" w:rsidP="00384F72">
      <w:r>
        <w:t>Data transfer within the enquiry form page allowed the users to select an option from the dropdown list and automatically display the chosen option in the subject text field.</w:t>
      </w:r>
    </w:p>
    <w:p w14:paraId="73A40799" w14:textId="312A83F4" w:rsidR="003F6876" w:rsidRDefault="003F6876" w:rsidP="00384F72">
      <w:r>
        <w:t>This was done by first using JavaScript to create an array of options under the dropdown list to be chosen from. Then, the option that the user chooses is stored to the session storage of the device. Finally, whatever has been stored to the session storage will be displayed on the text field.</w:t>
      </w:r>
    </w:p>
    <w:p w14:paraId="4714E335" w14:textId="1C528772" w:rsidR="003F6876" w:rsidRDefault="003F6876" w:rsidP="00384F72">
      <w:r>
        <w:t>For example, if the user chooses “editors” from the dropdown list, then the word “editors” will be stored to the session storage and will be displayed on the text field.</w:t>
      </w:r>
    </w:p>
    <w:p w14:paraId="2522E114" w14:textId="62692815" w:rsidR="003F6876" w:rsidRDefault="003F6876" w:rsidP="003F6876">
      <w:pPr>
        <w:pStyle w:val="Heading4"/>
        <w:rPr>
          <w:b/>
          <w:bCs/>
          <w:i w:val="0"/>
          <w:iCs w:val="0"/>
          <w:color w:val="auto"/>
          <w:sz w:val="24"/>
          <w:szCs w:val="24"/>
        </w:rPr>
      </w:pPr>
      <w:r>
        <w:rPr>
          <w:b/>
          <w:bCs/>
          <w:i w:val="0"/>
          <w:iCs w:val="0"/>
          <w:color w:val="auto"/>
          <w:sz w:val="24"/>
          <w:szCs w:val="24"/>
        </w:rPr>
        <w:t>Data Transfer Between Web Pages</w:t>
      </w:r>
    </w:p>
    <w:p w14:paraId="77339F71" w14:textId="4F717548" w:rsidR="003F6876" w:rsidRDefault="003F6876" w:rsidP="00C220A4">
      <w:pPr>
        <w:jc w:val="both"/>
      </w:pPr>
      <w:r>
        <w:t>Data transfer between web pages allows the subject field to be automatically filled if the user selects the enquire button from one of the service pages. For example, should the user be browsing through the production services page of the website and clicks the enquire button under the “editors” information, they will be taken to the enquiry form page in which the subject of enquiry text field will already display the word “editors”.</w:t>
      </w:r>
    </w:p>
    <w:p w14:paraId="2E225D2E" w14:textId="2BF5D1CE" w:rsidR="003F6876" w:rsidRPr="003F6876" w:rsidRDefault="003F6876" w:rsidP="00C220A4">
      <w:pPr>
        <w:jc w:val="both"/>
      </w:pPr>
      <w:r>
        <w:t xml:space="preserve">This is made possible by using a JavaScript function that stores the </w:t>
      </w:r>
      <w:r w:rsidR="00C220A4">
        <w:t>word “editors” into the session storage when the enquiry button under the “editors” information is clicked. When the enquiry form is loaded, the subject text field will display whatever is in the session storage, which, in this case, is the word “editors”.</w:t>
      </w:r>
    </w:p>
    <w:p w14:paraId="35D23CCE" w14:textId="4DA18AA0" w:rsidR="00F54D02" w:rsidRPr="00750FB7" w:rsidRDefault="00750FB7" w:rsidP="00750FB7">
      <w:pPr>
        <w:pStyle w:val="Heading2"/>
        <w:rPr>
          <w:b/>
          <w:bCs/>
        </w:rPr>
      </w:pPr>
      <w:bookmarkStart w:id="12" w:name="_Toc68454632"/>
      <w:r>
        <w:rPr>
          <w:b/>
          <w:bCs/>
          <w:color w:val="auto"/>
          <w:sz w:val="32"/>
          <w:szCs w:val="32"/>
        </w:rPr>
        <w:t xml:space="preserve">2 </w:t>
      </w:r>
      <w:r w:rsidR="00F54D02" w:rsidRPr="00750FB7">
        <w:rPr>
          <w:b/>
          <w:bCs/>
          <w:color w:val="auto"/>
          <w:sz w:val="32"/>
          <w:szCs w:val="32"/>
        </w:rPr>
        <w:t>End Product</w:t>
      </w:r>
      <w:bookmarkEnd w:id="12"/>
    </w:p>
    <w:p w14:paraId="5D7388DF" w14:textId="0B143DFB" w:rsidR="00F54D02" w:rsidRPr="00750FB7" w:rsidRDefault="00750FB7" w:rsidP="00750FB7">
      <w:pPr>
        <w:pStyle w:val="Heading3"/>
        <w:rPr>
          <w:b/>
          <w:bCs/>
          <w:color w:val="auto"/>
          <w:sz w:val="28"/>
          <w:szCs w:val="28"/>
        </w:rPr>
      </w:pPr>
      <w:bookmarkStart w:id="13" w:name="_Toc68454633"/>
      <w:r>
        <w:rPr>
          <w:b/>
          <w:bCs/>
          <w:color w:val="auto"/>
          <w:sz w:val="28"/>
          <w:szCs w:val="28"/>
        </w:rPr>
        <w:t xml:space="preserve">2.1 </w:t>
      </w:r>
      <w:r w:rsidR="00F54D02" w:rsidRPr="00750FB7">
        <w:rPr>
          <w:b/>
          <w:bCs/>
          <w:color w:val="auto"/>
          <w:sz w:val="28"/>
          <w:szCs w:val="28"/>
        </w:rPr>
        <w:t>Enhancements (if any)</w:t>
      </w:r>
      <w:bookmarkEnd w:id="13"/>
    </w:p>
    <w:p w14:paraId="7BF59B94" w14:textId="5137D76E" w:rsidR="002379F7" w:rsidRDefault="00C220A4" w:rsidP="00C220A4">
      <w:pPr>
        <w:pStyle w:val="Heading4"/>
        <w:rPr>
          <w:b/>
          <w:bCs/>
          <w:i w:val="0"/>
          <w:iCs w:val="0"/>
          <w:color w:val="auto"/>
          <w:sz w:val="24"/>
          <w:szCs w:val="24"/>
        </w:rPr>
      </w:pPr>
      <w:r>
        <w:rPr>
          <w:b/>
          <w:bCs/>
          <w:i w:val="0"/>
          <w:iCs w:val="0"/>
          <w:color w:val="auto"/>
          <w:sz w:val="24"/>
          <w:szCs w:val="24"/>
        </w:rPr>
        <w:t>Enhanced Responsive Content Slider</w:t>
      </w:r>
    </w:p>
    <w:p w14:paraId="66506E7A" w14:textId="1DBDDF59" w:rsidR="00C220A4" w:rsidRDefault="00C220A4" w:rsidP="00C220A4">
      <w:r>
        <w:t>In assignment 1, a responsive content slider was featured in the home page of the website. The slider was coded with basic html and css and could only be controlled using three buttons positioned near the bottom of the screen. To enhance the slider, all control of the slides were modified so that they would fall to the hands of JavaScript codes.</w:t>
      </w:r>
    </w:p>
    <w:p w14:paraId="182E143A" w14:textId="3BAC93D8" w:rsidR="00C220A4" w:rsidRDefault="00C220A4" w:rsidP="00C220A4">
      <w:r w:rsidRPr="00C220A4">
        <w:lastRenderedPageBreak/>
        <w:t xml:space="preserve">It is enhanced from the previous slider by using JavaScript to add next and previous arrows while also changing the button navigation to be controlled by JavaScript codes instead of html codes. Since there are only three slides, each slide is assigned a number from one to 3. These numbers are manipulated using a counter in functions in JavaScript that are called when a navigation button is </w:t>
      </w:r>
      <w:r>
        <w:t>clicked</w:t>
      </w:r>
      <w:r w:rsidRPr="00C220A4">
        <w:t>.</w:t>
      </w:r>
    </w:p>
    <w:p w14:paraId="66B0A560" w14:textId="62EAA090" w:rsidR="00C220A4" w:rsidRDefault="00C220A4" w:rsidP="00C220A4">
      <w:r w:rsidRPr="00C220A4">
        <w:t>The counter automatically starts off at 1 since the first slide will be presented when the page is first loaded. Upon clicking the next button, the counter increases to 2 and the slide changes. If the user presses the next button after the counter has reached a value of 3, the counter is reset to a value of 1.</w:t>
      </w:r>
    </w:p>
    <w:p w14:paraId="5E1E9378" w14:textId="09E8C19F" w:rsidR="00C220A4" w:rsidRDefault="00C220A4" w:rsidP="00C220A4">
      <w:r w:rsidRPr="00C220A4">
        <w:t>Similarly, if the user clicks on the previous button, the value of the counter will be decremented by 1 unless the value is 1. In which case, the counter will be set to 3 so that when the user clicks on the previous button while on the first slide, the result is the 3rd slide will appear.</w:t>
      </w:r>
    </w:p>
    <w:p w14:paraId="4158A4C3" w14:textId="304CDE8C" w:rsidR="00C220A4" w:rsidRPr="00C220A4" w:rsidRDefault="00C220A4" w:rsidP="00C220A4">
      <w:r w:rsidRPr="00C220A4">
        <w:t>As for the 3 buttons on the bottom of the slides, there is no incrementing or decrementing the value of the counter. Upon clicking a specific button, the counter is manually set to the number of the appropriate slide. This way, the codes are easy to read and simple to write since the number of slides being manipulated is small.</w:t>
      </w:r>
    </w:p>
    <w:p w14:paraId="185E8656" w14:textId="77777777" w:rsidR="002379F7" w:rsidRPr="00750FB7" w:rsidRDefault="002379F7" w:rsidP="00750FB7">
      <w:pPr>
        <w:pStyle w:val="Heading1"/>
        <w:rPr>
          <w:b/>
          <w:bCs/>
          <w:color w:val="auto"/>
          <w:sz w:val="40"/>
          <w:szCs w:val="40"/>
        </w:rPr>
      </w:pPr>
      <w:bookmarkStart w:id="14" w:name="_Toc68454634"/>
      <w:r w:rsidRPr="00750FB7">
        <w:rPr>
          <w:b/>
          <w:bCs/>
          <w:color w:val="auto"/>
          <w:sz w:val="40"/>
          <w:szCs w:val="40"/>
        </w:rPr>
        <w:t>Assignment 3</w:t>
      </w:r>
      <w:bookmarkEnd w:id="14"/>
    </w:p>
    <w:p w14:paraId="7D545799" w14:textId="5E03D27A" w:rsidR="002379F7" w:rsidRPr="00750FB7" w:rsidRDefault="00750FB7" w:rsidP="00750FB7">
      <w:pPr>
        <w:pStyle w:val="Heading2"/>
        <w:rPr>
          <w:b/>
          <w:bCs/>
          <w:color w:val="auto"/>
          <w:sz w:val="32"/>
          <w:szCs w:val="32"/>
        </w:rPr>
      </w:pPr>
      <w:bookmarkStart w:id="15" w:name="_Toc68454635"/>
      <w:r w:rsidRPr="00750FB7">
        <w:rPr>
          <w:b/>
          <w:bCs/>
          <w:color w:val="auto"/>
          <w:sz w:val="32"/>
          <w:szCs w:val="32"/>
        </w:rPr>
        <w:t xml:space="preserve">1 </w:t>
      </w:r>
      <w:r w:rsidR="002379F7" w:rsidRPr="00750FB7">
        <w:rPr>
          <w:b/>
          <w:bCs/>
          <w:color w:val="auto"/>
          <w:sz w:val="32"/>
          <w:szCs w:val="32"/>
        </w:rPr>
        <w:t>Description</w:t>
      </w:r>
      <w:bookmarkEnd w:id="15"/>
    </w:p>
    <w:p w14:paraId="27B177ED" w14:textId="51CDD52C" w:rsidR="00F54D02" w:rsidRDefault="00575538" w:rsidP="00AC4703">
      <w:pPr>
        <w:pStyle w:val="Heading3"/>
        <w:rPr>
          <w:b/>
          <w:bCs/>
          <w:color w:val="auto"/>
        </w:rPr>
      </w:pPr>
      <w:r>
        <w:rPr>
          <w:b/>
          <w:bCs/>
          <w:color w:val="auto"/>
        </w:rPr>
        <w:t>Separate header and footer</w:t>
      </w:r>
    </w:p>
    <w:p w14:paraId="6077D0B9" w14:textId="64981D2F" w:rsidR="00575538" w:rsidRDefault="00575538" w:rsidP="00575538">
      <w:r>
        <w:t>The header and footer of every web page was the same, therefore using php, the header codes were written once in a “navbar.php” file and the footer codes were written once in a “footer.php” file.</w:t>
      </w:r>
    </w:p>
    <w:p w14:paraId="3AA48166" w14:textId="1AF917A9" w:rsidR="00575538" w:rsidRDefault="00575538" w:rsidP="00575538">
      <w:r w:rsidRPr="00575538">
        <w:drawing>
          <wp:inline distT="0" distB="0" distL="0" distR="0" wp14:anchorId="1D27ED2A" wp14:editId="22A06B91">
            <wp:extent cx="5731510" cy="30689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068955"/>
                    </a:xfrm>
                    <a:prstGeom prst="rect">
                      <a:avLst/>
                    </a:prstGeom>
                  </pic:spPr>
                </pic:pic>
              </a:graphicData>
            </a:graphic>
          </wp:inline>
        </w:drawing>
      </w:r>
    </w:p>
    <w:p w14:paraId="610D8190" w14:textId="30A15448" w:rsidR="00575538" w:rsidRDefault="00575538" w:rsidP="00575538">
      <w:r>
        <w:t>These files were then placed in a folder named “include” so that the files were organized. In place of the navigation bar and the footer codes that used to be on each web page, the php function “include()” was utilized in every web page as a replacement.</w:t>
      </w:r>
    </w:p>
    <w:p w14:paraId="48D38DCB" w14:textId="382B15CA" w:rsidR="00575538" w:rsidRDefault="00575538" w:rsidP="00575538">
      <w:r w:rsidRPr="00575538">
        <w:lastRenderedPageBreak/>
        <w:drawing>
          <wp:inline distT="0" distB="0" distL="0" distR="0" wp14:anchorId="70CA2F95" wp14:editId="5AE34466">
            <wp:extent cx="5731510" cy="308800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088005"/>
                    </a:xfrm>
                    <a:prstGeom prst="rect">
                      <a:avLst/>
                    </a:prstGeom>
                  </pic:spPr>
                </pic:pic>
              </a:graphicData>
            </a:graphic>
          </wp:inline>
        </w:drawing>
      </w:r>
    </w:p>
    <w:p w14:paraId="67EFB2BC" w14:textId="6E208299" w:rsidR="00575538" w:rsidRDefault="00575538" w:rsidP="00575538">
      <w:pPr>
        <w:pStyle w:val="Heading3"/>
        <w:rPr>
          <w:b/>
          <w:bCs/>
          <w:color w:val="auto"/>
        </w:rPr>
      </w:pPr>
      <w:r>
        <w:rPr>
          <w:b/>
          <w:bCs/>
          <w:color w:val="auto"/>
        </w:rPr>
        <w:t>Creation of Database and Table</w:t>
      </w:r>
    </w:p>
    <w:p w14:paraId="703F253C" w14:textId="0B2ACF19" w:rsidR="00575538" w:rsidRDefault="00575538" w:rsidP="00575538">
      <w:r>
        <w:t xml:space="preserve">Inside the “enquiry.php” page, several lines of php codes would create a database named “Enquiry” if one does not exist and a table called “EnquiryDetails” if such a table does not already exist inside the Enquiry database. </w:t>
      </w:r>
      <w:r w:rsidR="00174AFB">
        <w:t>There is also a checking process every step of the way to ensure that the connection to the database is stable.</w:t>
      </w:r>
    </w:p>
    <w:p w14:paraId="0457B48C" w14:textId="5B54B1CE" w:rsidR="00174AFB" w:rsidRDefault="00174AFB" w:rsidP="00575538"/>
    <w:p w14:paraId="1438B5D1" w14:textId="1C682303" w:rsidR="00174AFB" w:rsidRDefault="00174AFB" w:rsidP="00174AFB">
      <w:pPr>
        <w:pStyle w:val="Heading3"/>
        <w:rPr>
          <w:b/>
          <w:bCs/>
          <w:color w:val="auto"/>
        </w:rPr>
      </w:pPr>
      <w:r>
        <w:rPr>
          <w:b/>
          <w:bCs/>
          <w:color w:val="auto"/>
        </w:rPr>
        <w:t>Submission of enquiry form</w:t>
      </w:r>
    </w:p>
    <w:p w14:paraId="6213E5E2" w14:textId="15D4C402" w:rsidR="00174AFB" w:rsidRDefault="00174AFB" w:rsidP="00174AFB">
      <w:r>
        <w:t>The form submission goes through 3 web pages or 3 steps. It starts out at the “enquiry.php” page which is where the database and table are created and the user fills in the enquiry form. Upon submission, the enquiry form will post the values collected to “confirm.php”.</w:t>
      </w:r>
      <w:r w:rsidR="00D05223">
        <w:t xml:space="preserve"> Further explanation of the confirm page is discussed in the enhancements section of assignment 3 because it was not specified as a basic requirement in the assignment brief.</w:t>
      </w:r>
      <w:r>
        <w:t xml:space="preserve"> </w:t>
      </w:r>
      <w:r w:rsidR="00D05223">
        <w:t xml:space="preserve">Clicking the submit button on the “confirm.php” page </w:t>
      </w:r>
      <w:r w:rsidR="00D05223">
        <w:t>will send those same values to the “enquiry_process.php” page. In this page, the values will be stored into the appropriate fields of the table created in the “enquiry.php”. If this action is successful, the user will be notified with a message that their submission was recorded and if not, an error message will be displayed instead/</w:t>
      </w:r>
    </w:p>
    <w:p w14:paraId="1FB7DD07" w14:textId="4ECE258E" w:rsidR="00D05223" w:rsidRDefault="00D05223" w:rsidP="00174AFB">
      <w:r w:rsidRPr="00D05223">
        <w:lastRenderedPageBreak/>
        <w:drawing>
          <wp:inline distT="0" distB="0" distL="0" distR="0" wp14:anchorId="55838610" wp14:editId="571DE4CD">
            <wp:extent cx="5731510" cy="5559425"/>
            <wp:effectExtent l="0" t="0" r="254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5559425"/>
                    </a:xfrm>
                    <a:prstGeom prst="rect">
                      <a:avLst/>
                    </a:prstGeom>
                  </pic:spPr>
                </pic:pic>
              </a:graphicData>
            </a:graphic>
          </wp:inline>
        </w:drawing>
      </w:r>
    </w:p>
    <w:p w14:paraId="37BB6D9C" w14:textId="0CD18CB3" w:rsidR="00174AFB" w:rsidRDefault="00D05223" w:rsidP="00D05223">
      <w:pPr>
        <w:pStyle w:val="Heading3"/>
        <w:rPr>
          <w:b/>
          <w:bCs/>
          <w:color w:val="auto"/>
        </w:rPr>
      </w:pPr>
      <w:r>
        <w:rPr>
          <w:b/>
          <w:bCs/>
          <w:color w:val="auto"/>
        </w:rPr>
        <w:t>Viewing of recorded enquiry details</w:t>
      </w:r>
    </w:p>
    <w:p w14:paraId="5E0F6AE5" w14:textId="7180B836" w:rsidR="00D05223" w:rsidRDefault="00D05223" w:rsidP="00D05223">
      <w:r>
        <w:t>In the “view_enquiries.php” page, the user will be able to view a table with all the recorded values of the enquiry form submissions if they are authorized. Authorization will be discussed in the enhancement section later. Once the user is verified, the php checks if the record of enquiry details contains anything by setting an if loop with a condition of the number of rows in the table is more than 0.</w:t>
      </w:r>
      <w:r w:rsidR="00A150F1">
        <w:t xml:space="preserve"> If it is determined that the table is empty, the user will be notified through a message informing them that 0 results were found. If not, a table of enquiries will be formed and the first row will be statically written in to display the main headings of the columns. Then a while loop is created to loop through all the rows in the “EnquiryDetails” table. Each field from each row is displayed into a row with each index occupying 1 table cell. This is done by putting the &lt;tr&gt; tag at the start and its closing at the end,  and enclosing each index item in a &lt;td&gt; tag.</w:t>
      </w:r>
    </w:p>
    <w:p w14:paraId="7227DD89" w14:textId="408B8D17" w:rsidR="00A150F1" w:rsidRPr="00D05223" w:rsidRDefault="00A150F1" w:rsidP="00D05223">
      <w:r w:rsidRPr="00A150F1">
        <w:lastRenderedPageBreak/>
        <w:drawing>
          <wp:inline distT="0" distB="0" distL="0" distR="0" wp14:anchorId="44B087AB" wp14:editId="0403EDB3">
            <wp:extent cx="5731510" cy="473011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730115"/>
                    </a:xfrm>
                    <a:prstGeom prst="rect">
                      <a:avLst/>
                    </a:prstGeom>
                  </pic:spPr>
                </pic:pic>
              </a:graphicData>
            </a:graphic>
          </wp:inline>
        </w:drawing>
      </w:r>
    </w:p>
    <w:p w14:paraId="5E5295F0" w14:textId="1EB5EC06" w:rsidR="002379F7" w:rsidRDefault="002379F7" w:rsidP="00AC4703">
      <w:pPr>
        <w:pStyle w:val="Heading2"/>
        <w:numPr>
          <w:ilvl w:val="0"/>
          <w:numId w:val="17"/>
        </w:numPr>
        <w:rPr>
          <w:b/>
          <w:bCs/>
          <w:color w:val="auto"/>
          <w:sz w:val="32"/>
          <w:szCs w:val="32"/>
        </w:rPr>
      </w:pPr>
      <w:bookmarkStart w:id="16" w:name="_Toc68454636"/>
      <w:r w:rsidRPr="00750FB7">
        <w:rPr>
          <w:b/>
          <w:bCs/>
          <w:color w:val="auto"/>
          <w:sz w:val="32"/>
          <w:szCs w:val="32"/>
        </w:rPr>
        <w:t>MySQL database structure/schema</w:t>
      </w:r>
      <w:bookmarkEnd w:id="16"/>
    </w:p>
    <w:p w14:paraId="442C58A7" w14:textId="76CA88C9" w:rsidR="00AC4703" w:rsidRPr="00AC4703" w:rsidRDefault="00AC4703" w:rsidP="00AC4703">
      <w:r>
        <w:t>Two tables were included in the “Enquiry” Database. EnquiryDetails table to store the inputted values from the enquiry form and the UserDetails table to store the username and password of the owner.</w:t>
      </w:r>
    </w:p>
    <w:tbl>
      <w:tblPr>
        <w:tblStyle w:val="TableGrid"/>
        <w:tblW w:w="0" w:type="auto"/>
        <w:tblInd w:w="-5" w:type="dxa"/>
        <w:tblLook w:val="04A0" w:firstRow="1" w:lastRow="0" w:firstColumn="1" w:lastColumn="0" w:noHBand="0" w:noVBand="1"/>
      </w:tblPr>
      <w:tblGrid>
        <w:gridCol w:w="2127"/>
        <w:gridCol w:w="6894"/>
      </w:tblGrid>
      <w:tr w:rsidR="00AC4703" w14:paraId="3C8169B4" w14:textId="77777777" w:rsidTr="00AC4703">
        <w:tc>
          <w:tcPr>
            <w:tcW w:w="2127" w:type="dxa"/>
          </w:tcPr>
          <w:p w14:paraId="4932B96D" w14:textId="6CE99849" w:rsidR="00AC4703" w:rsidRDefault="00AC4703" w:rsidP="00AC4703">
            <w:r>
              <w:t>fname</w:t>
            </w:r>
          </w:p>
        </w:tc>
        <w:tc>
          <w:tcPr>
            <w:tcW w:w="6894" w:type="dxa"/>
          </w:tcPr>
          <w:p w14:paraId="3A006723" w14:textId="00BC0587" w:rsidR="00AC4703" w:rsidRDefault="00AC4703" w:rsidP="00AC4703">
            <w:r>
              <w:t>VARCHAR(50) NOT NULL</w:t>
            </w:r>
          </w:p>
        </w:tc>
      </w:tr>
      <w:tr w:rsidR="00AC4703" w14:paraId="57ADA76B" w14:textId="77777777" w:rsidTr="00AC4703">
        <w:tc>
          <w:tcPr>
            <w:tcW w:w="2127" w:type="dxa"/>
          </w:tcPr>
          <w:p w14:paraId="4BC0FCE0" w14:textId="58840BE0" w:rsidR="00AC4703" w:rsidRDefault="00AC4703" w:rsidP="00AC4703">
            <w:r>
              <w:t>lname</w:t>
            </w:r>
          </w:p>
        </w:tc>
        <w:tc>
          <w:tcPr>
            <w:tcW w:w="6894" w:type="dxa"/>
          </w:tcPr>
          <w:p w14:paraId="45B1F916" w14:textId="2B86C969" w:rsidR="00AC4703" w:rsidRDefault="00AC4703" w:rsidP="00AC4703">
            <w:r>
              <w:t>VARCHAR(50) NOT NULL</w:t>
            </w:r>
          </w:p>
        </w:tc>
      </w:tr>
      <w:tr w:rsidR="00AC4703" w14:paraId="712B4BD3" w14:textId="77777777" w:rsidTr="00AC4703">
        <w:tc>
          <w:tcPr>
            <w:tcW w:w="2127" w:type="dxa"/>
          </w:tcPr>
          <w:p w14:paraId="3BFC9953" w14:textId="548562BE" w:rsidR="00AC4703" w:rsidRDefault="00AC4703" w:rsidP="00AC4703">
            <w:r>
              <w:t>email</w:t>
            </w:r>
          </w:p>
        </w:tc>
        <w:tc>
          <w:tcPr>
            <w:tcW w:w="6894" w:type="dxa"/>
          </w:tcPr>
          <w:p w14:paraId="6492DCBE" w14:textId="0B85A459" w:rsidR="00AC4703" w:rsidRDefault="00AC4703" w:rsidP="00AC4703">
            <w:r w:rsidRPr="00AC4703">
              <w:t>VARCHAR(50) NOT NULL</w:t>
            </w:r>
          </w:p>
        </w:tc>
      </w:tr>
      <w:tr w:rsidR="00AC4703" w14:paraId="3BDE30DE" w14:textId="77777777" w:rsidTr="00AC4703">
        <w:tc>
          <w:tcPr>
            <w:tcW w:w="2127" w:type="dxa"/>
          </w:tcPr>
          <w:p w14:paraId="2508BF96" w14:textId="6F171D74" w:rsidR="00AC4703" w:rsidRDefault="00AC4703" w:rsidP="00AC4703">
            <w:r>
              <w:t>st_a</w:t>
            </w:r>
          </w:p>
        </w:tc>
        <w:tc>
          <w:tcPr>
            <w:tcW w:w="6894" w:type="dxa"/>
          </w:tcPr>
          <w:p w14:paraId="5BAAA08D" w14:textId="398CB4C0" w:rsidR="00AC4703" w:rsidRDefault="00AC4703" w:rsidP="00AC4703">
            <w:r w:rsidRPr="00AC4703">
              <w:t>VARCHAR(100) NOT NULL</w:t>
            </w:r>
          </w:p>
        </w:tc>
      </w:tr>
      <w:tr w:rsidR="00AC4703" w14:paraId="54976DEB" w14:textId="77777777" w:rsidTr="00AC4703">
        <w:tc>
          <w:tcPr>
            <w:tcW w:w="2127" w:type="dxa"/>
          </w:tcPr>
          <w:p w14:paraId="560580D9" w14:textId="54DCC70E" w:rsidR="00AC4703" w:rsidRDefault="00AC4703" w:rsidP="00AC4703">
            <w:r>
              <w:t>t_a</w:t>
            </w:r>
          </w:p>
        </w:tc>
        <w:tc>
          <w:tcPr>
            <w:tcW w:w="6894" w:type="dxa"/>
          </w:tcPr>
          <w:p w14:paraId="2C2CFA9F" w14:textId="1C31171B" w:rsidR="00AC4703" w:rsidRDefault="00AC4703" w:rsidP="00AC4703">
            <w:r w:rsidRPr="00AC4703">
              <w:t>VARCHAR(100) NOT NULL</w:t>
            </w:r>
          </w:p>
        </w:tc>
      </w:tr>
      <w:tr w:rsidR="00AC4703" w14:paraId="326719C2" w14:textId="77777777" w:rsidTr="00AC4703">
        <w:tc>
          <w:tcPr>
            <w:tcW w:w="2127" w:type="dxa"/>
          </w:tcPr>
          <w:p w14:paraId="5060A723" w14:textId="56958AC1" w:rsidR="00AC4703" w:rsidRDefault="00AC4703" w:rsidP="00AC4703">
            <w:r>
              <w:t>state</w:t>
            </w:r>
          </w:p>
        </w:tc>
        <w:tc>
          <w:tcPr>
            <w:tcW w:w="6894" w:type="dxa"/>
          </w:tcPr>
          <w:p w14:paraId="26F8D098" w14:textId="02EB6611" w:rsidR="00AC4703" w:rsidRDefault="00AC4703" w:rsidP="00AC4703">
            <w:r w:rsidRPr="00AC4703">
              <w:t>VARCHAR(30) NOT NULL</w:t>
            </w:r>
          </w:p>
        </w:tc>
      </w:tr>
      <w:tr w:rsidR="00AC4703" w14:paraId="122C79D6" w14:textId="77777777" w:rsidTr="00AC4703">
        <w:tc>
          <w:tcPr>
            <w:tcW w:w="2127" w:type="dxa"/>
          </w:tcPr>
          <w:p w14:paraId="3853E658" w14:textId="7A0A59CF" w:rsidR="00AC4703" w:rsidRDefault="00AC4703" w:rsidP="00AC4703">
            <w:r>
              <w:t>postcode</w:t>
            </w:r>
          </w:p>
        </w:tc>
        <w:tc>
          <w:tcPr>
            <w:tcW w:w="6894" w:type="dxa"/>
          </w:tcPr>
          <w:p w14:paraId="05B880A9" w14:textId="7DC44785" w:rsidR="00AC4703" w:rsidRDefault="00AC4703" w:rsidP="00AC4703">
            <w:r w:rsidRPr="00AC4703">
              <w:t>VARCHAR(30) NOT NULL</w:t>
            </w:r>
          </w:p>
        </w:tc>
      </w:tr>
      <w:tr w:rsidR="00AC4703" w14:paraId="5A5892AC" w14:textId="77777777" w:rsidTr="00AC4703">
        <w:tc>
          <w:tcPr>
            <w:tcW w:w="2127" w:type="dxa"/>
          </w:tcPr>
          <w:p w14:paraId="4F4AC130" w14:textId="0E1E29EA" w:rsidR="00AC4703" w:rsidRDefault="00AC4703" w:rsidP="00AC4703">
            <w:r>
              <w:t>phone</w:t>
            </w:r>
          </w:p>
        </w:tc>
        <w:tc>
          <w:tcPr>
            <w:tcW w:w="6894" w:type="dxa"/>
          </w:tcPr>
          <w:p w14:paraId="01E21BFE" w14:textId="2B2E9023" w:rsidR="00AC4703" w:rsidRDefault="00AC4703" w:rsidP="00AC4703">
            <w:r w:rsidRPr="00AC4703">
              <w:t>VARCHAR(30) NOT NULL</w:t>
            </w:r>
          </w:p>
        </w:tc>
      </w:tr>
      <w:tr w:rsidR="00AC4703" w14:paraId="1E8DA5DE" w14:textId="77777777" w:rsidTr="00AC4703">
        <w:tc>
          <w:tcPr>
            <w:tcW w:w="2127" w:type="dxa"/>
          </w:tcPr>
          <w:p w14:paraId="39B71C11" w14:textId="656EE2A6" w:rsidR="00AC4703" w:rsidRDefault="00AC4703" w:rsidP="00AC4703">
            <w:r>
              <w:t>subject</w:t>
            </w:r>
          </w:p>
        </w:tc>
        <w:tc>
          <w:tcPr>
            <w:tcW w:w="6894" w:type="dxa"/>
          </w:tcPr>
          <w:p w14:paraId="40BC9ADB" w14:textId="355C6CD1" w:rsidR="00AC4703" w:rsidRDefault="00AC4703" w:rsidP="00AC4703">
            <w:r w:rsidRPr="00AC4703">
              <w:t>VARCHAR(100) NOT NULL</w:t>
            </w:r>
          </w:p>
        </w:tc>
      </w:tr>
      <w:tr w:rsidR="00AC4703" w14:paraId="09AA6582" w14:textId="77777777" w:rsidTr="00AC4703">
        <w:tc>
          <w:tcPr>
            <w:tcW w:w="2127" w:type="dxa"/>
          </w:tcPr>
          <w:p w14:paraId="3B20F51D" w14:textId="3778AF7E" w:rsidR="00AC4703" w:rsidRDefault="00AC4703" w:rsidP="00AC4703">
            <w:r>
              <w:t>comments</w:t>
            </w:r>
          </w:p>
        </w:tc>
        <w:tc>
          <w:tcPr>
            <w:tcW w:w="6894" w:type="dxa"/>
          </w:tcPr>
          <w:p w14:paraId="7A682D9A" w14:textId="78BA7D7F" w:rsidR="00AC4703" w:rsidRDefault="00AC4703" w:rsidP="00AC4703">
            <w:pPr>
              <w:keepNext/>
            </w:pPr>
            <w:r w:rsidRPr="00AC4703">
              <w:t>VARCHAR(30</w:t>
            </w:r>
            <w:r>
              <w:t>0)</w:t>
            </w:r>
          </w:p>
        </w:tc>
      </w:tr>
    </w:tbl>
    <w:p w14:paraId="11C1F915" w14:textId="797F0E8C" w:rsidR="00AC4703" w:rsidRDefault="00AC4703" w:rsidP="00AC4703">
      <w:pPr>
        <w:pStyle w:val="Caption"/>
        <w:jc w:val="center"/>
      </w:pPr>
      <w:r>
        <w:t xml:space="preserve">Table </w:t>
      </w:r>
      <w:fldSimple w:instr=" SEQ Table \* ARABIC ">
        <w:r>
          <w:rPr>
            <w:noProof/>
          </w:rPr>
          <w:t>1</w:t>
        </w:r>
      </w:fldSimple>
      <w:r>
        <w:t>: EnquiryDetails table</w:t>
      </w:r>
    </w:p>
    <w:tbl>
      <w:tblPr>
        <w:tblStyle w:val="TableGrid"/>
        <w:tblW w:w="0" w:type="auto"/>
        <w:tblLook w:val="04A0" w:firstRow="1" w:lastRow="0" w:firstColumn="1" w:lastColumn="0" w:noHBand="0" w:noVBand="1"/>
      </w:tblPr>
      <w:tblGrid>
        <w:gridCol w:w="1555"/>
        <w:gridCol w:w="7461"/>
      </w:tblGrid>
      <w:tr w:rsidR="00AC4703" w14:paraId="640FDE01" w14:textId="77777777" w:rsidTr="00AC4703">
        <w:tc>
          <w:tcPr>
            <w:tcW w:w="1555" w:type="dxa"/>
          </w:tcPr>
          <w:p w14:paraId="36C97786" w14:textId="4F7C82F5" w:rsidR="00AC4703" w:rsidRDefault="00AC4703" w:rsidP="00AC4703">
            <w:r>
              <w:t>username</w:t>
            </w:r>
          </w:p>
        </w:tc>
        <w:tc>
          <w:tcPr>
            <w:tcW w:w="7461" w:type="dxa"/>
          </w:tcPr>
          <w:p w14:paraId="69FB2D90" w14:textId="1FA91F33" w:rsidR="00AC4703" w:rsidRDefault="00AC4703" w:rsidP="00AC4703">
            <w:r w:rsidRPr="00AC4703">
              <w:t>VARCHAR(50) NOT NULL</w:t>
            </w:r>
          </w:p>
        </w:tc>
      </w:tr>
      <w:tr w:rsidR="00AC4703" w14:paraId="05232536" w14:textId="77777777" w:rsidTr="00AC4703">
        <w:tc>
          <w:tcPr>
            <w:tcW w:w="1555" w:type="dxa"/>
          </w:tcPr>
          <w:p w14:paraId="4FC4AD65" w14:textId="0B921F48" w:rsidR="00AC4703" w:rsidRDefault="00AC4703" w:rsidP="00AC4703">
            <w:r>
              <w:t>password</w:t>
            </w:r>
          </w:p>
        </w:tc>
        <w:tc>
          <w:tcPr>
            <w:tcW w:w="7461" w:type="dxa"/>
          </w:tcPr>
          <w:p w14:paraId="473CDE26" w14:textId="51AE31F7" w:rsidR="00AC4703" w:rsidRDefault="00AC4703" w:rsidP="00AC4703">
            <w:pPr>
              <w:keepNext/>
            </w:pPr>
            <w:r w:rsidRPr="00AC4703">
              <w:t>VARCHAR(50) NOT NULL</w:t>
            </w:r>
          </w:p>
        </w:tc>
      </w:tr>
    </w:tbl>
    <w:p w14:paraId="427F331B" w14:textId="5157571E" w:rsidR="00AC4703" w:rsidRPr="00AC4703" w:rsidRDefault="00AC4703" w:rsidP="00A150F1">
      <w:pPr>
        <w:pStyle w:val="Caption"/>
        <w:jc w:val="center"/>
      </w:pPr>
      <w:r>
        <w:t xml:space="preserve">Table </w:t>
      </w:r>
      <w:fldSimple w:instr=" SEQ Table \* ARABIC ">
        <w:r>
          <w:rPr>
            <w:noProof/>
          </w:rPr>
          <w:t>2</w:t>
        </w:r>
      </w:fldSimple>
      <w:r>
        <w:t>: UserDetails table</w:t>
      </w:r>
    </w:p>
    <w:p w14:paraId="6FA745AF" w14:textId="1B430CEE" w:rsidR="002379F7" w:rsidRPr="00750FB7" w:rsidRDefault="00750FB7" w:rsidP="00750FB7">
      <w:pPr>
        <w:pStyle w:val="Heading2"/>
        <w:rPr>
          <w:b/>
          <w:bCs/>
          <w:color w:val="auto"/>
          <w:sz w:val="32"/>
          <w:szCs w:val="32"/>
        </w:rPr>
      </w:pPr>
      <w:bookmarkStart w:id="17" w:name="_Toc68454637"/>
      <w:r>
        <w:rPr>
          <w:b/>
          <w:bCs/>
          <w:color w:val="auto"/>
          <w:sz w:val="32"/>
          <w:szCs w:val="32"/>
        </w:rPr>
        <w:lastRenderedPageBreak/>
        <w:t xml:space="preserve">3 </w:t>
      </w:r>
      <w:r w:rsidR="00F54D02" w:rsidRPr="00750FB7">
        <w:rPr>
          <w:b/>
          <w:bCs/>
          <w:color w:val="auto"/>
          <w:sz w:val="32"/>
          <w:szCs w:val="32"/>
        </w:rPr>
        <w:t>End Product</w:t>
      </w:r>
      <w:bookmarkEnd w:id="17"/>
    </w:p>
    <w:p w14:paraId="07985EB2" w14:textId="25C29C35" w:rsidR="002F29E3" w:rsidRDefault="00750FB7" w:rsidP="00A150F1">
      <w:pPr>
        <w:pStyle w:val="Heading3"/>
        <w:rPr>
          <w:i/>
          <w:sz w:val="20"/>
          <w:szCs w:val="20"/>
        </w:rPr>
      </w:pPr>
      <w:bookmarkStart w:id="18" w:name="_Toc68454638"/>
      <w:r>
        <w:rPr>
          <w:b/>
          <w:bCs/>
          <w:color w:val="auto"/>
          <w:sz w:val="28"/>
          <w:szCs w:val="28"/>
        </w:rPr>
        <w:t>3.1</w:t>
      </w:r>
      <w:r w:rsidR="00F54D02" w:rsidRPr="00750FB7">
        <w:rPr>
          <w:b/>
          <w:bCs/>
          <w:color w:val="auto"/>
          <w:sz w:val="28"/>
          <w:szCs w:val="28"/>
        </w:rPr>
        <w:t>Enhancements (if any)</w:t>
      </w:r>
      <w:bookmarkEnd w:id="18"/>
    </w:p>
    <w:p w14:paraId="3D8AD2F8" w14:textId="7446C3C3" w:rsidR="00A150F1" w:rsidRPr="00A150F1" w:rsidRDefault="00A150F1" w:rsidP="00A150F1">
      <w:pPr>
        <w:pStyle w:val="Heading3"/>
        <w:rPr>
          <w:b/>
          <w:bCs/>
          <w:color w:val="auto"/>
        </w:rPr>
      </w:pPr>
      <w:r>
        <w:rPr>
          <w:b/>
          <w:bCs/>
          <w:color w:val="auto"/>
        </w:rPr>
        <w:t>Confirm.php</w:t>
      </w:r>
    </w:p>
    <w:p w14:paraId="6964813E" w14:textId="59D11570" w:rsidR="00D05223" w:rsidRDefault="00D05223" w:rsidP="00174AFB">
      <w:pPr>
        <w:rPr>
          <w:iCs/>
          <w:sz w:val="20"/>
          <w:szCs w:val="20"/>
        </w:rPr>
      </w:pPr>
      <w:r>
        <w:t>This page will use php to assign each input that was posted from the “enquiry.php” to a variable, then set each variable to an invisible input and display those variables in a form for the user to read through and confirm. This form uses the post method as well and upon submission, will post the hidden inputted values to the “enquiry_process.php” page.</w:t>
      </w:r>
    </w:p>
    <w:p w14:paraId="25401080" w14:textId="45303E6E" w:rsidR="002F29E3" w:rsidRDefault="00174AFB" w:rsidP="00174AFB">
      <w:pPr>
        <w:rPr>
          <w:iCs/>
          <w:sz w:val="20"/>
          <w:szCs w:val="20"/>
        </w:rPr>
      </w:pPr>
      <w:r w:rsidRPr="00174AFB">
        <w:drawing>
          <wp:inline distT="0" distB="0" distL="0" distR="0" wp14:anchorId="785FB8B2" wp14:editId="67F5CA09">
            <wp:extent cx="5731510" cy="5558790"/>
            <wp:effectExtent l="0" t="0" r="254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5558790"/>
                    </a:xfrm>
                    <a:prstGeom prst="rect">
                      <a:avLst/>
                    </a:prstGeom>
                  </pic:spPr>
                </pic:pic>
              </a:graphicData>
            </a:graphic>
          </wp:inline>
        </w:drawing>
      </w:r>
    </w:p>
    <w:p w14:paraId="66D7EC82" w14:textId="106728B3" w:rsidR="00A150F1" w:rsidRDefault="00A150F1" w:rsidP="00A150F1">
      <w:pPr>
        <w:pStyle w:val="Heading3"/>
        <w:rPr>
          <w:b/>
          <w:bCs/>
          <w:color w:val="auto"/>
        </w:rPr>
      </w:pPr>
      <w:r>
        <w:rPr>
          <w:b/>
          <w:bCs/>
          <w:color w:val="auto"/>
        </w:rPr>
        <w:t>User Authorization</w:t>
      </w:r>
    </w:p>
    <w:p w14:paraId="78FBD8D6" w14:textId="1492AF07" w:rsidR="00A150F1" w:rsidRDefault="00A150F1" w:rsidP="00A150F1">
      <w:r>
        <w:t xml:space="preserve">The user authorization involves 2 web pages. “owner.php” and “view_entries.php”. </w:t>
      </w:r>
      <w:bookmarkStart w:id="19" w:name="_Toc68454639"/>
      <w:r w:rsidRPr="00A150F1">
        <w:t>Th</w:t>
      </w:r>
      <w:r>
        <w:t>e “owner.php”</w:t>
      </w:r>
      <w:r w:rsidRPr="00A150F1">
        <w:t xml:space="preserve"> page works similar to the enquiry form page wherein it creates a "User Details" table containing a username and a password if such a table does not already exist. On screen, the user is required to enter their username and password.</w:t>
      </w:r>
      <w:r>
        <w:t xml:space="preserve"> </w:t>
      </w:r>
      <w:r w:rsidRPr="00A150F1">
        <w:t>Upon submission, the user will be redirected to a view enquiries</w:t>
      </w:r>
      <w:r>
        <w:t>”</w:t>
      </w:r>
      <w:r w:rsidRPr="00A150F1">
        <w:t xml:space="preserve">page. This page will perform a checking process by comparing the inputted username and password to the username and password in the "User Details" table. Only if both entries match, </w:t>
      </w:r>
      <w:r w:rsidRPr="00A150F1">
        <w:lastRenderedPageBreak/>
        <w:t>shall the "view enquiry" page display the table of enquiry details recorded upon confirmation of the enquiry form.</w:t>
      </w:r>
    </w:p>
    <w:p w14:paraId="5A516BBE" w14:textId="17A7316D" w:rsidR="00DE25CF" w:rsidRDefault="00DE25CF" w:rsidP="00A150F1">
      <w:r w:rsidRPr="00DE25CF">
        <w:drawing>
          <wp:inline distT="0" distB="0" distL="0" distR="0" wp14:anchorId="041FD22E" wp14:editId="08A7FA07">
            <wp:extent cx="5731510" cy="533908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5339080"/>
                    </a:xfrm>
                    <a:prstGeom prst="rect">
                      <a:avLst/>
                    </a:prstGeom>
                  </pic:spPr>
                </pic:pic>
              </a:graphicData>
            </a:graphic>
          </wp:inline>
        </w:drawing>
      </w:r>
    </w:p>
    <w:p w14:paraId="6B495702" w14:textId="2FB9764B" w:rsidR="002379F7" w:rsidRDefault="002F29E3" w:rsidP="00A150F1">
      <w:pPr>
        <w:rPr>
          <w:b/>
          <w:bCs/>
        </w:rPr>
      </w:pPr>
      <w:r>
        <w:rPr>
          <w:b/>
          <w:bCs/>
        </w:rPr>
        <w:t>References</w:t>
      </w:r>
      <w:bookmarkEnd w:id="19"/>
    </w:p>
    <w:p w14:paraId="488F71E1" w14:textId="38F074F0" w:rsidR="002F29E3" w:rsidRPr="002F29E3" w:rsidRDefault="002F29E3" w:rsidP="002F29E3">
      <w:pPr>
        <w:spacing w:line="360" w:lineRule="auto"/>
      </w:pPr>
      <w:r>
        <w:t xml:space="preserve">The Scientific World 2021, </w:t>
      </w:r>
      <w:r w:rsidRPr="002F29E3">
        <w:rPr>
          <w:i/>
          <w:iCs/>
        </w:rPr>
        <w:t>Why Should You Read Every Day: Scientific Benefits of Reading Books</w:t>
      </w:r>
      <w:r>
        <w:t xml:space="preserve">, </w:t>
      </w:r>
      <w:r w:rsidRPr="002F29E3">
        <w:t xml:space="preserve">The Scientific World, </w:t>
      </w:r>
      <w:r>
        <w:t>viewed 2 March 2021, &lt;</w:t>
      </w:r>
      <w:r w:rsidRPr="002F29E3">
        <w:t>https://www.scientificworldinfo.com/2021/03/why-you-should-read-every-day.html</w:t>
      </w:r>
      <w:r>
        <w:t>&gt;.</w:t>
      </w:r>
    </w:p>
    <w:p w14:paraId="779BD15F" w14:textId="77777777" w:rsidR="002379F7" w:rsidRDefault="002379F7"/>
    <w:p w14:paraId="2FBC2E36" w14:textId="77777777" w:rsidR="002379F7" w:rsidRDefault="002379F7"/>
    <w:sectPr w:rsidR="002379F7" w:rsidSect="00750FB7">
      <w:footerReference w:type="default" r:id="rId33"/>
      <w:footerReference w:type="first" r:id="rId34"/>
      <w:type w:val="continuous"/>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51ACAE" w14:textId="77777777" w:rsidR="00D04825" w:rsidRDefault="00D04825" w:rsidP="00750FB7">
      <w:pPr>
        <w:spacing w:after="0" w:line="240" w:lineRule="auto"/>
      </w:pPr>
      <w:r>
        <w:separator/>
      </w:r>
    </w:p>
  </w:endnote>
  <w:endnote w:type="continuationSeparator" w:id="0">
    <w:p w14:paraId="4CBF45D3" w14:textId="77777777" w:rsidR="00D04825" w:rsidRDefault="00D04825" w:rsidP="00750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4B9246" w14:textId="77777777" w:rsidR="00750FB7" w:rsidRDefault="00750FB7" w:rsidP="00750FB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50561198"/>
      <w:docPartObj>
        <w:docPartGallery w:val="Page Numbers (Bottom of Page)"/>
        <w:docPartUnique/>
      </w:docPartObj>
    </w:sdtPr>
    <w:sdtEndPr>
      <w:rPr>
        <w:noProof/>
      </w:rPr>
    </w:sdtEndPr>
    <w:sdtContent>
      <w:p w14:paraId="12A94F2F" w14:textId="79AF5E44" w:rsidR="00750FB7" w:rsidRDefault="00750F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B5FAD0" w14:textId="3B89AA5D" w:rsidR="00750FB7" w:rsidRPr="00750FB7" w:rsidRDefault="00750FB7" w:rsidP="00750FB7">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93576333"/>
      <w:docPartObj>
        <w:docPartGallery w:val="Page Numbers (Bottom of Page)"/>
        <w:docPartUnique/>
      </w:docPartObj>
    </w:sdtPr>
    <w:sdtEndPr>
      <w:rPr>
        <w:noProof/>
      </w:rPr>
    </w:sdtEndPr>
    <w:sdtContent>
      <w:p w14:paraId="3F64423B" w14:textId="77777777" w:rsidR="00750FB7" w:rsidRDefault="00750F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4DBA7D" w14:textId="77777777" w:rsidR="00750FB7" w:rsidRDefault="00750F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E038C2" w14:textId="77777777" w:rsidR="00D04825" w:rsidRDefault="00D04825" w:rsidP="00750FB7">
      <w:pPr>
        <w:spacing w:after="0" w:line="240" w:lineRule="auto"/>
      </w:pPr>
      <w:r>
        <w:separator/>
      </w:r>
    </w:p>
  </w:footnote>
  <w:footnote w:type="continuationSeparator" w:id="0">
    <w:p w14:paraId="2D11560D" w14:textId="77777777" w:rsidR="00D04825" w:rsidRDefault="00D04825" w:rsidP="00750F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4273CB"/>
    <w:multiLevelType w:val="multilevel"/>
    <w:tmpl w:val="D9425FBA"/>
    <w:lvl w:ilvl="0">
      <w:start w:val="1"/>
      <w:numFmt w:val="decimal"/>
      <w:lvlText w:val="%1."/>
      <w:lvlJc w:val="left"/>
      <w:pPr>
        <w:ind w:left="360" w:hanging="360"/>
      </w:pPr>
    </w:lvl>
    <w:lvl w:ilvl="1">
      <w:start w:val="1"/>
      <w:numFmt w:val="decimal"/>
      <w:isLgl/>
      <w:lvlText w:val="%1.%2"/>
      <w:lvlJc w:val="left"/>
      <w:pPr>
        <w:ind w:left="785"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3524763F"/>
    <w:multiLevelType w:val="multilevel"/>
    <w:tmpl w:val="66FC652E"/>
    <w:lvl w:ilvl="0">
      <w:start w:val="2"/>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 w15:restartNumberingAfterBreak="0">
    <w:nsid w:val="36D53DAC"/>
    <w:multiLevelType w:val="hybridMultilevel"/>
    <w:tmpl w:val="5D90B7E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3784130D"/>
    <w:multiLevelType w:val="hybridMultilevel"/>
    <w:tmpl w:val="36C0B57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39B633D1"/>
    <w:multiLevelType w:val="hybridMultilevel"/>
    <w:tmpl w:val="4F7A563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3CF83C30"/>
    <w:multiLevelType w:val="multilevel"/>
    <w:tmpl w:val="D9425FB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4EA26D04"/>
    <w:multiLevelType w:val="multilevel"/>
    <w:tmpl w:val="20805B0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14C2248"/>
    <w:multiLevelType w:val="hybridMultilevel"/>
    <w:tmpl w:val="964C897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56FD6249"/>
    <w:multiLevelType w:val="hybridMultilevel"/>
    <w:tmpl w:val="87B0ED50"/>
    <w:lvl w:ilvl="0" w:tplc="44090001">
      <w:start w:val="1"/>
      <w:numFmt w:val="bullet"/>
      <w:lvlText w:val=""/>
      <w:lvlJc w:val="left"/>
      <w:pPr>
        <w:ind w:left="1140" w:hanging="360"/>
      </w:pPr>
      <w:rPr>
        <w:rFonts w:ascii="Symbol" w:hAnsi="Symbol" w:hint="default"/>
      </w:rPr>
    </w:lvl>
    <w:lvl w:ilvl="1" w:tplc="44090003" w:tentative="1">
      <w:start w:val="1"/>
      <w:numFmt w:val="bullet"/>
      <w:lvlText w:val="o"/>
      <w:lvlJc w:val="left"/>
      <w:pPr>
        <w:ind w:left="1860" w:hanging="360"/>
      </w:pPr>
      <w:rPr>
        <w:rFonts w:ascii="Courier New" w:hAnsi="Courier New" w:cs="Courier New" w:hint="default"/>
      </w:rPr>
    </w:lvl>
    <w:lvl w:ilvl="2" w:tplc="44090005" w:tentative="1">
      <w:start w:val="1"/>
      <w:numFmt w:val="bullet"/>
      <w:lvlText w:val=""/>
      <w:lvlJc w:val="left"/>
      <w:pPr>
        <w:ind w:left="2580" w:hanging="360"/>
      </w:pPr>
      <w:rPr>
        <w:rFonts w:ascii="Wingdings" w:hAnsi="Wingdings" w:hint="default"/>
      </w:rPr>
    </w:lvl>
    <w:lvl w:ilvl="3" w:tplc="44090001" w:tentative="1">
      <w:start w:val="1"/>
      <w:numFmt w:val="bullet"/>
      <w:lvlText w:val=""/>
      <w:lvlJc w:val="left"/>
      <w:pPr>
        <w:ind w:left="3300" w:hanging="360"/>
      </w:pPr>
      <w:rPr>
        <w:rFonts w:ascii="Symbol" w:hAnsi="Symbol" w:hint="default"/>
      </w:rPr>
    </w:lvl>
    <w:lvl w:ilvl="4" w:tplc="44090003" w:tentative="1">
      <w:start w:val="1"/>
      <w:numFmt w:val="bullet"/>
      <w:lvlText w:val="o"/>
      <w:lvlJc w:val="left"/>
      <w:pPr>
        <w:ind w:left="4020" w:hanging="360"/>
      </w:pPr>
      <w:rPr>
        <w:rFonts w:ascii="Courier New" w:hAnsi="Courier New" w:cs="Courier New" w:hint="default"/>
      </w:rPr>
    </w:lvl>
    <w:lvl w:ilvl="5" w:tplc="44090005" w:tentative="1">
      <w:start w:val="1"/>
      <w:numFmt w:val="bullet"/>
      <w:lvlText w:val=""/>
      <w:lvlJc w:val="left"/>
      <w:pPr>
        <w:ind w:left="4740" w:hanging="360"/>
      </w:pPr>
      <w:rPr>
        <w:rFonts w:ascii="Wingdings" w:hAnsi="Wingdings" w:hint="default"/>
      </w:rPr>
    </w:lvl>
    <w:lvl w:ilvl="6" w:tplc="44090001" w:tentative="1">
      <w:start w:val="1"/>
      <w:numFmt w:val="bullet"/>
      <w:lvlText w:val=""/>
      <w:lvlJc w:val="left"/>
      <w:pPr>
        <w:ind w:left="5460" w:hanging="360"/>
      </w:pPr>
      <w:rPr>
        <w:rFonts w:ascii="Symbol" w:hAnsi="Symbol" w:hint="default"/>
      </w:rPr>
    </w:lvl>
    <w:lvl w:ilvl="7" w:tplc="44090003" w:tentative="1">
      <w:start w:val="1"/>
      <w:numFmt w:val="bullet"/>
      <w:lvlText w:val="o"/>
      <w:lvlJc w:val="left"/>
      <w:pPr>
        <w:ind w:left="6180" w:hanging="360"/>
      </w:pPr>
      <w:rPr>
        <w:rFonts w:ascii="Courier New" w:hAnsi="Courier New" w:cs="Courier New" w:hint="default"/>
      </w:rPr>
    </w:lvl>
    <w:lvl w:ilvl="8" w:tplc="44090005" w:tentative="1">
      <w:start w:val="1"/>
      <w:numFmt w:val="bullet"/>
      <w:lvlText w:val=""/>
      <w:lvlJc w:val="left"/>
      <w:pPr>
        <w:ind w:left="6900" w:hanging="360"/>
      </w:pPr>
      <w:rPr>
        <w:rFonts w:ascii="Wingdings" w:hAnsi="Wingdings" w:hint="default"/>
      </w:rPr>
    </w:lvl>
  </w:abstractNum>
  <w:abstractNum w:abstractNumId="9" w15:restartNumberingAfterBreak="0">
    <w:nsid w:val="58A171B3"/>
    <w:multiLevelType w:val="hybridMultilevel"/>
    <w:tmpl w:val="915AA58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59A31BE5"/>
    <w:multiLevelType w:val="hybridMultilevel"/>
    <w:tmpl w:val="B2F0239E"/>
    <w:lvl w:ilvl="0" w:tplc="DF14A934">
      <w:numFmt w:val="bullet"/>
      <w:lvlText w:val="-"/>
      <w:lvlJc w:val="left"/>
      <w:pPr>
        <w:ind w:left="508" w:hanging="360"/>
      </w:pPr>
      <w:rPr>
        <w:rFonts w:ascii="Calibri" w:eastAsia="Calibri" w:hAnsi="Calibri" w:cs="Calibri" w:hint="default"/>
        <w:w w:val="100"/>
        <w:sz w:val="22"/>
        <w:szCs w:val="22"/>
      </w:rPr>
    </w:lvl>
    <w:lvl w:ilvl="1" w:tplc="A26A3232">
      <w:numFmt w:val="bullet"/>
      <w:lvlText w:val="•"/>
      <w:lvlJc w:val="left"/>
      <w:pPr>
        <w:ind w:left="1270" w:hanging="360"/>
      </w:pPr>
      <w:rPr>
        <w:rFonts w:hint="default"/>
      </w:rPr>
    </w:lvl>
    <w:lvl w:ilvl="2" w:tplc="F7EE2478">
      <w:numFmt w:val="bullet"/>
      <w:lvlText w:val="•"/>
      <w:lvlJc w:val="left"/>
      <w:pPr>
        <w:ind w:left="2040" w:hanging="360"/>
      </w:pPr>
      <w:rPr>
        <w:rFonts w:hint="default"/>
      </w:rPr>
    </w:lvl>
    <w:lvl w:ilvl="3" w:tplc="637E59B8">
      <w:numFmt w:val="bullet"/>
      <w:lvlText w:val="•"/>
      <w:lvlJc w:val="left"/>
      <w:pPr>
        <w:ind w:left="2810" w:hanging="360"/>
      </w:pPr>
      <w:rPr>
        <w:rFonts w:hint="default"/>
      </w:rPr>
    </w:lvl>
    <w:lvl w:ilvl="4" w:tplc="4300CFC6">
      <w:numFmt w:val="bullet"/>
      <w:lvlText w:val="•"/>
      <w:lvlJc w:val="left"/>
      <w:pPr>
        <w:ind w:left="3581" w:hanging="360"/>
      </w:pPr>
      <w:rPr>
        <w:rFonts w:hint="default"/>
      </w:rPr>
    </w:lvl>
    <w:lvl w:ilvl="5" w:tplc="5F3AC44A">
      <w:numFmt w:val="bullet"/>
      <w:lvlText w:val="•"/>
      <w:lvlJc w:val="left"/>
      <w:pPr>
        <w:ind w:left="4351" w:hanging="360"/>
      </w:pPr>
      <w:rPr>
        <w:rFonts w:hint="default"/>
      </w:rPr>
    </w:lvl>
    <w:lvl w:ilvl="6" w:tplc="BEF8D84C">
      <w:numFmt w:val="bullet"/>
      <w:lvlText w:val="•"/>
      <w:lvlJc w:val="left"/>
      <w:pPr>
        <w:ind w:left="5121" w:hanging="360"/>
      </w:pPr>
      <w:rPr>
        <w:rFonts w:hint="default"/>
      </w:rPr>
    </w:lvl>
    <w:lvl w:ilvl="7" w:tplc="97E6C69C">
      <w:numFmt w:val="bullet"/>
      <w:lvlText w:val="•"/>
      <w:lvlJc w:val="left"/>
      <w:pPr>
        <w:ind w:left="5892" w:hanging="360"/>
      </w:pPr>
      <w:rPr>
        <w:rFonts w:hint="default"/>
      </w:rPr>
    </w:lvl>
    <w:lvl w:ilvl="8" w:tplc="D3505CD2">
      <w:numFmt w:val="bullet"/>
      <w:lvlText w:val="•"/>
      <w:lvlJc w:val="left"/>
      <w:pPr>
        <w:ind w:left="6662" w:hanging="360"/>
      </w:pPr>
      <w:rPr>
        <w:rFonts w:hint="default"/>
      </w:rPr>
    </w:lvl>
  </w:abstractNum>
  <w:abstractNum w:abstractNumId="11" w15:restartNumberingAfterBreak="0">
    <w:nsid w:val="60637C2F"/>
    <w:multiLevelType w:val="multilevel"/>
    <w:tmpl w:val="D9425FB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6A964164"/>
    <w:multiLevelType w:val="hybridMultilevel"/>
    <w:tmpl w:val="BD20EE0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72B2788D"/>
    <w:multiLevelType w:val="hybridMultilevel"/>
    <w:tmpl w:val="1CA069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733C1390"/>
    <w:multiLevelType w:val="multilevel"/>
    <w:tmpl w:val="20805B0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74F358C1"/>
    <w:multiLevelType w:val="hybridMultilevel"/>
    <w:tmpl w:val="4920ACC8"/>
    <w:lvl w:ilvl="0" w:tplc="44090001">
      <w:start w:val="1"/>
      <w:numFmt w:val="bullet"/>
      <w:lvlText w:val=""/>
      <w:lvlJc w:val="left"/>
      <w:pPr>
        <w:ind w:left="1140" w:hanging="360"/>
      </w:pPr>
      <w:rPr>
        <w:rFonts w:ascii="Symbol" w:hAnsi="Symbol" w:hint="default"/>
      </w:rPr>
    </w:lvl>
    <w:lvl w:ilvl="1" w:tplc="44090003" w:tentative="1">
      <w:start w:val="1"/>
      <w:numFmt w:val="bullet"/>
      <w:lvlText w:val="o"/>
      <w:lvlJc w:val="left"/>
      <w:pPr>
        <w:ind w:left="1860" w:hanging="360"/>
      </w:pPr>
      <w:rPr>
        <w:rFonts w:ascii="Courier New" w:hAnsi="Courier New" w:cs="Courier New" w:hint="default"/>
      </w:rPr>
    </w:lvl>
    <w:lvl w:ilvl="2" w:tplc="44090005" w:tentative="1">
      <w:start w:val="1"/>
      <w:numFmt w:val="bullet"/>
      <w:lvlText w:val=""/>
      <w:lvlJc w:val="left"/>
      <w:pPr>
        <w:ind w:left="2580" w:hanging="360"/>
      </w:pPr>
      <w:rPr>
        <w:rFonts w:ascii="Wingdings" w:hAnsi="Wingdings" w:hint="default"/>
      </w:rPr>
    </w:lvl>
    <w:lvl w:ilvl="3" w:tplc="44090001" w:tentative="1">
      <w:start w:val="1"/>
      <w:numFmt w:val="bullet"/>
      <w:lvlText w:val=""/>
      <w:lvlJc w:val="left"/>
      <w:pPr>
        <w:ind w:left="3300" w:hanging="360"/>
      </w:pPr>
      <w:rPr>
        <w:rFonts w:ascii="Symbol" w:hAnsi="Symbol" w:hint="default"/>
      </w:rPr>
    </w:lvl>
    <w:lvl w:ilvl="4" w:tplc="44090003" w:tentative="1">
      <w:start w:val="1"/>
      <w:numFmt w:val="bullet"/>
      <w:lvlText w:val="o"/>
      <w:lvlJc w:val="left"/>
      <w:pPr>
        <w:ind w:left="4020" w:hanging="360"/>
      </w:pPr>
      <w:rPr>
        <w:rFonts w:ascii="Courier New" w:hAnsi="Courier New" w:cs="Courier New" w:hint="default"/>
      </w:rPr>
    </w:lvl>
    <w:lvl w:ilvl="5" w:tplc="44090005" w:tentative="1">
      <w:start w:val="1"/>
      <w:numFmt w:val="bullet"/>
      <w:lvlText w:val=""/>
      <w:lvlJc w:val="left"/>
      <w:pPr>
        <w:ind w:left="4740" w:hanging="360"/>
      </w:pPr>
      <w:rPr>
        <w:rFonts w:ascii="Wingdings" w:hAnsi="Wingdings" w:hint="default"/>
      </w:rPr>
    </w:lvl>
    <w:lvl w:ilvl="6" w:tplc="44090001" w:tentative="1">
      <w:start w:val="1"/>
      <w:numFmt w:val="bullet"/>
      <w:lvlText w:val=""/>
      <w:lvlJc w:val="left"/>
      <w:pPr>
        <w:ind w:left="5460" w:hanging="360"/>
      </w:pPr>
      <w:rPr>
        <w:rFonts w:ascii="Symbol" w:hAnsi="Symbol" w:hint="default"/>
      </w:rPr>
    </w:lvl>
    <w:lvl w:ilvl="7" w:tplc="44090003" w:tentative="1">
      <w:start w:val="1"/>
      <w:numFmt w:val="bullet"/>
      <w:lvlText w:val="o"/>
      <w:lvlJc w:val="left"/>
      <w:pPr>
        <w:ind w:left="6180" w:hanging="360"/>
      </w:pPr>
      <w:rPr>
        <w:rFonts w:ascii="Courier New" w:hAnsi="Courier New" w:cs="Courier New" w:hint="default"/>
      </w:rPr>
    </w:lvl>
    <w:lvl w:ilvl="8" w:tplc="44090005" w:tentative="1">
      <w:start w:val="1"/>
      <w:numFmt w:val="bullet"/>
      <w:lvlText w:val=""/>
      <w:lvlJc w:val="left"/>
      <w:pPr>
        <w:ind w:left="6900" w:hanging="360"/>
      </w:pPr>
      <w:rPr>
        <w:rFonts w:ascii="Wingdings" w:hAnsi="Wingdings" w:hint="default"/>
      </w:rPr>
    </w:lvl>
  </w:abstractNum>
  <w:abstractNum w:abstractNumId="16" w15:restartNumberingAfterBreak="0">
    <w:nsid w:val="7F31614E"/>
    <w:multiLevelType w:val="multilevel"/>
    <w:tmpl w:val="94EE130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0"/>
  </w:num>
  <w:num w:numId="2">
    <w:abstractNumId w:val="3"/>
  </w:num>
  <w:num w:numId="3">
    <w:abstractNumId w:val="0"/>
  </w:num>
  <w:num w:numId="4">
    <w:abstractNumId w:val="5"/>
  </w:num>
  <w:num w:numId="5">
    <w:abstractNumId w:val="11"/>
  </w:num>
  <w:num w:numId="6">
    <w:abstractNumId w:val="9"/>
  </w:num>
  <w:num w:numId="7">
    <w:abstractNumId w:val="6"/>
  </w:num>
  <w:num w:numId="8">
    <w:abstractNumId w:val="12"/>
  </w:num>
  <w:num w:numId="9">
    <w:abstractNumId w:val="14"/>
  </w:num>
  <w:num w:numId="10">
    <w:abstractNumId w:val="8"/>
  </w:num>
  <w:num w:numId="11">
    <w:abstractNumId w:val="15"/>
  </w:num>
  <w:num w:numId="12">
    <w:abstractNumId w:val="13"/>
  </w:num>
  <w:num w:numId="13">
    <w:abstractNumId w:val="2"/>
  </w:num>
  <w:num w:numId="14">
    <w:abstractNumId w:val="7"/>
  </w:num>
  <w:num w:numId="15">
    <w:abstractNumId w:val="4"/>
  </w:num>
  <w:num w:numId="16">
    <w:abstractNumId w:val="1"/>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0NLIwMDGwMDEyNTFR0lEKTi0uzszPAykwrgUARG/t5CwAAAA="/>
  </w:docVars>
  <w:rsids>
    <w:rsidRoot w:val="002379F7"/>
    <w:rsid w:val="00000987"/>
    <w:rsid w:val="00000A0E"/>
    <w:rsid w:val="00001AAA"/>
    <w:rsid w:val="000035DA"/>
    <w:rsid w:val="0000426D"/>
    <w:rsid w:val="00004607"/>
    <w:rsid w:val="0000539B"/>
    <w:rsid w:val="000057A0"/>
    <w:rsid w:val="00005949"/>
    <w:rsid w:val="000063F6"/>
    <w:rsid w:val="00006D2F"/>
    <w:rsid w:val="00007116"/>
    <w:rsid w:val="000078D7"/>
    <w:rsid w:val="00007AC9"/>
    <w:rsid w:val="00010419"/>
    <w:rsid w:val="00010431"/>
    <w:rsid w:val="00010AAC"/>
    <w:rsid w:val="00012148"/>
    <w:rsid w:val="00012D23"/>
    <w:rsid w:val="000130BC"/>
    <w:rsid w:val="00013870"/>
    <w:rsid w:val="0001404A"/>
    <w:rsid w:val="00014127"/>
    <w:rsid w:val="000141AD"/>
    <w:rsid w:val="00014365"/>
    <w:rsid w:val="000155F4"/>
    <w:rsid w:val="00015A94"/>
    <w:rsid w:val="00016A19"/>
    <w:rsid w:val="00017169"/>
    <w:rsid w:val="000173A3"/>
    <w:rsid w:val="00017882"/>
    <w:rsid w:val="00017CE2"/>
    <w:rsid w:val="000216FE"/>
    <w:rsid w:val="00021994"/>
    <w:rsid w:val="000224B0"/>
    <w:rsid w:val="00023EE6"/>
    <w:rsid w:val="0002438D"/>
    <w:rsid w:val="00025569"/>
    <w:rsid w:val="00025774"/>
    <w:rsid w:val="00025CA7"/>
    <w:rsid w:val="00025F0C"/>
    <w:rsid w:val="000301C8"/>
    <w:rsid w:val="00031133"/>
    <w:rsid w:val="0003183F"/>
    <w:rsid w:val="00031FE5"/>
    <w:rsid w:val="000323FE"/>
    <w:rsid w:val="0003290B"/>
    <w:rsid w:val="00033B65"/>
    <w:rsid w:val="00033D24"/>
    <w:rsid w:val="00034F0C"/>
    <w:rsid w:val="000354F8"/>
    <w:rsid w:val="000367EA"/>
    <w:rsid w:val="00036A9F"/>
    <w:rsid w:val="00036B11"/>
    <w:rsid w:val="000370C7"/>
    <w:rsid w:val="00042AAC"/>
    <w:rsid w:val="00042AD1"/>
    <w:rsid w:val="0004347C"/>
    <w:rsid w:val="00043E3C"/>
    <w:rsid w:val="000457B8"/>
    <w:rsid w:val="00045960"/>
    <w:rsid w:val="000461D4"/>
    <w:rsid w:val="00046816"/>
    <w:rsid w:val="000501F0"/>
    <w:rsid w:val="00050DF8"/>
    <w:rsid w:val="00051308"/>
    <w:rsid w:val="00051931"/>
    <w:rsid w:val="00051DC2"/>
    <w:rsid w:val="000520D6"/>
    <w:rsid w:val="00052415"/>
    <w:rsid w:val="00053503"/>
    <w:rsid w:val="00054766"/>
    <w:rsid w:val="000549B4"/>
    <w:rsid w:val="00055BB3"/>
    <w:rsid w:val="00055C22"/>
    <w:rsid w:val="0005613F"/>
    <w:rsid w:val="000564A4"/>
    <w:rsid w:val="0006016E"/>
    <w:rsid w:val="000604A5"/>
    <w:rsid w:val="000607A8"/>
    <w:rsid w:val="000634F6"/>
    <w:rsid w:val="0006374C"/>
    <w:rsid w:val="00063B04"/>
    <w:rsid w:val="00063C85"/>
    <w:rsid w:val="00063D0A"/>
    <w:rsid w:val="00064369"/>
    <w:rsid w:val="000648A4"/>
    <w:rsid w:val="0006596C"/>
    <w:rsid w:val="00065CF8"/>
    <w:rsid w:val="00065D9E"/>
    <w:rsid w:val="00066F8E"/>
    <w:rsid w:val="0006796B"/>
    <w:rsid w:val="00067A24"/>
    <w:rsid w:val="00067B96"/>
    <w:rsid w:val="00067C44"/>
    <w:rsid w:val="00067CE3"/>
    <w:rsid w:val="00070203"/>
    <w:rsid w:val="000714EA"/>
    <w:rsid w:val="00073483"/>
    <w:rsid w:val="00075969"/>
    <w:rsid w:val="00075D66"/>
    <w:rsid w:val="00076A89"/>
    <w:rsid w:val="00076B65"/>
    <w:rsid w:val="00076C63"/>
    <w:rsid w:val="00077CD6"/>
    <w:rsid w:val="00080328"/>
    <w:rsid w:val="00081F35"/>
    <w:rsid w:val="000839E7"/>
    <w:rsid w:val="00083EF8"/>
    <w:rsid w:val="00084CBD"/>
    <w:rsid w:val="00085091"/>
    <w:rsid w:val="00085BD1"/>
    <w:rsid w:val="00085C8D"/>
    <w:rsid w:val="00087413"/>
    <w:rsid w:val="00087E76"/>
    <w:rsid w:val="000904B3"/>
    <w:rsid w:val="000907C8"/>
    <w:rsid w:val="00090804"/>
    <w:rsid w:val="00090DEA"/>
    <w:rsid w:val="000911F1"/>
    <w:rsid w:val="00091796"/>
    <w:rsid w:val="00092EA8"/>
    <w:rsid w:val="00092ED9"/>
    <w:rsid w:val="0009325D"/>
    <w:rsid w:val="00093AFD"/>
    <w:rsid w:val="0009454C"/>
    <w:rsid w:val="00094E29"/>
    <w:rsid w:val="00094F33"/>
    <w:rsid w:val="00095266"/>
    <w:rsid w:val="00096106"/>
    <w:rsid w:val="000961FD"/>
    <w:rsid w:val="000965D7"/>
    <w:rsid w:val="00097BD3"/>
    <w:rsid w:val="000A036A"/>
    <w:rsid w:val="000A062C"/>
    <w:rsid w:val="000A0ADD"/>
    <w:rsid w:val="000A20FC"/>
    <w:rsid w:val="000A2416"/>
    <w:rsid w:val="000A2881"/>
    <w:rsid w:val="000A2D37"/>
    <w:rsid w:val="000A35EE"/>
    <w:rsid w:val="000A4E3B"/>
    <w:rsid w:val="000A510F"/>
    <w:rsid w:val="000A64E6"/>
    <w:rsid w:val="000A6F1C"/>
    <w:rsid w:val="000A77B2"/>
    <w:rsid w:val="000A7BD1"/>
    <w:rsid w:val="000B0568"/>
    <w:rsid w:val="000B0CBF"/>
    <w:rsid w:val="000B114E"/>
    <w:rsid w:val="000B2399"/>
    <w:rsid w:val="000B3093"/>
    <w:rsid w:val="000B4BD0"/>
    <w:rsid w:val="000B536B"/>
    <w:rsid w:val="000B5786"/>
    <w:rsid w:val="000B640C"/>
    <w:rsid w:val="000B6631"/>
    <w:rsid w:val="000B67F0"/>
    <w:rsid w:val="000B6B2B"/>
    <w:rsid w:val="000B6F5A"/>
    <w:rsid w:val="000B7328"/>
    <w:rsid w:val="000B7780"/>
    <w:rsid w:val="000C24FC"/>
    <w:rsid w:val="000C3B49"/>
    <w:rsid w:val="000C48F4"/>
    <w:rsid w:val="000C51AB"/>
    <w:rsid w:val="000C5876"/>
    <w:rsid w:val="000C5CCC"/>
    <w:rsid w:val="000C6FBF"/>
    <w:rsid w:val="000D0E33"/>
    <w:rsid w:val="000D1514"/>
    <w:rsid w:val="000D1AA4"/>
    <w:rsid w:val="000D1C23"/>
    <w:rsid w:val="000D2E1C"/>
    <w:rsid w:val="000D2E1D"/>
    <w:rsid w:val="000D2FAC"/>
    <w:rsid w:val="000D40D8"/>
    <w:rsid w:val="000D58FD"/>
    <w:rsid w:val="000D5925"/>
    <w:rsid w:val="000D6B15"/>
    <w:rsid w:val="000D6D75"/>
    <w:rsid w:val="000D702F"/>
    <w:rsid w:val="000E072A"/>
    <w:rsid w:val="000E0A87"/>
    <w:rsid w:val="000E0B9B"/>
    <w:rsid w:val="000E0C08"/>
    <w:rsid w:val="000E0D5A"/>
    <w:rsid w:val="000E14E7"/>
    <w:rsid w:val="000E2139"/>
    <w:rsid w:val="000E2EF4"/>
    <w:rsid w:val="000E3933"/>
    <w:rsid w:val="000E669A"/>
    <w:rsid w:val="000E706E"/>
    <w:rsid w:val="000E7BE1"/>
    <w:rsid w:val="000F050C"/>
    <w:rsid w:val="000F11A1"/>
    <w:rsid w:val="000F2433"/>
    <w:rsid w:val="000F4636"/>
    <w:rsid w:val="000F5BFE"/>
    <w:rsid w:val="000F5F66"/>
    <w:rsid w:val="000F6032"/>
    <w:rsid w:val="000F73EF"/>
    <w:rsid w:val="000F7437"/>
    <w:rsid w:val="000F7B57"/>
    <w:rsid w:val="000F7D8E"/>
    <w:rsid w:val="00100C27"/>
    <w:rsid w:val="0010135F"/>
    <w:rsid w:val="00101AB8"/>
    <w:rsid w:val="00102026"/>
    <w:rsid w:val="00102124"/>
    <w:rsid w:val="0010224D"/>
    <w:rsid w:val="00102490"/>
    <w:rsid w:val="00103ED6"/>
    <w:rsid w:val="0010400C"/>
    <w:rsid w:val="00104C36"/>
    <w:rsid w:val="00104EE0"/>
    <w:rsid w:val="0010509E"/>
    <w:rsid w:val="00105381"/>
    <w:rsid w:val="001066BB"/>
    <w:rsid w:val="0010671C"/>
    <w:rsid w:val="001074C0"/>
    <w:rsid w:val="001075FF"/>
    <w:rsid w:val="00110DE0"/>
    <w:rsid w:val="00111412"/>
    <w:rsid w:val="00111989"/>
    <w:rsid w:val="0011278D"/>
    <w:rsid w:val="00112926"/>
    <w:rsid w:val="00112A7E"/>
    <w:rsid w:val="00112B47"/>
    <w:rsid w:val="00112BE9"/>
    <w:rsid w:val="001135D9"/>
    <w:rsid w:val="00114214"/>
    <w:rsid w:val="00114FC4"/>
    <w:rsid w:val="001154BC"/>
    <w:rsid w:val="001155B0"/>
    <w:rsid w:val="00116E26"/>
    <w:rsid w:val="00117BB6"/>
    <w:rsid w:val="00121E6A"/>
    <w:rsid w:val="00122A94"/>
    <w:rsid w:val="00123BF6"/>
    <w:rsid w:val="0012403F"/>
    <w:rsid w:val="00124281"/>
    <w:rsid w:val="0012443C"/>
    <w:rsid w:val="00124470"/>
    <w:rsid w:val="001248D3"/>
    <w:rsid w:val="00125813"/>
    <w:rsid w:val="001258D2"/>
    <w:rsid w:val="001259EF"/>
    <w:rsid w:val="0012611B"/>
    <w:rsid w:val="00126381"/>
    <w:rsid w:val="001274FA"/>
    <w:rsid w:val="0012794B"/>
    <w:rsid w:val="00131413"/>
    <w:rsid w:val="00131C59"/>
    <w:rsid w:val="00131D3A"/>
    <w:rsid w:val="00132A9F"/>
    <w:rsid w:val="001330A3"/>
    <w:rsid w:val="00134859"/>
    <w:rsid w:val="00134B5D"/>
    <w:rsid w:val="0013505F"/>
    <w:rsid w:val="00135364"/>
    <w:rsid w:val="00135E0B"/>
    <w:rsid w:val="00136A1F"/>
    <w:rsid w:val="00136F4F"/>
    <w:rsid w:val="0013716E"/>
    <w:rsid w:val="00137265"/>
    <w:rsid w:val="00137B29"/>
    <w:rsid w:val="00140388"/>
    <w:rsid w:val="001403A3"/>
    <w:rsid w:val="00141427"/>
    <w:rsid w:val="001418BC"/>
    <w:rsid w:val="00141B2F"/>
    <w:rsid w:val="00142E45"/>
    <w:rsid w:val="0014317B"/>
    <w:rsid w:val="001441C3"/>
    <w:rsid w:val="0014433F"/>
    <w:rsid w:val="0014473F"/>
    <w:rsid w:val="001447CC"/>
    <w:rsid w:val="00145F05"/>
    <w:rsid w:val="0014659D"/>
    <w:rsid w:val="0014725F"/>
    <w:rsid w:val="00147484"/>
    <w:rsid w:val="00147CA8"/>
    <w:rsid w:val="0015023F"/>
    <w:rsid w:val="00150A07"/>
    <w:rsid w:val="00150DE0"/>
    <w:rsid w:val="00150F1D"/>
    <w:rsid w:val="00152C29"/>
    <w:rsid w:val="001530E3"/>
    <w:rsid w:val="00153989"/>
    <w:rsid w:val="001542B0"/>
    <w:rsid w:val="0015433E"/>
    <w:rsid w:val="00154462"/>
    <w:rsid w:val="00154C21"/>
    <w:rsid w:val="00154D15"/>
    <w:rsid w:val="00155821"/>
    <w:rsid w:val="00156F40"/>
    <w:rsid w:val="00157046"/>
    <w:rsid w:val="00157E11"/>
    <w:rsid w:val="00160085"/>
    <w:rsid w:val="00160118"/>
    <w:rsid w:val="0016028C"/>
    <w:rsid w:val="0016054A"/>
    <w:rsid w:val="00160AA3"/>
    <w:rsid w:val="0016111D"/>
    <w:rsid w:val="00161A45"/>
    <w:rsid w:val="00162040"/>
    <w:rsid w:val="00162865"/>
    <w:rsid w:val="00162C6A"/>
    <w:rsid w:val="001637B4"/>
    <w:rsid w:val="00163E37"/>
    <w:rsid w:val="00164F0D"/>
    <w:rsid w:val="00165EAB"/>
    <w:rsid w:val="001669C1"/>
    <w:rsid w:val="00166AD9"/>
    <w:rsid w:val="0016728C"/>
    <w:rsid w:val="00167D94"/>
    <w:rsid w:val="00170566"/>
    <w:rsid w:val="001705A2"/>
    <w:rsid w:val="00170898"/>
    <w:rsid w:val="0017110A"/>
    <w:rsid w:val="0017179D"/>
    <w:rsid w:val="00171C15"/>
    <w:rsid w:val="00171EBE"/>
    <w:rsid w:val="00172AF9"/>
    <w:rsid w:val="00172DD3"/>
    <w:rsid w:val="001732F4"/>
    <w:rsid w:val="001734F4"/>
    <w:rsid w:val="001737B1"/>
    <w:rsid w:val="00173D3D"/>
    <w:rsid w:val="00174AFB"/>
    <w:rsid w:val="00175153"/>
    <w:rsid w:val="00175184"/>
    <w:rsid w:val="00175876"/>
    <w:rsid w:val="00175952"/>
    <w:rsid w:val="00175CB6"/>
    <w:rsid w:val="00175DE5"/>
    <w:rsid w:val="0017697E"/>
    <w:rsid w:val="00176E93"/>
    <w:rsid w:val="00177043"/>
    <w:rsid w:val="001771C8"/>
    <w:rsid w:val="00177D94"/>
    <w:rsid w:val="00180B84"/>
    <w:rsid w:val="00180F07"/>
    <w:rsid w:val="0018260F"/>
    <w:rsid w:val="00182EDB"/>
    <w:rsid w:val="0018331F"/>
    <w:rsid w:val="0018354D"/>
    <w:rsid w:val="00184BA4"/>
    <w:rsid w:val="00184EE5"/>
    <w:rsid w:val="00185447"/>
    <w:rsid w:val="00186A34"/>
    <w:rsid w:val="00186B23"/>
    <w:rsid w:val="00187B5D"/>
    <w:rsid w:val="00187BB2"/>
    <w:rsid w:val="001900B2"/>
    <w:rsid w:val="0019012E"/>
    <w:rsid w:val="00190F0E"/>
    <w:rsid w:val="00190FE9"/>
    <w:rsid w:val="00191263"/>
    <w:rsid w:val="00192253"/>
    <w:rsid w:val="00192270"/>
    <w:rsid w:val="001925F0"/>
    <w:rsid w:val="001927BD"/>
    <w:rsid w:val="001932E6"/>
    <w:rsid w:val="0019391C"/>
    <w:rsid w:val="00193F75"/>
    <w:rsid w:val="00194A9D"/>
    <w:rsid w:val="00194B1B"/>
    <w:rsid w:val="00194C9F"/>
    <w:rsid w:val="0019530B"/>
    <w:rsid w:val="00195575"/>
    <w:rsid w:val="001962A8"/>
    <w:rsid w:val="00197E54"/>
    <w:rsid w:val="001A1F14"/>
    <w:rsid w:val="001A3269"/>
    <w:rsid w:val="001A329C"/>
    <w:rsid w:val="001A35F5"/>
    <w:rsid w:val="001A36DB"/>
    <w:rsid w:val="001A382A"/>
    <w:rsid w:val="001A4E30"/>
    <w:rsid w:val="001A52A2"/>
    <w:rsid w:val="001A59B2"/>
    <w:rsid w:val="001A614D"/>
    <w:rsid w:val="001A6F35"/>
    <w:rsid w:val="001A6F5B"/>
    <w:rsid w:val="001A7205"/>
    <w:rsid w:val="001B0BED"/>
    <w:rsid w:val="001B15BD"/>
    <w:rsid w:val="001B1834"/>
    <w:rsid w:val="001B3327"/>
    <w:rsid w:val="001B347A"/>
    <w:rsid w:val="001B368D"/>
    <w:rsid w:val="001B3B7F"/>
    <w:rsid w:val="001B4AB1"/>
    <w:rsid w:val="001B4FDB"/>
    <w:rsid w:val="001B5B5D"/>
    <w:rsid w:val="001B62B4"/>
    <w:rsid w:val="001B64EC"/>
    <w:rsid w:val="001B6ABB"/>
    <w:rsid w:val="001B6C11"/>
    <w:rsid w:val="001B7A71"/>
    <w:rsid w:val="001C045F"/>
    <w:rsid w:val="001C056D"/>
    <w:rsid w:val="001C0A60"/>
    <w:rsid w:val="001C1420"/>
    <w:rsid w:val="001C220C"/>
    <w:rsid w:val="001C3327"/>
    <w:rsid w:val="001C33A3"/>
    <w:rsid w:val="001C3B18"/>
    <w:rsid w:val="001C3F6F"/>
    <w:rsid w:val="001C4210"/>
    <w:rsid w:val="001C5C1A"/>
    <w:rsid w:val="001C6551"/>
    <w:rsid w:val="001C68DA"/>
    <w:rsid w:val="001C6A1C"/>
    <w:rsid w:val="001C6AEA"/>
    <w:rsid w:val="001C74DA"/>
    <w:rsid w:val="001C7CF6"/>
    <w:rsid w:val="001D0424"/>
    <w:rsid w:val="001D2BA2"/>
    <w:rsid w:val="001D4424"/>
    <w:rsid w:val="001D4549"/>
    <w:rsid w:val="001D659A"/>
    <w:rsid w:val="001D69DA"/>
    <w:rsid w:val="001D723A"/>
    <w:rsid w:val="001D726C"/>
    <w:rsid w:val="001E048D"/>
    <w:rsid w:val="001E0C14"/>
    <w:rsid w:val="001E12A8"/>
    <w:rsid w:val="001E1475"/>
    <w:rsid w:val="001E15F5"/>
    <w:rsid w:val="001E24BA"/>
    <w:rsid w:val="001E2F30"/>
    <w:rsid w:val="001E4267"/>
    <w:rsid w:val="001E69E2"/>
    <w:rsid w:val="001F049A"/>
    <w:rsid w:val="001F0847"/>
    <w:rsid w:val="001F09C5"/>
    <w:rsid w:val="001F0EEE"/>
    <w:rsid w:val="001F14F7"/>
    <w:rsid w:val="001F2016"/>
    <w:rsid w:val="001F2AE7"/>
    <w:rsid w:val="001F3C2B"/>
    <w:rsid w:val="001F3CF6"/>
    <w:rsid w:val="001F527D"/>
    <w:rsid w:val="001F5BB5"/>
    <w:rsid w:val="001F73FC"/>
    <w:rsid w:val="001F7C81"/>
    <w:rsid w:val="00200770"/>
    <w:rsid w:val="00200ABE"/>
    <w:rsid w:val="00201474"/>
    <w:rsid w:val="0020188C"/>
    <w:rsid w:val="00201A1B"/>
    <w:rsid w:val="00202B1C"/>
    <w:rsid w:val="0020313D"/>
    <w:rsid w:val="00203C94"/>
    <w:rsid w:val="00210EF6"/>
    <w:rsid w:val="002118C3"/>
    <w:rsid w:val="00211DF3"/>
    <w:rsid w:val="00211E5A"/>
    <w:rsid w:val="0021265E"/>
    <w:rsid w:val="00212EAA"/>
    <w:rsid w:val="002131B7"/>
    <w:rsid w:val="00214DBE"/>
    <w:rsid w:val="00215515"/>
    <w:rsid w:val="00215704"/>
    <w:rsid w:val="00215E41"/>
    <w:rsid w:val="002161AD"/>
    <w:rsid w:val="00217284"/>
    <w:rsid w:val="00217ED4"/>
    <w:rsid w:val="00220023"/>
    <w:rsid w:val="00220890"/>
    <w:rsid w:val="00220A30"/>
    <w:rsid w:val="00220AE8"/>
    <w:rsid w:val="0022104A"/>
    <w:rsid w:val="00223EFF"/>
    <w:rsid w:val="002255F3"/>
    <w:rsid w:val="00226400"/>
    <w:rsid w:val="00226E32"/>
    <w:rsid w:val="00227604"/>
    <w:rsid w:val="00227F0B"/>
    <w:rsid w:val="00230496"/>
    <w:rsid w:val="002306F4"/>
    <w:rsid w:val="002316D2"/>
    <w:rsid w:val="00232293"/>
    <w:rsid w:val="0023233A"/>
    <w:rsid w:val="0023257A"/>
    <w:rsid w:val="002326EF"/>
    <w:rsid w:val="00233A14"/>
    <w:rsid w:val="0023438D"/>
    <w:rsid w:val="002344B1"/>
    <w:rsid w:val="002346A0"/>
    <w:rsid w:val="00234769"/>
    <w:rsid w:val="00234781"/>
    <w:rsid w:val="00234B29"/>
    <w:rsid w:val="0023569B"/>
    <w:rsid w:val="00235EC6"/>
    <w:rsid w:val="00235EE8"/>
    <w:rsid w:val="002362DD"/>
    <w:rsid w:val="0023639E"/>
    <w:rsid w:val="002379F7"/>
    <w:rsid w:val="00237D12"/>
    <w:rsid w:val="00237EE6"/>
    <w:rsid w:val="00240774"/>
    <w:rsid w:val="0024139D"/>
    <w:rsid w:val="00241AA2"/>
    <w:rsid w:val="00241CAF"/>
    <w:rsid w:val="00241E89"/>
    <w:rsid w:val="00242532"/>
    <w:rsid w:val="00243D1F"/>
    <w:rsid w:val="00243D55"/>
    <w:rsid w:val="00245416"/>
    <w:rsid w:val="00245C1B"/>
    <w:rsid w:val="0024689A"/>
    <w:rsid w:val="0024798F"/>
    <w:rsid w:val="00250058"/>
    <w:rsid w:val="00250181"/>
    <w:rsid w:val="00250E58"/>
    <w:rsid w:val="00251CFA"/>
    <w:rsid w:val="00252E9E"/>
    <w:rsid w:val="00254549"/>
    <w:rsid w:val="00254AAA"/>
    <w:rsid w:val="0025579D"/>
    <w:rsid w:val="00255901"/>
    <w:rsid w:val="00255A79"/>
    <w:rsid w:val="002560C1"/>
    <w:rsid w:val="002561DE"/>
    <w:rsid w:val="0025717C"/>
    <w:rsid w:val="00257400"/>
    <w:rsid w:val="0025740B"/>
    <w:rsid w:val="00257A17"/>
    <w:rsid w:val="00257C8F"/>
    <w:rsid w:val="0026020B"/>
    <w:rsid w:val="00260494"/>
    <w:rsid w:val="0026081E"/>
    <w:rsid w:val="00261113"/>
    <w:rsid w:val="00262ECB"/>
    <w:rsid w:val="00264522"/>
    <w:rsid w:val="00264D32"/>
    <w:rsid w:val="00265153"/>
    <w:rsid w:val="00265B60"/>
    <w:rsid w:val="0026621B"/>
    <w:rsid w:val="00266A16"/>
    <w:rsid w:val="00266B2F"/>
    <w:rsid w:val="002706E5"/>
    <w:rsid w:val="00270C00"/>
    <w:rsid w:val="00271A22"/>
    <w:rsid w:val="00272022"/>
    <w:rsid w:val="002722F9"/>
    <w:rsid w:val="00272923"/>
    <w:rsid w:val="00272D44"/>
    <w:rsid w:val="002731DF"/>
    <w:rsid w:val="002732F0"/>
    <w:rsid w:val="002735B7"/>
    <w:rsid w:val="00273B74"/>
    <w:rsid w:val="00273E8D"/>
    <w:rsid w:val="00274300"/>
    <w:rsid w:val="0027446E"/>
    <w:rsid w:val="00274475"/>
    <w:rsid w:val="00276044"/>
    <w:rsid w:val="00277A42"/>
    <w:rsid w:val="00280A43"/>
    <w:rsid w:val="00280F4F"/>
    <w:rsid w:val="002817C0"/>
    <w:rsid w:val="00282A74"/>
    <w:rsid w:val="00282F0B"/>
    <w:rsid w:val="002836ED"/>
    <w:rsid w:val="0028371C"/>
    <w:rsid w:val="002839C7"/>
    <w:rsid w:val="0028441E"/>
    <w:rsid w:val="002849D7"/>
    <w:rsid w:val="00284BB5"/>
    <w:rsid w:val="00284C23"/>
    <w:rsid w:val="00284EA7"/>
    <w:rsid w:val="00285167"/>
    <w:rsid w:val="002857EF"/>
    <w:rsid w:val="002862E2"/>
    <w:rsid w:val="00286798"/>
    <w:rsid w:val="00286B89"/>
    <w:rsid w:val="0028722A"/>
    <w:rsid w:val="00287964"/>
    <w:rsid w:val="002907FF"/>
    <w:rsid w:val="00290952"/>
    <w:rsid w:val="0029339D"/>
    <w:rsid w:val="0029367B"/>
    <w:rsid w:val="002955CB"/>
    <w:rsid w:val="002955E0"/>
    <w:rsid w:val="002959A5"/>
    <w:rsid w:val="00295B34"/>
    <w:rsid w:val="0029606C"/>
    <w:rsid w:val="0029747D"/>
    <w:rsid w:val="002975BD"/>
    <w:rsid w:val="00297ABE"/>
    <w:rsid w:val="00297BFB"/>
    <w:rsid w:val="00297C84"/>
    <w:rsid w:val="002A12C6"/>
    <w:rsid w:val="002A135E"/>
    <w:rsid w:val="002A1E5B"/>
    <w:rsid w:val="002A2A01"/>
    <w:rsid w:val="002A3B69"/>
    <w:rsid w:val="002A4341"/>
    <w:rsid w:val="002A4663"/>
    <w:rsid w:val="002A4771"/>
    <w:rsid w:val="002A5AD2"/>
    <w:rsid w:val="002A5F18"/>
    <w:rsid w:val="002A64D7"/>
    <w:rsid w:val="002A6F37"/>
    <w:rsid w:val="002A70B4"/>
    <w:rsid w:val="002B0ECF"/>
    <w:rsid w:val="002B19A4"/>
    <w:rsid w:val="002B2006"/>
    <w:rsid w:val="002B2185"/>
    <w:rsid w:val="002B260C"/>
    <w:rsid w:val="002B271D"/>
    <w:rsid w:val="002B3AD4"/>
    <w:rsid w:val="002B3CB9"/>
    <w:rsid w:val="002B3EEE"/>
    <w:rsid w:val="002B437C"/>
    <w:rsid w:val="002B461C"/>
    <w:rsid w:val="002B563F"/>
    <w:rsid w:val="002B58EF"/>
    <w:rsid w:val="002B6789"/>
    <w:rsid w:val="002B75EE"/>
    <w:rsid w:val="002B799E"/>
    <w:rsid w:val="002B79EF"/>
    <w:rsid w:val="002C003E"/>
    <w:rsid w:val="002C0B1F"/>
    <w:rsid w:val="002C0F92"/>
    <w:rsid w:val="002C1333"/>
    <w:rsid w:val="002C1524"/>
    <w:rsid w:val="002C2F50"/>
    <w:rsid w:val="002C3403"/>
    <w:rsid w:val="002C3D33"/>
    <w:rsid w:val="002C4474"/>
    <w:rsid w:val="002C4994"/>
    <w:rsid w:val="002C4A8D"/>
    <w:rsid w:val="002C4BA8"/>
    <w:rsid w:val="002C5A19"/>
    <w:rsid w:val="002C6732"/>
    <w:rsid w:val="002C6EFF"/>
    <w:rsid w:val="002C7649"/>
    <w:rsid w:val="002C7A5B"/>
    <w:rsid w:val="002D0E6F"/>
    <w:rsid w:val="002D148A"/>
    <w:rsid w:val="002D1EA3"/>
    <w:rsid w:val="002D1F12"/>
    <w:rsid w:val="002D310F"/>
    <w:rsid w:val="002D373B"/>
    <w:rsid w:val="002D3FC7"/>
    <w:rsid w:val="002D5969"/>
    <w:rsid w:val="002D6F8E"/>
    <w:rsid w:val="002D73C7"/>
    <w:rsid w:val="002D790D"/>
    <w:rsid w:val="002E028C"/>
    <w:rsid w:val="002E0C20"/>
    <w:rsid w:val="002E3766"/>
    <w:rsid w:val="002E523C"/>
    <w:rsid w:val="002E5ADF"/>
    <w:rsid w:val="002E749B"/>
    <w:rsid w:val="002F03AC"/>
    <w:rsid w:val="002F060E"/>
    <w:rsid w:val="002F0BA6"/>
    <w:rsid w:val="002F0C7A"/>
    <w:rsid w:val="002F1F5D"/>
    <w:rsid w:val="002F22DF"/>
    <w:rsid w:val="002F29E3"/>
    <w:rsid w:val="002F31C1"/>
    <w:rsid w:val="002F44A0"/>
    <w:rsid w:val="002F4D37"/>
    <w:rsid w:val="002F4DAA"/>
    <w:rsid w:val="002F59CF"/>
    <w:rsid w:val="002F65DC"/>
    <w:rsid w:val="002F6665"/>
    <w:rsid w:val="002F6FCC"/>
    <w:rsid w:val="002F785E"/>
    <w:rsid w:val="002F7B66"/>
    <w:rsid w:val="002F7CE4"/>
    <w:rsid w:val="00300E7D"/>
    <w:rsid w:val="003011A3"/>
    <w:rsid w:val="00302166"/>
    <w:rsid w:val="00302420"/>
    <w:rsid w:val="003028A4"/>
    <w:rsid w:val="00302ECB"/>
    <w:rsid w:val="003036D1"/>
    <w:rsid w:val="0030380B"/>
    <w:rsid w:val="003045DA"/>
    <w:rsid w:val="003057FE"/>
    <w:rsid w:val="00305E16"/>
    <w:rsid w:val="00307110"/>
    <w:rsid w:val="003075E2"/>
    <w:rsid w:val="00307BF4"/>
    <w:rsid w:val="00310082"/>
    <w:rsid w:val="00310E45"/>
    <w:rsid w:val="00310FE8"/>
    <w:rsid w:val="00311026"/>
    <w:rsid w:val="00311B9B"/>
    <w:rsid w:val="00311F57"/>
    <w:rsid w:val="003129BF"/>
    <w:rsid w:val="00313288"/>
    <w:rsid w:val="0031330B"/>
    <w:rsid w:val="0031500C"/>
    <w:rsid w:val="0031538D"/>
    <w:rsid w:val="00315681"/>
    <w:rsid w:val="003178AC"/>
    <w:rsid w:val="003206E5"/>
    <w:rsid w:val="00320C58"/>
    <w:rsid w:val="003211BB"/>
    <w:rsid w:val="00321EC0"/>
    <w:rsid w:val="0032222A"/>
    <w:rsid w:val="0032235B"/>
    <w:rsid w:val="003226E5"/>
    <w:rsid w:val="00322753"/>
    <w:rsid w:val="00322C5D"/>
    <w:rsid w:val="0032374E"/>
    <w:rsid w:val="00323B47"/>
    <w:rsid w:val="00323DEB"/>
    <w:rsid w:val="0032410C"/>
    <w:rsid w:val="00324261"/>
    <w:rsid w:val="00324FEB"/>
    <w:rsid w:val="00325AB4"/>
    <w:rsid w:val="00326239"/>
    <w:rsid w:val="00327540"/>
    <w:rsid w:val="003279EF"/>
    <w:rsid w:val="00327A0B"/>
    <w:rsid w:val="00330861"/>
    <w:rsid w:val="00331B4F"/>
    <w:rsid w:val="00331D3D"/>
    <w:rsid w:val="00331F71"/>
    <w:rsid w:val="00332470"/>
    <w:rsid w:val="003326AE"/>
    <w:rsid w:val="0033447B"/>
    <w:rsid w:val="003345EE"/>
    <w:rsid w:val="003347C4"/>
    <w:rsid w:val="00334A3D"/>
    <w:rsid w:val="00335487"/>
    <w:rsid w:val="00335835"/>
    <w:rsid w:val="00335DC8"/>
    <w:rsid w:val="003366EB"/>
    <w:rsid w:val="0033716C"/>
    <w:rsid w:val="003375CB"/>
    <w:rsid w:val="00337682"/>
    <w:rsid w:val="0034015B"/>
    <w:rsid w:val="00340F99"/>
    <w:rsid w:val="00341604"/>
    <w:rsid w:val="00341CCE"/>
    <w:rsid w:val="00342994"/>
    <w:rsid w:val="00342A99"/>
    <w:rsid w:val="00342F4B"/>
    <w:rsid w:val="003438D5"/>
    <w:rsid w:val="00343AE3"/>
    <w:rsid w:val="0034479C"/>
    <w:rsid w:val="00344B9E"/>
    <w:rsid w:val="00345CA5"/>
    <w:rsid w:val="00347054"/>
    <w:rsid w:val="003473CF"/>
    <w:rsid w:val="00347849"/>
    <w:rsid w:val="00350098"/>
    <w:rsid w:val="00351B31"/>
    <w:rsid w:val="00351FBB"/>
    <w:rsid w:val="003520B5"/>
    <w:rsid w:val="003531E0"/>
    <w:rsid w:val="003534A6"/>
    <w:rsid w:val="003542B5"/>
    <w:rsid w:val="00354D1E"/>
    <w:rsid w:val="003559A1"/>
    <w:rsid w:val="003567BB"/>
    <w:rsid w:val="00356815"/>
    <w:rsid w:val="00356B2B"/>
    <w:rsid w:val="003571CF"/>
    <w:rsid w:val="003572DB"/>
    <w:rsid w:val="0035795E"/>
    <w:rsid w:val="00357E83"/>
    <w:rsid w:val="00360951"/>
    <w:rsid w:val="00360BFD"/>
    <w:rsid w:val="0036144E"/>
    <w:rsid w:val="00361E55"/>
    <w:rsid w:val="00361FE3"/>
    <w:rsid w:val="0036200D"/>
    <w:rsid w:val="003623D7"/>
    <w:rsid w:val="0036278D"/>
    <w:rsid w:val="00362A21"/>
    <w:rsid w:val="00362D73"/>
    <w:rsid w:val="0036381B"/>
    <w:rsid w:val="00363A77"/>
    <w:rsid w:val="00363FF8"/>
    <w:rsid w:val="00364690"/>
    <w:rsid w:val="00364B3A"/>
    <w:rsid w:val="00364BFF"/>
    <w:rsid w:val="003676CB"/>
    <w:rsid w:val="00367F66"/>
    <w:rsid w:val="0037024B"/>
    <w:rsid w:val="003714A6"/>
    <w:rsid w:val="00372338"/>
    <w:rsid w:val="003725EF"/>
    <w:rsid w:val="00373220"/>
    <w:rsid w:val="003732F2"/>
    <w:rsid w:val="003745AF"/>
    <w:rsid w:val="003761E6"/>
    <w:rsid w:val="003773F2"/>
    <w:rsid w:val="00377A69"/>
    <w:rsid w:val="003808FA"/>
    <w:rsid w:val="00380C51"/>
    <w:rsid w:val="00380CB1"/>
    <w:rsid w:val="00381899"/>
    <w:rsid w:val="00381FC8"/>
    <w:rsid w:val="00382DEF"/>
    <w:rsid w:val="00384167"/>
    <w:rsid w:val="00384F72"/>
    <w:rsid w:val="003850BC"/>
    <w:rsid w:val="00385389"/>
    <w:rsid w:val="00385BDB"/>
    <w:rsid w:val="003860E1"/>
    <w:rsid w:val="00386315"/>
    <w:rsid w:val="00386622"/>
    <w:rsid w:val="003868D6"/>
    <w:rsid w:val="00387165"/>
    <w:rsid w:val="003879A2"/>
    <w:rsid w:val="00390927"/>
    <w:rsid w:val="00390C56"/>
    <w:rsid w:val="00390EA4"/>
    <w:rsid w:val="00390FA2"/>
    <w:rsid w:val="00391811"/>
    <w:rsid w:val="00391A98"/>
    <w:rsid w:val="003929BA"/>
    <w:rsid w:val="003929EA"/>
    <w:rsid w:val="00392B2B"/>
    <w:rsid w:val="00392B5B"/>
    <w:rsid w:val="003935E8"/>
    <w:rsid w:val="0039466C"/>
    <w:rsid w:val="00394941"/>
    <w:rsid w:val="00394B15"/>
    <w:rsid w:val="00394B1B"/>
    <w:rsid w:val="00394BD8"/>
    <w:rsid w:val="003956E2"/>
    <w:rsid w:val="0039601A"/>
    <w:rsid w:val="00396324"/>
    <w:rsid w:val="00397E5F"/>
    <w:rsid w:val="003A0735"/>
    <w:rsid w:val="003A0987"/>
    <w:rsid w:val="003A09B3"/>
    <w:rsid w:val="003A0CC7"/>
    <w:rsid w:val="003A3E08"/>
    <w:rsid w:val="003A3E36"/>
    <w:rsid w:val="003A458C"/>
    <w:rsid w:val="003A45FF"/>
    <w:rsid w:val="003A4933"/>
    <w:rsid w:val="003A596D"/>
    <w:rsid w:val="003A6539"/>
    <w:rsid w:val="003A7262"/>
    <w:rsid w:val="003A78B0"/>
    <w:rsid w:val="003A7A46"/>
    <w:rsid w:val="003A7CBF"/>
    <w:rsid w:val="003B0DE2"/>
    <w:rsid w:val="003B1EA2"/>
    <w:rsid w:val="003B24EA"/>
    <w:rsid w:val="003B25E6"/>
    <w:rsid w:val="003B3122"/>
    <w:rsid w:val="003B3258"/>
    <w:rsid w:val="003B36E9"/>
    <w:rsid w:val="003B4442"/>
    <w:rsid w:val="003B45FB"/>
    <w:rsid w:val="003B470D"/>
    <w:rsid w:val="003B4DBD"/>
    <w:rsid w:val="003B6233"/>
    <w:rsid w:val="003B713A"/>
    <w:rsid w:val="003B7583"/>
    <w:rsid w:val="003B789D"/>
    <w:rsid w:val="003C0133"/>
    <w:rsid w:val="003C0C47"/>
    <w:rsid w:val="003C0CEB"/>
    <w:rsid w:val="003C1474"/>
    <w:rsid w:val="003C1B4F"/>
    <w:rsid w:val="003C1B91"/>
    <w:rsid w:val="003C3280"/>
    <w:rsid w:val="003C3B22"/>
    <w:rsid w:val="003C3B26"/>
    <w:rsid w:val="003C4116"/>
    <w:rsid w:val="003C4D58"/>
    <w:rsid w:val="003C4FD9"/>
    <w:rsid w:val="003C5676"/>
    <w:rsid w:val="003C76BE"/>
    <w:rsid w:val="003D0357"/>
    <w:rsid w:val="003D1159"/>
    <w:rsid w:val="003D229E"/>
    <w:rsid w:val="003D23F4"/>
    <w:rsid w:val="003D278C"/>
    <w:rsid w:val="003D29F1"/>
    <w:rsid w:val="003D35D4"/>
    <w:rsid w:val="003D3A5F"/>
    <w:rsid w:val="003D3D74"/>
    <w:rsid w:val="003D3DC7"/>
    <w:rsid w:val="003D420A"/>
    <w:rsid w:val="003D5DF4"/>
    <w:rsid w:val="003D6C56"/>
    <w:rsid w:val="003D7638"/>
    <w:rsid w:val="003E1B90"/>
    <w:rsid w:val="003E1D30"/>
    <w:rsid w:val="003E2326"/>
    <w:rsid w:val="003E232B"/>
    <w:rsid w:val="003E3CA1"/>
    <w:rsid w:val="003E3E62"/>
    <w:rsid w:val="003E4649"/>
    <w:rsid w:val="003E512D"/>
    <w:rsid w:val="003E54E1"/>
    <w:rsid w:val="003E5960"/>
    <w:rsid w:val="003E647E"/>
    <w:rsid w:val="003E77BC"/>
    <w:rsid w:val="003E7A06"/>
    <w:rsid w:val="003E7BAA"/>
    <w:rsid w:val="003F2525"/>
    <w:rsid w:val="003F2A34"/>
    <w:rsid w:val="003F2FAE"/>
    <w:rsid w:val="003F3645"/>
    <w:rsid w:val="003F409D"/>
    <w:rsid w:val="003F4939"/>
    <w:rsid w:val="003F5157"/>
    <w:rsid w:val="003F67C2"/>
    <w:rsid w:val="003F6876"/>
    <w:rsid w:val="004000B7"/>
    <w:rsid w:val="00400367"/>
    <w:rsid w:val="0040043C"/>
    <w:rsid w:val="00400840"/>
    <w:rsid w:val="00400FA2"/>
    <w:rsid w:val="0040221A"/>
    <w:rsid w:val="004030AD"/>
    <w:rsid w:val="00403BF0"/>
    <w:rsid w:val="00403CC9"/>
    <w:rsid w:val="00403D48"/>
    <w:rsid w:val="004050C6"/>
    <w:rsid w:val="0040512C"/>
    <w:rsid w:val="004051B7"/>
    <w:rsid w:val="004064C8"/>
    <w:rsid w:val="00406731"/>
    <w:rsid w:val="004118C9"/>
    <w:rsid w:val="0041260C"/>
    <w:rsid w:val="004129C0"/>
    <w:rsid w:val="00412C2E"/>
    <w:rsid w:val="004138A9"/>
    <w:rsid w:val="004168CB"/>
    <w:rsid w:val="004171FD"/>
    <w:rsid w:val="00417589"/>
    <w:rsid w:val="00417BF9"/>
    <w:rsid w:val="00417D9A"/>
    <w:rsid w:val="00422286"/>
    <w:rsid w:val="00422516"/>
    <w:rsid w:val="004235D6"/>
    <w:rsid w:val="00423D94"/>
    <w:rsid w:val="004240D6"/>
    <w:rsid w:val="00424376"/>
    <w:rsid w:val="004243DB"/>
    <w:rsid w:val="0042589C"/>
    <w:rsid w:val="00425E5F"/>
    <w:rsid w:val="0042658E"/>
    <w:rsid w:val="00430794"/>
    <w:rsid w:val="00430AD6"/>
    <w:rsid w:val="004316D9"/>
    <w:rsid w:val="00431C17"/>
    <w:rsid w:val="00431DBB"/>
    <w:rsid w:val="00432154"/>
    <w:rsid w:val="00432165"/>
    <w:rsid w:val="004325BA"/>
    <w:rsid w:val="004329A3"/>
    <w:rsid w:val="00432A42"/>
    <w:rsid w:val="00432AF0"/>
    <w:rsid w:val="00433853"/>
    <w:rsid w:val="00433E59"/>
    <w:rsid w:val="004353F8"/>
    <w:rsid w:val="0043587B"/>
    <w:rsid w:val="00436503"/>
    <w:rsid w:val="0043794D"/>
    <w:rsid w:val="00437AE2"/>
    <w:rsid w:val="00440632"/>
    <w:rsid w:val="00440AD3"/>
    <w:rsid w:val="00441028"/>
    <w:rsid w:val="004415D8"/>
    <w:rsid w:val="00441E6B"/>
    <w:rsid w:val="00441FDA"/>
    <w:rsid w:val="00442461"/>
    <w:rsid w:val="004424C2"/>
    <w:rsid w:val="00442B3F"/>
    <w:rsid w:val="00442B98"/>
    <w:rsid w:val="00442F34"/>
    <w:rsid w:val="004430A9"/>
    <w:rsid w:val="00443447"/>
    <w:rsid w:val="00443758"/>
    <w:rsid w:val="00443EA6"/>
    <w:rsid w:val="00444138"/>
    <w:rsid w:val="0044472E"/>
    <w:rsid w:val="0044607E"/>
    <w:rsid w:val="004469B7"/>
    <w:rsid w:val="00446AFE"/>
    <w:rsid w:val="00446D5F"/>
    <w:rsid w:val="0044755D"/>
    <w:rsid w:val="00450708"/>
    <w:rsid w:val="00450919"/>
    <w:rsid w:val="0045347F"/>
    <w:rsid w:val="004536DB"/>
    <w:rsid w:val="00453ABA"/>
    <w:rsid w:val="00453BE0"/>
    <w:rsid w:val="004546EB"/>
    <w:rsid w:val="0045603B"/>
    <w:rsid w:val="004560BD"/>
    <w:rsid w:val="00457BE5"/>
    <w:rsid w:val="00457C09"/>
    <w:rsid w:val="004603D1"/>
    <w:rsid w:val="004605E5"/>
    <w:rsid w:val="00460B75"/>
    <w:rsid w:val="00460FE6"/>
    <w:rsid w:val="00462010"/>
    <w:rsid w:val="0046245B"/>
    <w:rsid w:val="00462807"/>
    <w:rsid w:val="00462B83"/>
    <w:rsid w:val="00462BDE"/>
    <w:rsid w:val="00462D02"/>
    <w:rsid w:val="00464834"/>
    <w:rsid w:val="0046548E"/>
    <w:rsid w:val="00465B1D"/>
    <w:rsid w:val="00465F2C"/>
    <w:rsid w:val="00465FB4"/>
    <w:rsid w:val="004666CD"/>
    <w:rsid w:val="00466B68"/>
    <w:rsid w:val="00467762"/>
    <w:rsid w:val="004678FF"/>
    <w:rsid w:val="00467B4D"/>
    <w:rsid w:val="00467DAA"/>
    <w:rsid w:val="00470B01"/>
    <w:rsid w:val="0047133A"/>
    <w:rsid w:val="00471376"/>
    <w:rsid w:val="0047157B"/>
    <w:rsid w:val="00471B85"/>
    <w:rsid w:val="004729BB"/>
    <w:rsid w:val="00473DBE"/>
    <w:rsid w:val="004740D3"/>
    <w:rsid w:val="00474165"/>
    <w:rsid w:val="00474474"/>
    <w:rsid w:val="00474F0B"/>
    <w:rsid w:val="00474F7B"/>
    <w:rsid w:val="00475A3C"/>
    <w:rsid w:val="00475A6E"/>
    <w:rsid w:val="00475BDF"/>
    <w:rsid w:val="00476AEC"/>
    <w:rsid w:val="0048009D"/>
    <w:rsid w:val="00480D47"/>
    <w:rsid w:val="004817B4"/>
    <w:rsid w:val="0048290D"/>
    <w:rsid w:val="004858F2"/>
    <w:rsid w:val="00485E8B"/>
    <w:rsid w:val="0048608A"/>
    <w:rsid w:val="00486EC5"/>
    <w:rsid w:val="00487360"/>
    <w:rsid w:val="004874BC"/>
    <w:rsid w:val="00487789"/>
    <w:rsid w:val="00487CEF"/>
    <w:rsid w:val="00490B49"/>
    <w:rsid w:val="00490E82"/>
    <w:rsid w:val="00491CF1"/>
    <w:rsid w:val="00492E73"/>
    <w:rsid w:val="00495FF2"/>
    <w:rsid w:val="00496069"/>
    <w:rsid w:val="00496321"/>
    <w:rsid w:val="00496A81"/>
    <w:rsid w:val="00496C1D"/>
    <w:rsid w:val="0049700E"/>
    <w:rsid w:val="004971C9"/>
    <w:rsid w:val="0049722A"/>
    <w:rsid w:val="004A0020"/>
    <w:rsid w:val="004A00AA"/>
    <w:rsid w:val="004A00C5"/>
    <w:rsid w:val="004A024C"/>
    <w:rsid w:val="004A0521"/>
    <w:rsid w:val="004A0D05"/>
    <w:rsid w:val="004A0ECB"/>
    <w:rsid w:val="004A3E20"/>
    <w:rsid w:val="004A3F33"/>
    <w:rsid w:val="004A47C6"/>
    <w:rsid w:val="004A520E"/>
    <w:rsid w:val="004A5242"/>
    <w:rsid w:val="004A5413"/>
    <w:rsid w:val="004A5609"/>
    <w:rsid w:val="004A59EE"/>
    <w:rsid w:val="004A6192"/>
    <w:rsid w:val="004A6763"/>
    <w:rsid w:val="004A76FD"/>
    <w:rsid w:val="004A7F3E"/>
    <w:rsid w:val="004B21F2"/>
    <w:rsid w:val="004B2599"/>
    <w:rsid w:val="004B2D24"/>
    <w:rsid w:val="004B334B"/>
    <w:rsid w:val="004B5138"/>
    <w:rsid w:val="004B5F4B"/>
    <w:rsid w:val="004B63CC"/>
    <w:rsid w:val="004B68F7"/>
    <w:rsid w:val="004B6E05"/>
    <w:rsid w:val="004C0160"/>
    <w:rsid w:val="004C01EC"/>
    <w:rsid w:val="004C0733"/>
    <w:rsid w:val="004C2D56"/>
    <w:rsid w:val="004C30A9"/>
    <w:rsid w:val="004C381B"/>
    <w:rsid w:val="004C3989"/>
    <w:rsid w:val="004C4BB5"/>
    <w:rsid w:val="004C50AD"/>
    <w:rsid w:val="004C5C6F"/>
    <w:rsid w:val="004C627E"/>
    <w:rsid w:val="004D1A83"/>
    <w:rsid w:val="004D1AE4"/>
    <w:rsid w:val="004D3F34"/>
    <w:rsid w:val="004D5AD8"/>
    <w:rsid w:val="004D6384"/>
    <w:rsid w:val="004D65B3"/>
    <w:rsid w:val="004D69E7"/>
    <w:rsid w:val="004D6E80"/>
    <w:rsid w:val="004D7131"/>
    <w:rsid w:val="004D7297"/>
    <w:rsid w:val="004D7391"/>
    <w:rsid w:val="004D776A"/>
    <w:rsid w:val="004D7D44"/>
    <w:rsid w:val="004E015F"/>
    <w:rsid w:val="004E0E24"/>
    <w:rsid w:val="004E1183"/>
    <w:rsid w:val="004E1D5C"/>
    <w:rsid w:val="004E1EA6"/>
    <w:rsid w:val="004E2201"/>
    <w:rsid w:val="004E223B"/>
    <w:rsid w:val="004E2B56"/>
    <w:rsid w:val="004E3008"/>
    <w:rsid w:val="004E3CF4"/>
    <w:rsid w:val="004E4006"/>
    <w:rsid w:val="004E40A7"/>
    <w:rsid w:val="004E4158"/>
    <w:rsid w:val="004E4B01"/>
    <w:rsid w:val="004E4C70"/>
    <w:rsid w:val="004E55ED"/>
    <w:rsid w:val="004E68F5"/>
    <w:rsid w:val="004E75F1"/>
    <w:rsid w:val="004F0275"/>
    <w:rsid w:val="004F1588"/>
    <w:rsid w:val="004F2460"/>
    <w:rsid w:val="004F2F2C"/>
    <w:rsid w:val="004F2FC8"/>
    <w:rsid w:val="004F5B33"/>
    <w:rsid w:val="004F65E7"/>
    <w:rsid w:val="004F6E77"/>
    <w:rsid w:val="004F730E"/>
    <w:rsid w:val="004F7E4A"/>
    <w:rsid w:val="005009A5"/>
    <w:rsid w:val="00500DA1"/>
    <w:rsid w:val="00501208"/>
    <w:rsid w:val="005015CA"/>
    <w:rsid w:val="00501959"/>
    <w:rsid w:val="00501E4D"/>
    <w:rsid w:val="005029EF"/>
    <w:rsid w:val="00504789"/>
    <w:rsid w:val="00504D57"/>
    <w:rsid w:val="00504E65"/>
    <w:rsid w:val="005057E5"/>
    <w:rsid w:val="00505A30"/>
    <w:rsid w:val="00505DDC"/>
    <w:rsid w:val="00505FCA"/>
    <w:rsid w:val="005060AD"/>
    <w:rsid w:val="00507464"/>
    <w:rsid w:val="0050789C"/>
    <w:rsid w:val="00510485"/>
    <w:rsid w:val="00511205"/>
    <w:rsid w:val="00511E8A"/>
    <w:rsid w:val="005132CC"/>
    <w:rsid w:val="005133B9"/>
    <w:rsid w:val="00513693"/>
    <w:rsid w:val="00513857"/>
    <w:rsid w:val="00513DCE"/>
    <w:rsid w:val="00514A85"/>
    <w:rsid w:val="00516B63"/>
    <w:rsid w:val="00516C70"/>
    <w:rsid w:val="00516E0F"/>
    <w:rsid w:val="00520707"/>
    <w:rsid w:val="005218CD"/>
    <w:rsid w:val="00521F60"/>
    <w:rsid w:val="00523263"/>
    <w:rsid w:val="00523A4F"/>
    <w:rsid w:val="00523E01"/>
    <w:rsid w:val="00523FB0"/>
    <w:rsid w:val="00524237"/>
    <w:rsid w:val="0052476E"/>
    <w:rsid w:val="00524A4C"/>
    <w:rsid w:val="00524B2F"/>
    <w:rsid w:val="0052550A"/>
    <w:rsid w:val="00525A10"/>
    <w:rsid w:val="00525AC0"/>
    <w:rsid w:val="005265CF"/>
    <w:rsid w:val="00526B3D"/>
    <w:rsid w:val="00527375"/>
    <w:rsid w:val="00527669"/>
    <w:rsid w:val="005344FE"/>
    <w:rsid w:val="0053478D"/>
    <w:rsid w:val="005347DC"/>
    <w:rsid w:val="00534B6D"/>
    <w:rsid w:val="00534F91"/>
    <w:rsid w:val="0053553C"/>
    <w:rsid w:val="00535F9A"/>
    <w:rsid w:val="00536232"/>
    <w:rsid w:val="005364A6"/>
    <w:rsid w:val="005377BD"/>
    <w:rsid w:val="00537901"/>
    <w:rsid w:val="00537EDE"/>
    <w:rsid w:val="005406DB"/>
    <w:rsid w:val="00540C23"/>
    <w:rsid w:val="00541818"/>
    <w:rsid w:val="0054219B"/>
    <w:rsid w:val="00543C9D"/>
    <w:rsid w:val="0054430F"/>
    <w:rsid w:val="005449D4"/>
    <w:rsid w:val="00544E16"/>
    <w:rsid w:val="00544F65"/>
    <w:rsid w:val="00545187"/>
    <w:rsid w:val="005451EC"/>
    <w:rsid w:val="00545B57"/>
    <w:rsid w:val="00546B68"/>
    <w:rsid w:val="00546CC1"/>
    <w:rsid w:val="005505FC"/>
    <w:rsid w:val="00550871"/>
    <w:rsid w:val="005516D4"/>
    <w:rsid w:val="00552368"/>
    <w:rsid w:val="00552881"/>
    <w:rsid w:val="005529EC"/>
    <w:rsid w:val="00552CB8"/>
    <w:rsid w:val="005534A9"/>
    <w:rsid w:val="005536C5"/>
    <w:rsid w:val="005543C5"/>
    <w:rsid w:val="0055451A"/>
    <w:rsid w:val="005557E2"/>
    <w:rsid w:val="00555A71"/>
    <w:rsid w:val="0055767F"/>
    <w:rsid w:val="00557BAB"/>
    <w:rsid w:val="0056093F"/>
    <w:rsid w:val="00560B6C"/>
    <w:rsid w:val="00560C25"/>
    <w:rsid w:val="0056249A"/>
    <w:rsid w:val="00562CDC"/>
    <w:rsid w:val="005633A1"/>
    <w:rsid w:val="00563E8F"/>
    <w:rsid w:val="005641F1"/>
    <w:rsid w:val="00564BF1"/>
    <w:rsid w:val="00564FED"/>
    <w:rsid w:val="00565EA3"/>
    <w:rsid w:val="00566429"/>
    <w:rsid w:val="00566CFB"/>
    <w:rsid w:val="005671E3"/>
    <w:rsid w:val="005674AB"/>
    <w:rsid w:val="00570418"/>
    <w:rsid w:val="00570F1E"/>
    <w:rsid w:val="00572118"/>
    <w:rsid w:val="00572A36"/>
    <w:rsid w:val="0057421F"/>
    <w:rsid w:val="0057480F"/>
    <w:rsid w:val="00574BE7"/>
    <w:rsid w:val="00574DCB"/>
    <w:rsid w:val="00575452"/>
    <w:rsid w:val="00575538"/>
    <w:rsid w:val="00575C71"/>
    <w:rsid w:val="0057684A"/>
    <w:rsid w:val="00576A90"/>
    <w:rsid w:val="00576C79"/>
    <w:rsid w:val="00580101"/>
    <w:rsid w:val="005806AB"/>
    <w:rsid w:val="00580FB0"/>
    <w:rsid w:val="005827D3"/>
    <w:rsid w:val="0058333D"/>
    <w:rsid w:val="0058363B"/>
    <w:rsid w:val="00583E48"/>
    <w:rsid w:val="0058470D"/>
    <w:rsid w:val="00584996"/>
    <w:rsid w:val="00584D1F"/>
    <w:rsid w:val="00584F02"/>
    <w:rsid w:val="00585A3E"/>
    <w:rsid w:val="00586090"/>
    <w:rsid w:val="005866FD"/>
    <w:rsid w:val="005868B4"/>
    <w:rsid w:val="005873E9"/>
    <w:rsid w:val="0059052D"/>
    <w:rsid w:val="0059121D"/>
    <w:rsid w:val="00592BFF"/>
    <w:rsid w:val="00592D10"/>
    <w:rsid w:val="005942D1"/>
    <w:rsid w:val="005944BB"/>
    <w:rsid w:val="00594DE3"/>
    <w:rsid w:val="00595529"/>
    <w:rsid w:val="0059663E"/>
    <w:rsid w:val="00596B2C"/>
    <w:rsid w:val="00597983"/>
    <w:rsid w:val="00597BC1"/>
    <w:rsid w:val="005A0BA9"/>
    <w:rsid w:val="005A0FAB"/>
    <w:rsid w:val="005A15DD"/>
    <w:rsid w:val="005A160F"/>
    <w:rsid w:val="005A1B8C"/>
    <w:rsid w:val="005A1E94"/>
    <w:rsid w:val="005A2916"/>
    <w:rsid w:val="005A2C91"/>
    <w:rsid w:val="005A4D3B"/>
    <w:rsid w:val="005A6D01"/>
    <w:rsid w:val="005A7977"/>
    <w:rsid w:val="005A7D0F"/>
    <w:rsid w:val="005B02E6"/>
    <w:rsid w:val="005B03DE"/>
    <w:rsid w:val="005B0B94"/>
    <w:rsid w:val="005B1A2A"/>
    <w:rsid w:val="005B1F90"/>
    <w:rsid w:val="005B2386"/>
    <w:rsid w:val="005B2C06"/>
    <w:rsid w:val="005B3F5E"/>
    <w:rsid w:val="005B42C7"/>
    <w:rsid w:val="005B4E75"/>
    <w:rsid w:val="005B588A"/>
    <w:rsid w:val="005B5EDB"/>
    <w:rsid w:val="005B634C"/>
    <w:rsid w:val="005B6B2C"/>
    <w:rsid w:val="005C03E9"/>
    <w:rsid w:val="005C0D7B"/>
    <w:rsid w:val="005C1450"/>
    <w:rsid w:val="005C2CB2"/>
    <w:rsid w:val="005C2D22"/>
    <w:rsid w:val="005C2D7D"/>
    <w:rsid w:val="005C375D"/>
    <w:rsid w:val="005C390D"/>
    <w:rsid w:val="005C3A4B"/>
    <w:rsid w:val="005C479B"/>
    <w:rsid w:val="005C5726"/>
    <w:rsid w:val="005C6BBE"/>
    <w:rsid w:val="005C7952"/>
    <w:rsid w:val="005C7DAB"/>
    <w:rsid w:val="005D0174"/>
    <w:rsid w:val="005D0535"/>
    <w:rsid w:val="005D0D57"/>
    <w:rsid w:val="005D2004"/>
    <w:rsid w:val="005D2929"/>
    <w:rsid w:val="005D336D"/>
    <w:rsid w:val="005D3A3F"/>
    <w:rsid w:val="005D446B"/>
    <w:rsid w:val="005D5183"/>
    <w:rsid w:val="005D52E1"/>
    <w:rsid w:val="005D5F67"/>
    <w:rsid w:val="005D7C89"/>
    <w:rsid w:val="005E00E7"/>
    <w:rsid w:val="005E0105"/>
    <w:rsid w:val="005E0DE2"/>
    <w:rsid w:val="005E10FF"/>
    <w:rsid w:val="005E124B"/>
    <w:rsid w:val="005E13E8"/>
    <w:rsid w:val="005E201D"/>
    <w:rsid w:val="005E2396"/>
    <w:rsid w:val="005E2A89"/>
    <w:rsid w:val="005E35CF"/>
    <w:rsid w:val="005E4B9D"/>
    <w:rsid w:val="005E4C02"/>
    <w:rsid w:val="005E575F"/>
    <w:rsid w:val="005E6F89"/>
    <w:rsid w:val="005F0AD1"/>
    <w:rsid w:val="005F1569"/>
    <w:rsid w:val="005F1F3A"/>
    <w:rsid w:val="005F23B3"/>
    <w:rsid w:val="005F4EA8"/>
    <w:rsid w:val="005F52E9"/>
    <w:rsid w:val="005F538C"/>
    <w:rsid w:val="005F5AD0"/>
    <w:rsid w:val="005F6315"/>
    <w:rsid w:val="005F7168"/>
    <w:rsid w:val="005F777A"/>
    <w:rsid w:val="00600BEE"/>
    <w:rsid w:val="00601CCC"/>
    <w:rsid w:val="00602084"/>
    <w:rsid w:val="00602580"/>
    <w:rsid w:val="0060386B"/>
    <w:rsid w:val="006051F6"/>
    <w:rsid w:val="0060580D"/>
    <w:rsid w:val="0060696A"/>
    <w:rsid w:val="0060732F"/>
    <w:rsid w:val="00607488"/>
    <w:rsid w:val="0060754B"/>
    <w:rsid w:val="00610C2D"/>
    <w:rsid w:val="006119D1"/>
    <w:rsid w:val="00612986"/>
    <w:rsid w:val="0061322C"/>
    <w:rsid w:val="006148F4"/>
    <w:rsid w:val="006149B4"/>
    <w:rsid w:val="0061537F"/>
    <w:rsid w:val="00615CE0"/>
    <w:rsid w:val="0061697E"/>
    <w:rsid w:val="00617980"/>
    <w:rsid w:val="00620AD2"/>
    <w:rsid w:val="006214D0"/>
    <w:rsid w:val="0062169E"/>
    <w:rsid w:val="00621EC6"/>
    <w:rsid w:val="00621F09"/>
    <w:rsid w:val="00622FBF"/>
    <w:rsid w:val="00623282"/>
    <w:rsid w:val="00623CD3"/>
    <w:rsid w:val="00624262"/>
    <w:rsid w:val="0062466F"/>
    <w:rsid w:val="00625239"/>
    <w:rsid w:val="0062638E"/>
    <w:rsid w:val="00627996"/>
    <w:rsid w:val="00627A21"/>
    <w:rsid w:val="00627D87"/>
    <w:rsid w:val="00630C94"/>
    <w:rsid w:val="00631474"/>
    <w:rsid w:val="006323AE"/>
    <w:rsid w:val="006325C5"/>
    <w:rsid w:val="006331EB"/>
    <w:rsid w:val="00633270"/>
    <w:rsid w:val="006333A8"/>
    <w:rsid w:val="00633DF5"/>
    <w:rsid w:val="006345AC"/>
    <w:rsid w:val="006352EA"/>
    <w:rsid w:val="00636963"/>
    <w:rsid w:val="0063700A"/>
    <w:rsid w:val="00640EE9"/>
    <w:rsid w:val="00641822"/>
    <w:rsid w:val="006434AF"/>
    <w:rsid w:val="00643C55"/>
    <w:rsid w:val="0064404E"/>
    <w:rsid w:val="006449E7"/>
    <w:rsid w:val="00644C7A"/>
    <w:rsid w:val="00645806"/>
    <w:rsid w:val="00645C69"/>
    <w:rsid w:val="00646250"/>
    <w:rsid w:val="00646B2C"/>
    <w:rsid w:val="00646DF5"/>
    <w:rsid w:val="00646F69"/>
    <w:rsid w:val="00650B60"/>
    <w:rsid w:val="00651588"/>
    <w:rsid w:val="006516E1"/>
    <w:rsid w:val="00651C75"/>
    <w:rsid w:val="006522A9"/>
    <w:rsid w:val="006528CD"/>
    <w:rsid w:val="00652DB9"/>
    <w:rsid w:val="00653C75"/>
    <w:rsid w:val="00653D7E"/>
    <w:rsid w:val="00653DF5"/>
    <w:rsid w:val="006544BB"/>
    <w:rsid w:val="00654823"/>
    <w:rsid w:val="00654C70"/>
    <w:rsid w:val="00654CD4"/>
    <w:rsid w:val="006556C1"/>
    <w:rsid w:val="00656FDE"/>
    <w:rsid w:val="00657735"/>
    <w:rsid w:val="00662066"/>
    <w:rsid w:val="00663EB0"/>
    <w:rsid w:val="00664B68"/>
    <w:rsid w:val="00665FC2"/>
    <w:rsid w:val="006668A9"/>
    <w:rsid w:val="00666FDA"/>
    <w:rsid w:val="00667BD5"/>
    <w:rsid w:val="00670B3A"/>
    <w:rsid w:val="00670FB9"/>
    <w:rsid w:val="0067143E"/>
    <w:rsid w:val="00671BBB"/>
    <w:rsid w:val="00671CD9"/>
    <w:rsid w:val="006720E2"/>
    <w:rsid w:val="0067277C"/>
    <w:rsid w:val="006729F2"/>
    <w:rsid w:val="00672A60"/>
    <w:rsid w:val="00672BAB"/>
    <w:rsid w:val="00673250"/>
    <w:rsid w:val="0067398C"/>
    <w:rsid w:val="0067403C"/>
    <w:rsid w:val="0067434A"/>
    <w:rsid w:val="00674770"/>
    <w:rsid w:val="00674928"/>
    <w:rsid w:val="00674A74"/>
    <w:rsid w:val="00675724"/>
    <w:rsid w:val="00675A3A"/>
    <w:rsid w:val="00675B49"/>
    <w:rsid w:val="00677AC8"/>
    <w:rsid w:val="00677CE3"/>
    <w:rsid w:val="00680D23"/>
    <w:rsid w:val="00681773"/>
    <w:rsid w:val="00681B68"/>
    <w:rsid w:val="00681F94"/>
    <w:rsid w:val="00682381"/>
    <w:rsid w:val="00684201"/>
    <w:rsid w:val="00684ADB"/>
    <w:rsid w:val="00684E35"/>
    <w:rsid w:val="00684E6F"/>
    <w:rsid w:val="00684FD1"/>
    <w:rsid w:val="00684FD5"/>
    <w:rsid w:val="006854B0"/>
    <w:rsid w:val="0068661C"/>
    <w:rsid w:val="00686CC3"/>
    <w:rsid w:val="00690EED"/>
    <w:rsid w:val="00693172"/>
    <w:rsid w:val="00693277"/>
    <w:rsid w:val="00693774"/>
    <w:rsid w:val="006940D3"/>
    <w:rsid w:val="0069442A"/>
    <w:rsid w:val="0069488E"/>
    <w:rsid w:val="00694C2D"/>
    <w:rsid w:val="00694E0B"/>
    <w:rsid w:val="00694E78"/>
    <w:rsid w:val="00695010"/>
    <w:rsid w:val="00695432"/>
    <w:rsid w:val="00696102"/>
    <w:rsid w:val="006963F3"/>
    <w:rsid w:val="00697D0E"/>
    <w:rsid w:val="006A062D"/>
    <w:rsid w:val="006A0F49"/>
    <w:rsid w:val="006A1465"/>
    <w:rsid w:val="006A1586"/>
    <w:rsid w:val="006A1779"/>
    <w:rsid w:val="006A1E94"/>
    <w:rsid w:val="006A1F76"/>
    <w:rsid w:val="006A335F"/>
    <w:rsid w:val="006A3A74"/>
    <w:rsid w:val="006A465D"/>
    <w:rsid w:val="006A4701"/>
    <w:rsid w:val="006A4F8D"/>
    <w:rsid w:val="006A5AAA"/>
    <w:rsid w:val="006A5E00"/>
    <w:rsid w:val="006A6658"/>
    <w:rsid w:val="006A778B"/>
    <w:rsid w:val="006A78DF"/>
    <w:rsid w:val="006A7E61"/>
    <w:rsid w:val="006A7F36"/>
    <w:rsid w:val="006B1CEF"/>
    <w:rsid w:val="006B2F1E"/>
    <w:rsid w:val="006B3279"/>
    <w:rsid w:val="006B3308"/>
    <w:rsid w:val="006B387F"/>
    <w:rsid w:val="006B3DF7"/>
    <w:rsid w:val="006B4359"/>
    <w:rsid w:val="006B4C07"/>
    <w:rsid w:val="006B52E1"/>
    <w:rsid w:val="006B68AA"/>
    <w:rsid w:val="006B6E47"/>
    <w:rsid w:val="006B7C91"/>
    <w:rsid w:val="006C0053"/>
    <w:rsid w:val="006C00CF"/>
    <w:rsid w:val="006C1C29"/>
    <w:rsid w:val="006C21D1"/>
    <w:rsid w:val="006C22ED"/>
    <w:rsid w:val="006C2714"/>
    <w:rsid w:val="006C302C"/>
    <w:rsid w:val="006C56A6"/>
    <w:rsid w:val="006C5805"/>
    <w:rsid w:val="006C5895"/>
    <w:rsid w:val="006C5CA2"/>
    <w:rsid w:val="006C6CA1"/>
    <w:rsid w:val="006C725C"/>
    <w:rsid w:val="006C7764"/>
    <w:rsid w:val="006C7A38"/>
    <w:rsid w:val="006D1245"/>
    <w:rsid w:val="006D149D"/>
    <w:rsid w:val="006D1F8E"/>
    <w:rsid w:val="006D289A"/>
    <w:rsid w:val="006D491E"/>
    <w:rsid w:val="006D4D4B"/>
    <w:rsid w:val="006D4E28"/>
    <w:rsid w:val="006D521F"/>
    <w:rsid w:val="006D5397"/>
    <w:rsid w:val="006D63E9"/>
    <w:rsid w:val="006D7D9A"/>
    <w:rsid w:val="006E04FD"/>
    <w:rsid w:val="006E088C"/>
    <w:rsid w:val="006E1156"/>
    <w:rsid w:val="006E1555"/>
    <w:rsid w:val="006E171B"/>
    <w:rsid w:val="006E2633"/>
    <w:rsid w:val="006E346D"/>
    <w:rsid w:val="006E463B"/>
    <w:rsid w:val="006E481A"/>
    <w:rsid w:val="006E653C"/>
    <w:rsid w:val="006E7366"/>
    <w:rsid w:val="006E790A"/>
    <w:rsid w:val="006F03BD"/>
    <w:rsid w:val="006F053E"/>
    <w:rsid w:val="006F06C3"/>
    <w:rsid w:val="006F0826"/>
    <w:rsid w:val="006F1395"/>
    <w:rsid w:val="006F1E38"/>
    <w:rsid w:val="006F3B56"/>
    <w:rsid w:val="006F4069"/>
    <w:rsid w:val="006F4AFA"/>
    <w:rsid w:val="006F4D2F"/>
    <w:rsid w:val="006F4D7F"/>
    <w:rsid w:val="006F501E"/>
    <w:rsid w:val="006F5AA7"/>
    <w:rsid w:val="006F6541"/>
    <w:rsid w:val="006F75D2"/>
    <w:rsid w:val="006F7D46"/>
    <w:rsid w:val="006F7DC6"/>
    <w:rsid w:val="007014CB"/>
    <w:rsid w:val="00701D32"/>
    <w:rsid w:val="0070286D"/>
    <w:rsid w:val="00703847"/>
    <w:rsid w:val="00703B97"/>
    <w:rsid w:val="00705471"/>
    <w:rsid w:val="00706464"/>
    <w:rsid w:val="0070658A"/>
    <w:rsid w:val="00706BDF"/>
    <w:rsid w:val="007101AD"/>
    <w:rsid w:val="0071089E"/>
    <w:rsid w:val="00710962"/>
    <w:rsid w:val="00710C7B"/>
    <w:rsid w:val="00710F4D"/>
    <w:rsid w:val="00711181"/>
    <w:rsid w:val="007136BA"/>
    <w:rsid w:val="00714505"/>
    <w:rsid w:val="00714A28"/>
    <w:rsid w:val="00715A4D"/>
    <w:rsid w:val="007165A3"/>
    <w:rsid w:val="00717478"/>
    <w:rsid w:val="00720197"/>
    <w:rsid w:val="00720207"/>
    <w:rsid w:val="0072072A"/>
    <w:rsid w:val="00721443"/>
    <w:rsid w:val="00721E4C"/>
    <w:rsid w:val="00722B6D"/>
    <w:rsid w:val="00723B00"/>
    <w:rsid w:val="00723B52"/>
    <w:rsid w:val="0072513A"/>
    <w:rsid w:val="0072547F"/>
    <w:rsid w:val="00725D45"/>
    <w:rsid w:val="00726485"/>
    <w:rsid w:val="0072667E"/>
    <w:rsid w:val="007271A4"/>
    <w:rsid w:val="00731EEB"/>
    <w:rsid w:val="0073204E"/>
    <w:rsid w:val="00732187"/>
    <w:rsid w:val="0073233F"/>
    <w:rsid w:val="00732A5D"/>
    <w:rsid w:val="00733570"/>
    <w:rsid w:val="007338D0"/>
    <w:rsid w:val="00734413"/>
    <w:rsid w:val="0073509E"/>
    <w:rsid w:val="00735C7A"/>
    <w:rsid w:val="007368D2"/>
    <w:rsid w:val="00736EDC"/>
    <w:rsid w:val="0073702B"/>
    <w:rsid w:val="00737567"/>
    <w:rsid w:val="007379FC"/>
    <w:rsid w:val="00737A39"/>
    <w:rsid w:val="0074030A"/>
    <w:rsid w:val="007409EB"/>
    <w:rsid w:val="00740B2B"/>
    <w:rsid w:val="00740D44"/>
    <w:rsid w:val="00740EA2"/>
    <w:rsid w:val="0074145F"/>
    <w:rsid w:val="00741A14"/>
    <w:rsid w:val="00742FEF"/>
    <w:rsid w:val="00744331"/>
    <w:rsid w:val="007454F0"/>
    <w:rsid w:val="00746E42"/>
    <w:rsid w:val="007476C6"/>
    <w:rsid w:val="00747B9B"/>
    <w:rsid w:val="007506E1"/>
    <w:rsid w:val="00750CC6"/>
    <w:rsid w:val="00750FB7"/>
    <w:rsid w:val="007515DE"/>
    <w:rsid w:val="007518F3"/>
    <w:rsid w:val="00751B64"/>
    <w:rsid w:val="00752ADE"/>
    <w:rsid w:val="00752F81"/>
    <w:rsid w:val="0075320D"/>
    <w:rsid w:val="00754545"/>
    <w:rsid w:val="00754666"/>
    <w:rsid w:val="00754AA5"/>
    <w:rsid w:val="00755153"/>
    <w:rsid w:val="0075536D"/>
    <w:rsid w:val="0075539E"/>
    <w:rsid w:val="0075574D"/>
    <w:rsid w:val="00755A96"/>
    <w:rsid w:val="00755B86"/>
    <w:rsid w:val="00756F86"/>
    <w:rsid w:val="00757279"/>
    <w:rsid w:val="007574CD"/>
    <w:rsid w:val="00757805"/>
    <w:rsid w:val="007578B9"/>
    <w:rsid w:val="00757C48"/>
    <w:rsid w:val="007614B7"/>
    <w:rsid w:val="00763E00"/>
    <w:rsid w:val="00763F3B"/>
    <w:rsid w:val="007648B2"/>
    <w:rsid w:val="00764E87"/>
    <w:rsid w:val="00764F0C"/>
    <w:rsid w:val="00765B5D"/>
    <w:rsid w:val="00766BB8"/>
    <w:rsid w:val="00766D78"/>
    <w:rsid w:val="0076705C"/>
    <w:rsid w:val="00767224"/>
    <w:rsid w:val="007704EB"/>
    <w:rsid w:val="007718A3"/>
    <w:rsid w:val="007728F5"/>
    <w:rsid w:val="00772CCB"/>
    <w:rsid w:val="00773EA6"/>
    <w:rsid w:val="007740E6"/>
    <w:rsid w:val="00774688"/>
    <w:rsid w:val="007748B2"/>
    <w:rsid w:val="00775C8F"/>
    <w:rsid w:val="00775DD4"/>
    <w:rsid w:val="0077721F"/>
    <w:rsid w:val="00777A04"/>
    <w:rsid w:val="00777CFF"/>
    <w:rsid w:val="00777EA7"/>
    <w:rsid w:val="007827BC"/>
    <w:rsid w:val="00783575"/>
    <w:rsid w:val="00783EFA"/>
    <w:rsid w:val="0078455D"/>
    <w:rsid w:val="007847E6"/>
    <w:rsid w:val="00784952"/>
    <w:rsid w:val="00784F3F"/>
    <w:rsid w:val="007870CC"/>
    <w:rsid w:val="007872D0"/>
    <w:rsid w:val="007917F7"/>
    <w:rsid w:val="007925F3"/>
    <w:rsid w:val="007929CA"/>
    <w:rsid w:val="00792A75"/>
    <w:rsid w:val="00792B36"/>
    <w:rsid w:val="00793228"/>
    <w:rsid w:val="007937D0"/>
    <w:rsid w:val="00794A06"/>
    <w:rsid w:val="00794A18"/>
    <w:rsid w:val="007966E9"/>
    <w:rsid w:val="00796812"/>
    <w:rsid w:val="007970AD"/>
    <w:rsid w:val="00797F15"/>
    <w:rsid w:val="007A0122"/>
    <w:rsid w:val="007A17A2"/>
    <w:rsid w:val="007A1ACC"/>
    <w:rsid w:val="007A25AA"/>
    <w:rsid w:val="007A2B32"/>
    <w:rsid w:val="007A40ED"/>
    <w:rsid w:val="007A49A6"/>
    <w:rsid w:val="007A539B"/>
    <w:rsid w:val="007A6B7E"/>
    <w:rsid w:val="007A7978"/>
    <w:rsid w:val="007B0414"/>
    <w:rsid w:val="007B1A5D"/>
    <w:rsid w:val="007B1A6D"/>
    <w:rsid w:val="007B2DF4"/>
    <w:rsid w:val="007B3C81"/>
    <w:rsid w:val="007B41ED"/>
    <w:rsid w:val="007B508A"/>
    <w:rsid w:val="007B5167"/>
    <w:rsid w:val="007B59A5"/>
    <w:rsid w:val="007B673B"/>
    <w:rsid w:val="007B6F52"/>
    <w:rsid w:val="007B708C"/>
    <w:rsid w:val="007B7826"/>
    <w:rsid w:val="007B7C1A"/>
    <w:rsid w:val="007C0DAF"/>
    <w:rsid w:val="007C34CE"/>
    <w:rsid w:val="007C3641"/>
    <w:rsid w:val="007C3BE1"/>
    <w:rsid w:val="007C62A1"/>
    <w:rsid w:val="007C66C6"/>
    <w:rsid w:val="007C6ADE"/>
    <w:rsid w:val="007D0498"/>
    <w:rsid w:val="007D0746"/>
    <w:rsid w:val="007D0C0C"/>
    <w:rsid w:val="007D0E2A"/>
    <w:rsid w:val="007D10BB"/>
    <w:rsid w:val="007D116F"/>
    <w:rsid w:val="007D155B"/>
    <w:rsid w:val="007D1743"/>
    <w:rsid w:val="007D2388"/>
    <w:rsid w:val="007D3DE3"/>
    <w:rsid w:val="007D3F87"/>
    <w:rsid w:val="007D40FF"/>
    <w:rsid w:val="007D4B2A"/>
    <w:rsid w:val="007D4EC6"/>
    <w:rsid w:val="007D579F"/>
    <w:rsid w:val="007D5B41"/>
    <w:rsid w:val="007D7D74"/>
    <w:rsid w:val="007D7FEF"/>
    <w:rsid w:val="007E07C4"/>
    <w:rsid w:val="007E0A97"/>
    <w:rsid w:val="007E13D5"/>
    <w:rsid w:val="007E1EC4"/>
    <w:rsid w:val="007E2159"/>
    <w:rsid w:val="007E2AEE"/>
    <w:rsid w:val="007E2DC2"/>
    <w:rsid w:val="007E3399"/>
    <w:rsid w:val="007E3972"/>
    <w:rsid w:val="007E402A"/>
    <w:rsid w:val="007E4511"/>
    <w:rsid w:val="007E5147"/>
    <w:rsid w:val="007E5992"/>
    <w:rsid w:val="007E5CC3"/>
    <w:rsid w:val="007E5D1B"/>
    <w:rsid w:val="007E609A"/>
    <w:rsid w:val="007E627F"/>
    <w:rsid w:val="007E64ED"/>
    <w:rsid w:val="007E7E16"/>
    <w:rsid w:val="007F093B"/>
    <w:rsid w:val="007F17EA"/>
    <w:rsid w:val="007F2050"/>
    <w:rsid w:val="007F2202"/>
    <w:rsid w:val="007F2921"/>
    <w:rsid w:val="007F3F26"/>
    <w:rsid w:val="007F657D"/>
    <w:rsid w:val="007F6B30"/>
    <w:rsid w:val="007F75D2"/>
    <w:rsid w:val="007F7A8D"/>
    <w:rsid w:val="007F7EB5"/>
    <w:rsid w:val="007F7FF2"/>
    <w:rsid w:val="00800F65"/>
    <w:rsid w:val="00801960"/>
    <w:rsid w:val="00801D23"/>
    <w:rsid w:val="00802777"/>
    <w:rsid w:val="00802FD7"/>
    <w:rsid w:val="00803758"/>
    <w:rsid w:val="008044BB"/>
    <w:rsid w:val="0080474A"/>
    <w:rsid w:val="00804E3C"/>
    <w:rsid w:val="008051C4"/>
    <w:rsid w:val="008053CE"/>
    <w:rsid w:val="008054BA"/>
    <w:rsid w:val="008063BF"/>
    <w:rsid w:val="00806C8F"/>
    <w:rsid w:val="008077AC"/>
    <w:rsid w:val="00810240"/>
    <w:rsid w:val="00810446"/>
    <w:rsid w:val="00810BF8"/>
    <w:rsid w:val="00810E44"/>
    <w:rsid w:val="00810E75"/>
    <w:rsid w:val="0081108D"/>
    <w:rsid w:val="00813BAA"/>
    <w:rsid w:val="00813D39"/>
    <w:rsid w:val="008144A1"/>
    <w:rsid w:val="00814B41"/>
    <w:rsid w:val="00815104"/>
    <w:rsid w:val="008152E6"/>
    <w:rsid w:val="0081609A"/>
    <w:rsid w:val="00816325"/>
    <w:rsid w:val="00816B6D"/>
    <w:rsid w:val="00820DA4"/>
    <w:rsid w:val="00821D10"/>
    <w:rsid w:val="0082202E"/>
    <w:rsid w:val="008228CF"/>
    <w:rsid w:val="00823523"/>
    <w:rsid w:val="008239D9"/>
    <w:rsid w:val="008242B9"/>
    <w:rsid w:val="0082499F"/>
    <w:rsid w:val="008271CC"/>
    <w:rsid w:val="008271FA"/>
    <w:rsid w:val="00827F25"/>
    <w:rsid w:val="008312E3"/>
    <w:rsid w:val="00832095"/>
    <w:rsid w:val="00832541"/>
    <w:rsid w:val="00832BAD"/>
    <w:rsid w:val="00834058"/>
    <w:rsid w:val="00836350"/>
    <w:rsid w:val="0083681D"/>
    <w:rsid w:val="00836FA4"/>
    <w:rsid w:val="00840058"/>
    <w:rsid w:val="008404E2"/>
    <w:rsid w:val="008408C6"/>
    <w:rsid w:val="00840BCC"/>
    <w:rsid w:val="00841032"/>
    <w:rsid w:val="008419F2"/>
    <w:rsid w:val="00841A28"/>
    <w:rsid w:val="00841EA0"/>
    <w:rsid w:val="00841F6F"/>
    <w:rsid w:val="008422DA"/>
    <w:rsid w:val="008422DD"/>
    <w:rsid w:val="00842502"/>
    <w:rsid w:val="00843757"/>
    <w:rsid w:val="00843896"/>
    <w:rsid w:val="00843D44"/>
    <w:rsid w:val="00844194"/>
    <w:rsid w:val="0084433C"/>
    <w:rsid w:val="0084440B"/>
    <w:rsid w:val="0084623D"/>
    <w:rsid w:val="0084627B"/>
    <w:rsid w:val="008516F8"/>
    <w:rsid w:val="00852AC7"/>
    <w:rsid w:val="008532AE"/>
    <w:rsid w:val="0085447A"/>
    <w:rsid w:val="00854D00"/>
    <w:rsid w:val="0085532C"/>
    <w:rsid w:val="00855575"/>
    <w:rsid w:val="00855AA0"/>
    <w:rsid w:val="00855CD3"/>
    <w:rsid w:val="00856396"/>
    <w:rsid w:val="00856A72"/>
    <w:rsid w:val="00856D53"/>
    <w:rsid w:val="00857763"/>
    <w:rsid w:val="00857793"/>
    <w:rsid w:val="00857C2E"/>
    <w:rsid w:val="00860095"/>
    <w:rsid w:val="0086060A"/>
    <w:rsid w:val="00861301"/>
    <w:rsid w:val="00861960"/>
    <w:rsid w:val="00861D61"/>
    <w:rsid w:val="00862001"/>
    <w:rsid w:val="008647E4"/>
    <w:rsid w:val="00864928"/>
    <w:rsid w:val="0086506A"/>
    <w:rsid w:val="008653BD"/>
    <w:rsid w:val="008658CA"/>
    <w:rsid w:val="00865FF8"/>
    <w:rsid w:val="0086617F"/>
    <w:rsid w:val="00866220"/>
    <w:rsid w:val="00866388"/>
    <w:rsid w:val="00866B5E"/>
    <w:rsid w:val="00867020"/>
    <w:rsid w:val="008675F5"/>
    <w:rsid w:val="00867868"/>
    <w:rsid w:val="00867D45"/>
    <w:rsid w:val="00867E45"/>
    <w:rsid w:val="00867E93"/>
    <w:rsid w:val="008705D5"/>
    <w:rsid w:val="00870799"/>
    <w:rsid w:val="00871243"/>
    <w:rsid w:val="00872197"/>
    <w:rsid w:val="00873018"/>
    <w:rsid w:val="008733DB"/>
    <w:rsid w:val="00874029"/>
    <w:rsid w:val="00876BAF"/>
    <w:rsid w:val="00877B54"/>
    <w:rsid w:val="008803FF"/>
    <w:rsid w:val="00880833"/>
    <w:rsid w:val="00881522"/>
    <w:rsid w:val="0088429A"/>
    <w:rsid w:val="008844C7"/>
    <w:rsid w:val="008847EA"/>
    <w:rsid w:val="00884C75"/>
    <w:rsid w:val="008851A8"/>
    <w:rsid w:val="00885C8D"/>
    <w:rsid w:val="00886281"/>
    <w:rsid w:val="00886E10"/>
    <w:rsid w:val="00887098"/>
    <w:rsid w:val="008879CD"/>
    <w:rsid w:val="00887C4C"/>
    <w:rsid w:val="00890679"/>
    <w:rsid w:val="00892EEB"/>
    <w:rsid w:val="00892FC9"/>
    <w:rsid w:val="00893448"/>
    <w:rsid w:val="00893645"/>
    <w:rsid w:val="00893A20"/>
    <w:rsid w:val="00893AA8"/>
    <w:rsid w:val="008946FB"/>
    <w:rsid w:val="00894EF3"/>
    <w:rsid w:val="00895516"/>
    <w:rsid w:val="008973A4"/>
    <w:rsid w:val="0089793A"/>
    <w:rsid w:val="008A0304"/>
    <w:rsid w:val="008A04BB"/>
    <w:rsid w:val="008A04D7"/>
    <w:rsid w:val="008A2A23"/>
    <w:rsid w:val="008A2B60"/>
    <w:rsid w:val="008A4849"/>
    <w:rsid w:val="008A4918"/>
    <w:rsid w:val="008A4ACC"/>
    <w:rsid w:val="008A5151"/>
    <w:rsid w:val="008A5D9F"/>
    <w:rsid w:val="008A5FF1"/>
    <w:rsid w:val="008A6F64"/>
    <w:rsid w:val="008B0939"/>
    <w:rsid w:val="008B0954"/>
    <w:rsid w:val="008B0A00"/>
    <w:rsid w:val="008B0A86"/>
    <w:rsid w:val="008B119A"/>
    <w:rsid w:val="008B287D"/>
    <w:rsid w:val="008B2B12"/>
    <w:rsid w:val="008B2E22"/>
    <w:rsid w:val="008B43E5"/>
    <w:rsid w:val="008B5C47"/>
    <w:rsid w:val="008B68BD"/>
    <w:rsid w:val="008B6A70"/>
    <w:rsid w:val="008B71AF"/>
    <w:rsid w:val="008B7610"/>
    <w:rsid w:val="008C03BA"/>
    <w:rsid w:val="008C20D6"/>
    <w:rsid w:val="008C259C"/>
    <w:rsid w:val="008C2700"/>
    <w:rsid w:val="008C3B7A"/>
    <w:rsid w:val="008C43B4"/>
    <w:rsid w:val="008C4D2D"/>
    <w:rsid w:val="008C53AB"/>
    <w:rsid w:val="008C5510"/>
    <w:rsid w:val="008C5CD1"/>
    <w:rsid w:val="008C712A"/>
    <w:rsid w:val="008C7434"/>
    <w:rsid w:val="008C75E4"/>
    <w:rsid w:val="008C7685"/>
    <w:rsid w:val="008C7A67"/>
    <w:rsid w:val="008D01C2"/>
    <w:rsid w:val="008D05A6"/>
    <w:rsid w:val="008D0BF8"/>
    <w:rsid w:val="008D123C"/>
    <w:rsid w:val="008D13B1"/>
    <w:rsid w:val="008D1D60"/>
    <w:rsid w:val="008D4068"/>
    <w:rsid w:val="008D414A"/>
    <w:rsid w:val="008D4704"/>
    <w:rsid w:val="008D4C60"/>
    <w:rsid w:val="008D6203"/>
    <w:rsid w:val="008D669A"/>
    <w:rsid w:val="008D6D95"/>
    <w:rsid w:val="008D732A"/>
    <w:rsid w:val="008E027C"/>
    <w:rsid w:val="008E1133"/>
    <w:rsid w:val="008E177F"/>
    <w:rsid w:val="008E1C1C"/>
    <w:rsid w:val="008E283E"/>
    <w:rsid w:val="008E5B89"/>
    <w:rsid w:val="008E6727"/>
    <w:rsid w:val="008E67C9"/>
    <w:rsid w:val="008F0D08"/>
    <w:rsid w:val="008F1060"/>
    <w:rsid w:val="008F30FA"/>
    <w:rsid w:val="008F3114"/>
    <w:rsid w:val="008F3D8F"/>
    <w:rsid w:val="008F4321"/>
    <w:rsid w:val="008F52D2"/>
    <w:rsid w:val="008F5A93"/>
    <w:rsid w:val="008F6C8F"/>
    <w:rsid w:val="008F6D23"/>
    <w:rsid w:val="008F7AE4"/>
    <w:rsid w:val="0090038C"/>
    <w:rsid w:val="0090076C"/>
    <w:rsid w:val="00901A2F"/>
    <w:rsid w:val="0090243B"/>
    <w:rsid w:val="00902820"/>
    <w:rsid w:val="00902D2B"/>
    <w:rsid w:val="00904035"/>
    <w:rsid w:val="00904719"/>
    <w:rsid w:val="00904988"/>
    <w:rsid w:val="009052B4"/>
    <w:rsid w:val="00906785"/>
    <w:rsid w:val="00907C28"/>
    <w:rsid w:val="00907CD0"/>
    <w:rsid w:val="0091052D"/>
    <w:rsid w:val="00910F6D"/>
    <w:rsid w:val="009129E1"/>
    <w:rsid w:val="009130DC"/>
    <w:rsid w:val="0091318F"/>
    <w:rsid w:val="00913441"/>
    <w:rsid w:val="009137BF"/>
    <w:rsid w:val="009140C0"/>
    <w:rsid w:val="00914490"/>
    <w:rsid w:val="00915168"/>
    <w:rsid w:val="00915C0A"/>
    <w:rsid w:val="0091643E"/>
    <w:rsid w:val="0091677E"/>
    <w:rsid w:val="00916827"/>
    <w:rsid w:val="009174C0"/>
    <w:rsid w:val="00920598"/>
    <w:rsid w:val="00920BAA"/>
    <w:rsid w:val="00920BFD"/>
    <w:rsid w:val="00920E8D"/>
    <w:rsid w:val="009219C0"/>
    <w:rsid w:val="00921E33"/>
    <w:rsid w:val="00922F1E"/>
    <w:rsid w:val="009233C0"/>
    <w:rsid w:val="00923782"/>
    <w:rsid w:val="00923F8C"/>
    <w:rsid w:val="00924896"/>
    <w:rsid w:val="00924B01"/>
    <w:rsid w:val="00924C11"/>
    <w:rsid w:val="00926BAB"/>
    <w:rsid w:val="00926BB3"/>
    <w:rsid w:val="009271F6"/>
    <w:rsid w:val="009279AE"/>
    <w:rsid w:val="00930A19"/>
    <w:rsid w:val="00931480"/>
    <w:rsid w:val="009315B4"/>
    <w:rsid w:val="00931B17"/>
    <w:rsid w:val="00931CD9"/>
    <w:rsid w:val="0093223B"/>
    <w:rsid w:val="009325A2"/>
    <w:rsid w:val="00932FB9"/>
    <w:rsid w:val="00932FC4"/>
    <w:rsid w:val="009334CC"/>
    <w:rsid w:val="00933BE4"/>
    <w:rsid w:val="00933E01"/>
    <w:rsid w:val="00934400"/>
    <w:rsid w:val="00934D7A"/>
    <w:rsid w:val="00935527"/>
    <w:rsid w:val="009355EA"/>
    <w:rsid w:val="00935E8A"/>
    <w:rsid w:val="009360BC"/>
    <w:rsid w:val="009362ED"/>
    <w:rsid w:val="009379D0"/>
    <w:rsid w:val="0094025E"/>
    <w:rsid w:val="009407B3"/>
    <w:rsid w:val="009408A9"/>
    <w:rsid w:val="00940EE8"/>
    <w:rsid w:val="00941701"/>
    <w:rsid w:val="00941DF9"/>
    <w:rsid w:val="00941F96"/>
    <w:rsid w:val="00942211"/>
    <w:rsid w:val="00942CDC"/>
    <w:rsid w:val="00943CE0"/>
    <w:rsid w:val="0094419B"/>
    <w:rsid w:val="00944B66"/>
    <w:rsid w:val="009450B1"/>
    <w:rsid w:val="0094614A"/>
    <w:rsid w:val="00946DF9"/>
    <w:rsid w:val="00947280"/>
    <w:rsid w:val="00950257"/>
    <w:rsid w:val="009505CD"/>
    <w:rsid w:val="009512EB"/>
    <w:rsid w:val="0095133E"/>
    <w:rsid w:val="00951371"/>
    <w:rsid w:val="00953495"/>
    <w:rsid w:val="00953707"/>
    <w:rsid w:val="00953A40"/>
    <w:rsid w:val="00954638"/>
    <w:rsid w:val="00954D1D"/>
    <w:rsid w:val="0095603C"/>
    <w:rsid w:val="00956D29"/>
    <w:rsid w:val="00956D3A"/>
    <w:rsid w:val="009579A7"/>
    <w:rsid w:val="00961A39"/>
    <w:rsid w:val="00961B7B"/>
    <w:rsid w:val="00961E6F"/>
    <w:rsid w:val="00962298"/>
    <w:rsid w:val="00962E07"/>
    <w:rsid w:val="00962E10"/>
    <w:rsid w:val="00962F67"/>
    <w:rsid w:val="0096478D"/>
    <w:rsid w:val="009647FA"/>
    <w:rsid w:val="00964957"/>
    <w:rsid w:val="00964D38"/>
    <w:rsid w:val="00964E09"/>
    <w:rsid w:val="009658BD"/>
    <w:rsid w:val="00966E0E"/>
    <w:rsid w:val="009672C1"/>
    <w:rsid w:val="00967611"/>
    <w:rsid w:val="0096769D"/>
    <w:rsid w:val="0096779A"/>
    <w:rsid w:val="009717D2"/>
    <w:rsid w:val="009718B2"/>
    <w:rsid w:val="00971E21"/>
    <w:rsid w:val="0097211B"/>
    <w:rsid w:val="0097234E"/>
    <w:rsid w:val="009726FF"/>
    <w:rsid w:val="009737CB"/>
    <w:rsid w:val="009741C2"/>
    <w:rsid w:val="00974457"/>
    <w:rsid w:val="009754C2"/>
    <w:rsid w:val="009762D0"/>
    <w:rsid w:val="00976842"/>
    <w:rsid w:val="00976FB5"/>
    <w:rsid w:val="00977942"/>
    <w:rsid w:val="00980938"/>
    <w:rsid w:val="00981831"/>
    <w:rsid w:val="00982031"/>
    <w:rsid w:val="00982EA3"/>
    <w:rsid w:val="00983336"/>
    <w:rsid w:val="00984FCB"/>
    <w:rsid w:val="00985209"/>
    <w:rsid w:val="00985E3A"/>
    <w:rsid w:val="0098628D"/>
    <w:rsid w:val="0098798A"/>
    <w:rsid w:val="00987B6E"/>
    <w:rsid w:val="0099159E"/>
    <w:rsid w:val="00992A28"/>
    <w:rsid w:val="00992AF5"/>
    <w:rsid w:val="0099338D"/>
    <w:rsid w:val="00994349"/>
    <w:rsid w:val="00994D21"/>
    <w:rsid w:val="00995410"/>
    <w:rsid w:val="00995A6D"/>
    <w:rsid w:val="00995D88"/>
    <w:rsid w:val="009966FF"/>
    <w:rsid w:val="009970A9"/>
    <w:rsid w:val="00997260"/>
    <w:rsid w:val="009972CD"/>
    <w:rsid w:val="009977A3"/>
    <w:rsid w:val="009A051A"/>
    <w:rsid w:val="009A12E7"/>
    <w:rsid w:val="009A1568"/>
    <w:rsid w:val="009A1967"/>
    <w:rsid w:val="009A1EFF"/>
    <w:rsid w:val="009A236C"/>
    <w:rsid w:val="009A32EA"/>
    <w:rsid w:val="009A4579"/>
    <w:rsid w:val="009A479F"/>
    <w:rsid w:val="009A4C42"/>
    <w:rsid w:val="009A5170"/>
    <w:rsid w:val="009A5F6F"/>
    <w:rsid w:val="009A6742"/>
    <w:rsid w:val="009A6E22"/>
    <w:rsid w:val="009A7021"/>
    <w:rsid w:val="009A7130"/>
    <w:rsid w:val="009B0869"/>
    <w:rsid w:val="009B155E"/>
    <w:rsid w:val="009B16F9"/>
    <w:rsid w:val="009B186C"/>
    <w:rsid w:val="009B1EC0"/>
    <w:rsid w:val="009B286C"/>
    <w:rsid w:val="009B3383"/>
    <w:rsid w:val="009B5713"/>
    <w:rsid w:val="009B5C00"/>
    <w:rsid w:val="009B5D1B"/>
    <w:rsid w:val="009B5E30"/>
    <w:rsid w:val="009B7CF6"/>
    <w:rsid w:val="009C0A58"/>
    <w:rsid w:val="009C1065"/>
    <w:rsid w:val="009C117D"/>
    <w:rsid w:val="009C13E9"/>
    <w:rsid w:val="009C1A95"/>
    <w:rsid w:val="009C1CCB"/>
    <w:rsid w:val="009C1E4B"/>
    <w:rsid w:val="009C1FAF"/>
    <w:rsid w:val="009C22E5"/>
    <w:rsid w:val="009C2684"/>
    <w:rsid w:val="009C3326"/>
    <w:rsid w:val="009C488E"/>
    <w:rsid w:val="009C51B5"/>
    <w:rsid w:val="009C5EA9"/>
    <w:rsid w:val="009C6480"/>
    <w:rsid w:val="009C6CF2"/>
    <w:rsid w:val="009C7434"/>
    <w:rsid w:val="009C7867"/>
    <w:rsid w:val="009D12C1"/>
    <w:rsid w:val="009D139C"/>
    <w:rsid w:val="009D153E"/>
    <w:rsid w:val="009D25F7"/>
    <w:rsid w:val="009D2753"/>
    <w:rsid w:val="009D2A39"/>
    <w:rsid w:val="009D33C7"/>
    <w:rsid w:val="009D3457"/>
    <w:rsid w:val="009D38A2"/>
    <w:rsid w:val="009D55BE"/>
    <w:rsid w:val="009D69E1"/>
    <w:rsid w:val="009D6D60"/>
    <w:rsid w:val="009D764E"/>
    <w:rsid w:val="009D7E83"/>
    <w:rsid w:val="009E0E11"/>
    <w:rsid w:val="009E11F7"/>
    <w:rsid w:val="009E12D6"/>
    <w:rsid w:val="009E2060"/>
    <w:rsid w:val="009E22DF"/>
    <w:rsid w:val="009E29BA"/>
    <w:rsid w:val="009E2CC6"/>
    <w:rsid w:val="009E4296"/>
    <w:rsid w:val="009E44CA"/>
    <w:rsid w:val="009E4577"/>
    <w:rsid w:val="009E4BBD"/>
    <w:rsid w:val="009E5BBD"/>
    <w:rsid w:val="009E6781"/>
    <w:rsid w:val="009E6876"/>
    <w:rsid w:val="009E6C10"/>
    <w:rsid w:val="009E6D5C"/>
    <w:rsid w:val="009E7356"/>
    <w:rsid w:val="009E73EE"/>
    <w:rsid w:val="009F00CA"/>
    <w:rsid w:val="009F0414"/>
    <w:rsid w:val="009F0CF4"/>
    <w:rsid w:val="009F13F6"/>
    <w:rsid w:val="009F18CA"/>
    <w:rsid w:val="009F285C"/>
    <w:rsid w:val="009F443D"/>
    <w:rsid w:val="009F643F"/>
    <w:rsid w:val="009F70ED"/>
    <w:rsid w:val="009F7534"/>
    <w:rsid w:val="009F7C70"/>
    <w:rsid w:val="00A00365"/>
    <w:rsid w:val="00A0108F"/>
    <w:rsid w:val="00A01200"/>
    <w:rsid w:val="00A01B2D"/>
    <w:rsid w:val="00A01B7C"/>
    <w:rsid w:val="00A0220F"/>
    <w:rsid w:val="00A02287"/>
    <w:rsid w:val="00A026AE"/>
    <w:rsid w:val="00A0363D"/>
    <w:rsid w:val="00A036CE"/>
    <w:rsid w:val="00A040F7"/>
    <w:rsid w:val="00A045B4"/>
    <w:rsid w:val="00A048C9"/>
    <w:rsid w:val="00A0506A"/>
    <w:rsid w:val="00A053B5"/>
    <w:rsid w:val="00A057F6"/>
    <w:rsid w:val="00A05EB6"/>
    <w:rsid w:val="00A06AAE"/>
    <w:rsid w:val="00A07056"/>
    <w:rsid w:val="00A0756E"/>
    <w:rsid w:val="00A079A8"/>
    <w:rsid w:val="00A07A69"/>
    <w:rsid w:val="00A07F93"/>
    <w:rsid w:val="00A07FCF"/>
    <w:rsid w:val="00A1084F"/>
    <w:rsid w:val="00A1210B"/>
    <w:rsid w:val="00A121A6"/>
    <w:rsid w:val="00A13100"/>
    <w:rsid w:val="00A1373C"/>
    <w:rsid w:val="00A13FF8"/>
    <w:rsid w:val="00A1477F"/>
    <w:rsid w:val="00A14BF4"/>
    <w:rsid w:val="00A150F1"/>
    <w:rsid w:val="00A15657"/>
    <w:rsid w:val="00A1756D"/>
    <w:rsid w:val="00A20341"/>
    <w:rsid w:val="00A23279"/>
    <w:rsid w:val="00A23982"/>
    <w:rsid w:val="00A2423C"/>
    <w:rsid w:val="00A24537"/>
    <w:rsid w:val="00A24783"/>
    <w:rsid w:val="00A24986"/>
    <w:rsid w:val="00A24A64"/>
    <w:rsid w:val="00A25405"/>
    <w:rsid w:val="00A2644B"/>
    <w:rsid w:val="00A264CE"/>
    <w:rsid w:val="00A26D89"/>
    <w:rsid w:val="00A30F65"/>
    <w:rsid w:val="00A31083"/>
    <w:rsid w:val="00A311B3"/>
    <w:rsid w:val="00A31562"/>
    <w:rsid w:val="00A31CC2"/>
    <w:rsid w:val="00A31EAC"/>
    <w:rsid w:val="00A31F71"/>
    <w:rsid w:val="00A33397"/>
    <w:rsid w:val="00A3346D"/>
    <w:rsid w:val="00A33479"/>
    <w:rsid w:val="00A336FE"/>
    <w:rsid w:val="00A33938"/>
    <w:rsid w:val="00A340FB"/>
    <w:rsid w:val="00A34371"/>
    <w:rsid w:val="00A34C59"/>
    <w:rsid w:val="00A3610D"/>
    <w:rsid w:val="00A3611E"/>
    <w:rsid w:val="00A37D5C"/>
    <w:rsid w:val="00A40FF3"/>
    <w:rsid w:val="00A41246"/>
    <w:rsid w:val="00A412DD"/>
    <w:rsid w:val="00A41C24"/>
    <w:rsid w:val="00A41E60"/>
    <w:rsid w:val="00A4228D"/>
    <w:rsid w:val="00A429B8"/>
    <w:rsid w:val="00A435F1"/>
    <w:rsid w:val="00A44416"/>
    <w:rsid w:val="00A46B93"/>
    <w:rsid w:val="00A46BCE"/>
    <w:rsid w:val="00A46D16"/>
    <w:rsid w:val="00A46FC8"/>
    <w:rsid w:val="00A47C66"/>
    <w:rsid w:val="00A500B1"/>
    <w:rsid w:val="00A5343F"/>
    <w:rsid w:val="00A53571"/>
    <w:rsid w:val="00A53577"/>
    <w:rsid w:val="00A5437C"/>
    <w:rsid w:val="00A560F6"/>
    <w:rsid w:val="00A608F8"/>
    <w:rsid w:val="00A639B7"/>
    <w:rsid w:val="00A64748"/>
    <w:rsid w:val="00A659EE"/>
    <w:rsid w:val="00A65A61"/>
    <w:rsid w:val="00A65F10"/>
    <w:rsid w:val="00A66EC3"/>
    <w:rsid w:val="00A674A1"/>
    <w:rsid w:val="00A70C88"/>
    <w:rsid w:val="00A714E2"/>
    <w:rsid w:val="00A72536"/>
    <w:rsid w:val="00A73049"/>
    <w:rsid w:val="00A7492D"/>
    <w:rsid w:val="00A7518F"/>
    <w:rsid w:val="00A754D7"/>
    <w:rsid w:val="00A7792D"/>
    <w:rsid w:val="00A80075"/>
    <w:rsid w:val="00A800AE"/>
    <w:rsid w:val="00A8147B"/>
    <w:rsid w:val="00A81569"/>
    <w:rsid w:val="00A82058"/>
    <w:rsid w:val="00A82064"/>
    <w:rsid w:val="00A8313F"/>
    <w:rsid w:val="00A8417B"/>
    <w:rsid w:val="00A858CB"/>
    <w:rsid w:val="00A85948"/>
    <w:rsid w:val="00A85E60"/>
    <w:rsid w:val="00A861FA"/>
    <w:rsid w:val="00A8732F"/>
    <w:rsid w:val="00A9044B"/>
    <w:rsid w:val="00A9049F"/>
    <w:rsid w:val="00A90B1F"/>
    <w:rsid w:val="00A911FA"/>
    <w:rsid w:val="00A920AF"/>
    <w:rsid w:val="00A931F9"/>
    <w:rsid w:val="00A9320F"/>
    <w:rsid w:val="00A93868"/>
    <w:rsid w:val="00A96404"/>
    <w:rsid w:val="00A9677B"/>
    <w:rsid w:val="00A977CA"/>
    <w:rsid w:val="00AA014E"/>
    <w:rsid w:val="00AA2C71"/>
    <w:rsid w:val="00AA2D90"/>
    <w:rsid w:val="00AA3498"/>
    <w:rsid w:val="00AA3E70"/>
    <w:rsid w:val="00AA44FA"/>
    <w:rsid w:val="00AA5957"/>
    <w:rsid w:val="00AA5CCA"/>
    <w:rsid w:val="00AA656A"/>
    <w:rsid w:val="00AA65C5"/>
    <w:rsid w:val="00AA7BCB"/>
    <w:rsid w:val="00AB0582"/>
    <w:rsid w:val="00AB1B40"/>
    <w:rsid w:val="00AB1F11"/>
    <w:rsid w:val="00AB222A"/>
    <w:rsid w:val="00AB24A3"/>
    <w:rsid w:val="00AB297F"/>
    <w:rsid w:val="00AB29A6"/>
    <w:rsid w:val="00AB31F0"/>
    <w:rsid w:val="00AB344B"/>
    <w:rsid w:val="00AB3F18"/>
    <w:rsid w:val="00AB49FF"/>
    <w:rsid w:val="00AB624C"/>
    <w:rsid w:val="00AB63D5"/>
    <w:rsid w:val="00AB63DE"/>
    <w:rsid w:val="00AB6D11"/>
    <w:rsid w:val="00AB777D"/>
    <w:rsid w:val="00AB77CC"/>
    <w:rsid w:val="00AB7964"/>
    <w:rsid w:val="00AB7E4A"/>
    <w:rsid w:val="00AC0168"/>
    <w:rsid w:val="00AC08A5"/>
    <w:rsid w:val="00AC0F0F"/>
    <w:rsid w:val="00AC22FA"/>
    <w:rsid w:val="00AC3130"/>
    <w:rsid w:val="00AC420A"/>
    <w:rsid w:val="00AC4703"/>
    <w:rsid w:val="00AC49C9"/>
    <w:rsid w:val="00AC4A4B"/>
    <w:rsid w:val="00AC5551"/>
    <w:rsid w:val="00AC59C0"/>
    <w:rsid w:val="00AC5A65"/>
    <w:rsid w:val="00AC5DE4"/>
    <w:rsid w:val="00AC6133"/>
    <w:rsid w:val="00AC660D"/>
    <w:rsid w:val="00AC7930"/>
    <w:rsid w:val="00AD0AF4"/>
    <w:rsid w:val="00AD0B67"/>
    <w:rsid w:val="00AD171E"/>
    <w:rsid w:val="00AD1D3B"/>
    <w:rsid w:val="00AD27BF"/>
    <w:rsid w:val="00AD341E"/>
    <w:rsid w:val="00AD3A3E"/>
    <w:rsid w:val="00AD42F3"/>
    <w:rsid w:val="00AD4AF5"/>
    <w:rsid w:val="00AD50D5"/>
    <w:rsid w:val="00AD56A4"/>
    <w:rsid w:val="00AD5991"/>
    <w:rsid w:val="00AD60F7"/>
    <w:rsid w:val="00AD62E3"/>
    <w:rsid w:val="00AD63F9"/>
    <w:rsid w:val="00AD6B67"/>
    <w:rsid w:val="00AE0988"/>
    <w:rsid w:val="00AE111E"/>
    <w:rsid w:val="00AE1373"/>
    <w:rsid w:val="00AE1AB8"/>
    <w:rsid w:val="00AE1CA6"/>
    <w:rsid w:val="00AE23CE"/>
    <w:rsid w:val="00AE2DCD"/>
    <w:rsid w:val="00AE3D19"/>
    <w:rsid w:val="00AE4894"/>
    <w:rsid w:val="00AE4E43"/>
    <w:rsid w:val="00AE5007"/>
    <w:rsid w:val="00AE654A"/>
    <w:rsid w:val="00AE6A42"/>
    <w:rsid w:val="00AE7341"/>
    <w:rsid w:val="00AF0AF1"/>
    <w:rsid w:val="00AF122B"/>
    <w:rsid w:val="00AF22D3"/>
    <w:rsid w:val="00AF3431"/>
    <w:rsid w:val="00AF3D9A"/>
    <w:rsid w:val="00AF442B"/>
    <w:rsid w:val="00AF57AD"/>
    <w:rsid w:val="00AF640C"/>
    <w:rsid w:val="00AF7D94"/>
    <w:rsid w:val="00B00B42"/>
    <w:rsid w:val="00B0116C"/>
    <w:rsid w:val="00B016DD"/>
    <w:rsid w:val="00B03723"/>
    <w:rsid w:val="00B03A24"/>
    <w:rsid w:val="00B03F78"/>
    <w:rsid w:val="00B04054"/>
    <w:rsid w:val="00B041F4"/>
    <w:rsid w:val="00B044E0"/>
    <w:rsid w:val="00B04BE6"/>
    <w:rsid w:val="00B05903"/>
    <w:rsid w:val="00B05BE3"/>
    <w:rsid w:val="00B0721D"/>
    <w:rsid w:val="00B073E2"/>
    <w:rsid w:val="00B07475"/>
    <w:rsid w:val="00B07983"/>
    <w:rsid w:val="00B079E1"/>
    <w:rsid w:val="00B07C12"/>
    <w:rsid w:val="00B10023"/>
    <w:rsid w:val="00B1113E"/>
    <w:rsid w:val="00B111FF"/>
    <w:rsid w:val="00B11AD3"/>
    <w:rsid w:val="00B11ECA"/>
    <w:rsid w:val="00B1220E"/>
    <w:rsid w:val="00B1293A"/>
    <w:rsid w:val="00B12D3D"/>
    <w:rsid w:val="00B1325F"/>
    <w:rsid w:val="00B1381A"/>
    <w:rsid w:val="00B13ADE"/>
    <w:rsid w:val="00B1446A"/>
    <w:rsid w:val="00B14480"/>
    <w:rsid w:val="00B1503F"/>
    <w:rsid w:val="00B16098"/>
    <w:rsid w:val="00B160E3"/>
    <w:rsid w:val="00B1667B"/>
    <w:rsid w:val="00B167ED"/>
    <w:rsid w:val="00B1777B"/>
    <w:rsid w:val="00B21313"/>
    <w:rsid w:val="00B225AA"/>
    <w:rsid w:val="00B2263F"/>
    <w:rsid w:val="00B2282C"/>
    <w:rsid w:val="00B22938"/>
    <w:rsid w:val="00B23383"/>
    <w:rsid w:val="00B2450E"/>
    <w:rsid w:val="00B256EF"/>
    <w:rsid w:val="00B26BD1"/>
    <w:rsid w:val="00B26C36"/>
    <w:rsid w:val="00B27EB9"/>
    <w:rsid w:val="00B30416"/>
    <w:rsid w:val="00B30533"/>
    <w:rsid w:val="00B30A81"/>
    <w:rsid w:val="00B30BE0"/>
    <w:rsid w:val="00B312BE"/>
    <w:rsid w:val="00B33EC7"/>
    <w:rsid w:val="00B344B4"/>
    <w:rsid w:val="00B348C8"/>
    <w:rsid w:val="00B34FE9"/>
    <w:rsid w:val="00B36BCA"/>
    <w:rsid w:val="00B3713A"/>
    <w:rsid w:val="00B40BDC"/>
    <w:rsid w:val="00B414C9"/>
    <w:rsid w:val="00B415B3"/>
    <w:rsid w:val="00B41916"/>
    <w:rsid w:val="00B420D7"/>
    <w:rsid w:val="00B43E2A"/>
    <w:rsid w:val="00B440DA"/>
    <w:rsid w:val="00B444AE"/>
    <w:rsid w:val="00B4588D"/>
    <w:rsid w:val="00B45E71"/>
    <w:rsid w:val="00B46016"/>
    <w:rsid w:val="00B4635B"/>
    <w:rsid w:val="00B463C0"/>
    <w:rsid w:val="00B465DE"/>
    <w:rsid w:val="00B47243"/>
    <w:rsid w:val="00B47844"/>
    <w:rsid w:val="00B500BE"/>
    <w:rsid w:val="00B501F1"/>
    <w:rsid w:val="00B5057A"/>
    <w:rsid w:val="00B52384"/>
    <w:rsid w:val="00B52630"/>
    <w:rsid w:val="00B52D0F"/>
    <w:rsid w:val="00B534F6"/>
    <w:rsid w:val="00B53D4D"/>
    <w:rsid w:val="00B549A9"/>
    <w:rsid w:val="00B54D7B"/>
    <w:rsid w:val="00B55C03"/>
    <w:rsid w:val="00B55EF9"/>
    <w:rsid w:val="00B56BD5"/>
    <w:rsid w:val="00B60213"/>
    <w:rsid w:val="00B60713"/>
    <w:rsid w:val="00B60992"/>
    <w:rsid w:val="00B612BB"/>
    <w:rsid w:val="00B616B1"/>
    <w:rsid w:val="00B61B24"/>
    <w:rsid w:val="00B62C83"/>
    <w:rsid w:val="00B64DC2"/>
    <w:rsid w:val="00B662E9"/>
    <w:rsid w:val="00B6663E"/>
    <w:rsid w:val="00B6762E"/>
    <w:rsid w:val="00B67DF2"/>
    <w:rsid w:val="00B70750"/>
    <w:rsid w:val="00B71568"/>
    <w:rsid w:val="00B71791"/>
    <w:rsid w:val="00B73422"/>
    <w:rsid w:val="00B73B51"/>
    <w:rsid w:val="00B73B92"/>
    <w:rsid w:val="00B73BE1"/>
    <w:rsid w:val="00B760D5"/>
    <w:rsid w:val="00B764A1"/>
    <w:rsid w:val="00B76679"/>
    <w:rsid w:val="00B76E2A"/>
    <w:rsid w:val="00B774A4"/>
    <w:rsid w:val="00B774CD"/>
    <w:rsid w:val="00B77996"/>
    <w:rsid w:val="00B77E9E"/>
    <w:rsid w:val="00B80907"/>
    <w:rsid w:val="00B80D81"/>
    <w:rsid w:val="00B81041"/>
    <w:rsid w:val="00B8139D"/>
    <w:rsid w:val="00B81DEE"/>
    <w:rsid w:val="00B82419"/>
    <w:rsid w:val="00B82783"/>
    <w:rsid w:val="00B82832"/>
    <w:rsid w:val="00B837AD"/>
    <w:rsid w:val="00B83807"/>
    <w:rsid w:val="00B84BAA"/>
    <w:rsid w:val="00B85584"/>
    <w:rsid w:val="00B86D1F"/>
    <w:rsid w:val="00B86E6B"/>
    <w:rsid w:val="00B870DC"/>
    <w:rsid w:val="00B87F49"/>
    <w:rsid w:val="00B9181E"/>
    <w:rsid w:val="00B92308"/>
    <w:rsid w:val="00B92359"/>
    <w:rsid w:val="00B923B5"/>
    <w:rsid w:val="00B92A39"/>
    <w:rsid w:val="00B930AB"/>
    <w:rsid w:val="00B940DA"/>
    <w:rsid w:val="00B948E4"/>
    <w:rsid w:val="00B951EF"/>
    <w:rsid w:val="00B9570F"/>
    <w:rsid w:val="00B95CCE"/>
    <w:rsid w:val="00B95E9C"/>
    <w:rsid w:val="00BA0C1D"/>
    <w:rsid w:val="00BA0CC2"/>
    <w:rsid w:val="00BA0FA2"/>
    <w:rsid w:val="00BA16FD"/>
    <w:rsid w:val="00BA1FF5"/>
    <w:rsid w:val="00BA34E8"/>
    <w:rsid w:val="00BA3F0A"/>
    <w:rsid w:val="00BA402C"/>
    <w:rsid w:val="00BA42FB"/>
    <w:rsid w:val="00BA5842"/>
    <w:rsid w:val="00BA6602"/>
    <w:rsid w:val="00BB0255"/>
    <w:rsid w:val="00BB0364"/>
    <w:rsid w:val="00BB0AFE"/>
    <w:rsid w:val="00BB0F37"/>
    <w:rsid w:val="00BB12EB"/>
    <w:rsid w:val="00BB149E"/>
    <w:rsid w:val="00BB254B"/>
    <w:rsid w:val="00BB3765"/>
    <w:rsid w:val="00BB3C8E"/>
    <w:rsid w:val="00BB47B5"/>
    <w:rsid w:val="00BB728A"/>
    <w:rsid w:val="00BC0731"/>
    <w:rsid w:val="00BC0E03"/>
    <w:rsid w:val="00BC0E71"/>
    <w:rsid w:val="00BC1F3C"/>
    <w:rsid w:val="00BC2153"/>
    <w:rsid w:val="00BC2EF9"/>
    <w:rsid w:val="00BC40EE"/>
    <w:rsid w:val="00BC4225"/>
    <w:rsid w:val="00BC4657"/>
    <w:rsid w:val="00BC4F77"/>
    <w:rsid w:val="00BC5443"/>
    <w:rsid w:val="00BC600E"/>
    <w:rsid w:val="00BC63BA"/>
    <w:rsid w:val="00BC64F7"/>
    <w:rsid w:val="00BC666D"/>
    <w:rsid w:val="00BC66DB"/>
    <w:rsid w:val="00BC70EE"/>
    <w:rsid w:val="00BC794A"/>
    <w:rsid w:val="00BC7AEE"/>
    <w:rsid w:val="00BC7C16"/>
    <w:rsid w:val="00BD0532"/>
    <w:rsid w:val="00BD0D4E"/>
    <w:rsid w:val="00BD157C"/>
    <w:rsid w:val="00BD2D60"/>
    <w:rsid w:val="00BD356C"/>
    <w:rsid w:val="00BD3813"/>
    <w:rsid w:val="00BD3A8A"/>
    <w:rsid w:val="00BD3AC6"/>
    <w:rsid w:val="00BD43C0"/>
    <w:rsid w:val="00BD456F"/>
    <w:rsid w:val="00BD45DD"/>
    <w:rsid w:val="00BD5097"/>
    <w:rsid w:val="00BD59A7"/>
    <w:rsid w:val="00BD6572"/>
    <w:rsid w:val="00BD6F84"/>
    <w:rsid w:val="00BD7598"/>
    <w:rsid w:val="00BD7696"/>
    <w:rsid w:val="00BE0236"/>
    <w:rsid w:val="00BE0913"/>
    <w:rsid w:val="00BE0CEB"/>
    <w:rsid w:val="00BE10D4"/>
    <w:rsid w:val="00BE13FE"/>
    <w:rsid w:val="00BE14AE"/>
    <w:rsid w:val="00BE2326"/>
    <w:rsid w:val="00BE2C48"/>
    <w:rsid w:val="00BE3072"/>
    <w:rsid w:val="00BE423F"/>
    <w:rsid w:val="00BE43F5"/>
    <w:rsid w:val="00BE51DF"/>
    <w:rsid w:val="00BE58F4"/>
    <w:rsid w:val="00BE6406"/>
    <w:rsid w:val="00BE658D"/>
    <w:rsid w:val="00BE6903"/>
    <w:rsid w:val="00BE6FB5"/>
    <w:rsid w:val="00BE7396"/>
    <w:rsid w:val="00BF0030"/>
    <w:rsid w:val="00BF0361"/>
    <w:rsid w:val="00BF0B94"/>
    <w:rsid w:val="00BF0FA3"/>
    <w:rsid w:val="00BF17E9"/>
    <w:rsid w:val="00BF1C5B"/>
    <w:rsid w:val="00BF2585"/>
    <w:rsid w:val="00BF2922"/>
    <w:rsid w:val="00BF3852"/>
    <w:rsid w:val="00BF3966"/>
    <w:rsid w:val="00BF47BD"/>
    <w:rsid w:val="00BF4EF6"/>
    <w:rsid w:val="00BF4F52"/>
    <w:rsid w:val="00BF5051"/>
    <w:rsid w:val="00BF7211"/>
    <w:rsid w:val="00BF7619"/>
    <w:rsid w:val="00BF77DE"/>
    <w:rsid w:val="00C00311"/>
    <w:rsid w:val="00C006D5"/>
    <w:rsid w:val="00C009B5"/>
    <w:rsid w:val="00C00E97"/>
    <w:rsid w:val="00C01D6B"/>
    <w:rsid w:val="00C02280"/>
    <w:rsid w:val="00C02B30"/>
    <w:rsid w:val="00C033B3"/>
    <w:rsid w:val="00C03C5B"/>
    <w:rsid w:val="00C03D89"/>
    <w:rsid w:val="00C03DAD"/>
    <w:rsid w:val="00C0434B"/>
    <w:rsid w:val="00C046B1"/>
    <w:rsid w:val="00C046E8"/>
    <w:rsid w:val="00C0477E"/>
    <w:rsid w:val="00C048EB"/>
    <w:rsid w:val="00C04B65"/>
    <w:rsid w:val="00C04CCA"/>
    <w:rsid w:val="00C056CE"/>
    <w:rsid w:val="00C05966"/>
    <w:rsid w:val="00C0693A"/>
    <w:rsid w:val="00C076E0"/>
    <w:rsid w:val="00C07A91"/>
    <w:rsid w:val="00C07CCC"/>
    <w:rsid w:val="00C106AB"/>
    <w:rsid w:val="00C116C0"/>
    <w:rsid w:val="00C12BA2"/>
    <w:rsid w:val="00C12E40"/>
    <w:rsid w:val="00C12EB0"/>
    <w:rsid w:val="00C13165"/>
    <w:rsid w:val="00C13F31"/>
    <w:rsid w:val="00C14724"/>
    <w:rsid w:val="00C14C49"/>
    <w:rsid w:val="00C1557A"/>
    <w:rsid w:val="00C15669"/>
    <w:rsid w:val="00C15CBF"/>
    <w:rsid w:val="00C16B48"/>
    <w:rsid w:val="00C16F5C"/>
    <w:rsid w:val="00C176BB"/>
    <w:rsid w:val="00C178CE"/>
    <w:rsid w:val="00C17B01"/>
    <w:rsid w:val="00C17F38"/>
    <w:rsid w:val="00C20A61"/>
    <w:rsid w:val="00C220A4"/>
    <w:rsid w:val="00C220EA"/>
    <w:rsid w:val="00C23036"/>
    <w:rsid w:val="00C23B18"/>
    <w:rsid w:val="00C24273"/>
    <w:rsid w:val="00C24654"/>
    <w:rsid w:val="00C2589A"/>
    <w:rsid w:val="00C25B79"/>
    <w:rsid w:val="00C25B82"/>
    <w:rsid w:val="00C26F72"/>
    <w:rsid w:val="00C271F9"/>
    <w:rsid w:val="00C27991"/>
    <w:rsid w:val="00C3058B"/>
    <w:rsid w:val="00C30A64"/>
    <w:rsid w:val="00C30C51"/>
    <w:rsid w:val="00C30F73"/>
    <w:rsid w:val="00C33330"/>
    <w:rsid w:val="00C3488B"/>
    <w:rsid w:val="00C34D0D"/>
    <w:rsid w:val="00C3578A"/>
    <w:rsid w:val="00C35D2F"/>
    <w:rsid w:val="00C366E5"/>
    <w:rsid w:val="00C37087"/>
    <w:rsid w:val="00C41857"/>
    <w:rsid w:val="00C41FB8"/>
    <w:rsid w:val="00C42D75"/>
    <w:rsid w:val="00C434AD"/>
    <w:rsid w:val="00C43D10"/>
    <w:rsid w:val="00C44801"/>
    <w:rsid w:val="00C45014"/>
    <w:rsid w:val="00C45392"/>
    <w:rsid w:val="00C45DA1"/>
    <w:rsid w:val="00C46556"/>
    <w:rsid w:val="00C46FE7"/>
    <w:rsid w:val="00C47B6D"/>
    <w:rsid w:val="00C47D7B"/>
    <w:rsid w:val="00C50119"/>
    <w:rsid w:val="00C50326"/>
    <w:rsid w:val="00C51F2E"/>
    <w:rsid w:val="00C52654"/>
    <w:rsid w:val="00C533E0"/>
    <w:rsid w:val="00C5365C"/>
    <w:rsid w:val="00C5417F"/>
    <w:rsid w:val="00C544B8"/>
    <w:rsid w:val="00C54AF6"/>
    <w:rsid w:val="00C556A6"/>
    <w:rsid w:val="00C5651A"/>
    <w:rsid w:val="00C56FC6"/>
    <w:rsid w:val="00C57970"/>
    <w:rsid w:val="00C60EF1"/>
    <w:rsid w:val="00C61183"/>
    <w:rsid w:val="00C6120F"/>
    <w:rsid w:val="00C6133D"/>
    <w:rsid w:val="00C6311D"/>
    <w:rsid w:val="00C635DD"/>
    <w:rsid w:val="00C63F12"/>
    <w:rsid w:val="00C643B4"/>
    <w:rsid w:val="00C64887"/>
    <w:rsid w:val="00C64A47"/>
    <w:rsid w:val="00C6600C"/>
    <w:rsid w:val="00C66516"/>
    <w:rsid w:val="00C6678B"/>
    <w:rsid w:val="00C66EBA"/>
    <w:rsid w:val="00C7023A"/>
    <w:rsid w:val="00C70711"/>
    <w:rsid w:val="00C70F22"/>
    <w:rsid w:val="00C71046"/>
    <w:rsid w:val="00C711EF"/>
    <w:rsid w:val="00C71481"/>
    <w:rsid w:val="00C71B75"/>
    <w:rsid w:val="00C71E83"/>
    <w:rsid w:val="00C72932"/>
    <w:rsid w:val="00C72F1A"/>
    <w:rsid w:val="00C75949"/>
    <w:rsid w:val="00C764A3"/>
    <w:rsid w:val="00C77573"/>
    <w:rsid w:val="00C77632"/>
    <w:rsid w:val="00C77CA4"/>
    <w:rsid w:val="00C80380"/>
    <w:rsid w:val="00C806E5"/>
    <w:rsid w:val="00C80845"/>
    <w:rsid w:val="00C81274"/>
    <w:rsid w:val="00C823BB"/>
    <w:rsid w:val="00C829E8"/>
    <w:rsid w:val="00C82B31"/>
    <w:rsid w:val="00C82BAE"/>
    <w:rsid w:val="00C8306C"/>
    <w:rsid w:val="00C845D5"/>
    <w:rsid w:val="00C8472F"/>
    <w:rsid w:val="00C8475B"/>
    <w:rsid w:val="00C85541"/>
    <w:rsid w:val="00C85BB6"/>
    <w:rsid w:val="00C85E4A"/>
    <w:rsid w:val="00C86524"/>
    <w:rsid w:val="00C869BA"/>
    <w:rsid w:val="00C86D96"/>
    <w:rsid w:val="00C87704"/>
    <w:rsid w:val="00C87973"/>
    <w:rsid w:val="00C87B3F"/>
    <w:rsid w:val="00C87D94"/>
    <w:rsid w:val="00C90321"/>
    <w:rsid w:val="00C9128D"/>
    <w:rsid w:val="00C91359"/>
    <w:rsid w:val="00C91B9B"/>
    <w:rsid w:val="00C930A7"/>
    <w:rsid w:val="00C931E2"/>
    <w:rsid w:val="00C949D4"/>
    <w:rsid w:val="00C94B7D"/>
    <w:rsid w:val="00C96164"/>
    <w:rsid w:val="00C965E2"/>
    <w:rsid w:val="00C96A23"/>
    <w:rsid w:val="00C9738F"/>
    <w:rsid w:val="00C97782"/>
    <w:rsid w:val="00C9780D"/>
    <w:rsid w:val="00C978FB"/>
    <w:rsid w:val="00C97A95"/>
    <w:rsid w:val="00C97C54"/>
    <w:rsid w:val="00CA001F"/>
    <w:rsid w:val="00CA2BA3"/>
    <w:rsid w:val="00CA2E9C"/>
    <w:rsid w:val="00CA31BD"/>
    <w:rsid w:val="00CA35AD"/>
    <w:rsid w:val="00CA35C8"/>
    <w:rsid w:val="00CA40B1"/>
    <w:rsid w:val="00CA572B"/>
    <w:rsid w:val="00CA6410"/>
    <w:rsid w:val="00CA6A4D"/>
    <w:rsid w:val="00CA7895"/>
    <w:rsid w:val="00CB0C76"/>
    <w:rsid w:val="00CB154A"/>
    <w:rsid w:val="00CB2B81"/>
    <w:rsid w:val="00CB30BD"/>
    <w:rsid w:val="00CB32CD"/>
    <w:rsid w:val="00CB3608"/>
    <w:rsid w:val="00CB398F"/>
    <w:rsid w:val="00CB4C7B"/>
    <w:rsid w:val="00CB5F0B"/>
    <w:rsid w:val="00CB6638"/>
    <w:rsid w:val="00CB6AF7"/>
    <w:rsid w:val="00CB6BC4"/>
    <w:rsid w:val="00CB7050"/>
    <w:rsid w:val="00CB73A2"/>
    <w:rsid w:val="00CB790F"/>
    <w:rsid w:val="00CB7F6C"/>
    <w:rsid w:val="00CC0CE6"/>
    <w:rsid w:val="00CC485D"/>
    <w:rsid w:val="00CC4BBE"/>
    <w:rsid w:val="00CC5795"/>
    <w:rsid w:val="00CC5997"/>
    <w:rsid w:val="00CC62C3"/>
    <w:rsid w:val="00CC661A"/>
    <w:rsid w:val="00CC67AA"/>
    <w:rsid w:val="00CC680C"/>
    <w:rsid w:val="00CC77DF"/>
    <w:rsid w:val="00CC7888"/>
    <w:rsid w:val="00CD0A3E"/>
    <w:rsid w:val="00CD1014"/>
    <w:rsid w:val="00CD12FE"/>
    <w:rsid w:val="00CD243D"/>
    <w:rsid w:val="00CD32F6"/>
    <w:rsid w:val="00CD35A5"/>
    <w:rsid w:val="00CD3E34"/>
    <w:rsid w:val="00CD5308"/>
    <w:rsid w:val="00CD5EAD"/>
    <w:rsid w:val="00CD696D"/>
    <w:rsid w:val="00CD7183"/>
    <w:rsid w:val="00CD7273"/>
    <w:rsid w:val="00CD75FB"/>
    <w:rsid w:val="00CD75FF"/>
    <w:rsid w:val="00CD760C"/>
    <w:rsid w:val="00CD7CB2"/>
    <w:rsid w:val="00CE05C9"/>
    <w:rsid w:val="00CE0C7B"/>
    <w:rsid w:val="00CE0C9F"/>
    <w:rsid w:val="00CE18E5"/>
    <w:rsid w:val="00CE18EA"/>
    <w:rsid w:val="00CE1DC1"/>
    <w:rsid w:val="00CE2163"/>
    <w:rsid w:val="00CE2387"/>
    <w:rsid w:val="00CE2528"/>
    <w:rsid w:val="00CE2919"/>
    <w:rsid w:val="00CE2EC3"/>
    <w:rsid w:val="00CE3644"/>
    <w:rsid w:val="00CE3B97"/>
    <w:rsid w:val="00CE3EEA"/>
    <w:rsid w:val="00CE3F35"/>
    <w:rsid w:val="00CE493F"/>
    <w:rsid w:val="00CE51A6"/>
    <w:rsid w:val="00CE6CE5"/>
    <w:rsid w:val="00CE710E"/>
    <w:rsid w:val="00CE7715"/>
    <w:rsid w:val="00CF06CB"/>
    <w:rsid w:val="00CF0CA6"/>
    <w:rsid w:val="00CF2D61"/>
    <w:rsid w:val="00CF5AB8"/>
    <w:rsid w:val="00CF5F1C"/>
    <w:rsid w:val="00CF6EB8"/>
    <w:rsid w:val="00CF732F"/>
    <w:rsid w:val="00CF7659"/>
    <w:rsid w:val="00CF7795"/>
    <w:rsid w:val="00D00059"/>
    <w:rsid w:val="00D000FD"/>
    <w:rsid w:val="00D002A8"/>
    <w:rsid w:val="00D003BB"/>
    <w:rsid w:val="00D00658"/>
    <w:rsid w:val="00D01042"/>
    <w:rsid w:val="00D018EC"/>
    <w:rsid w:val="00D01AF8"/>
    <w:rsid w:val="00D01F98"/>
    <w:rsid w:val="00D024AA"/>
    <w:rsid w:val="00D0348A"/>
    <w:rsid w:val="00D03C21"/>
    <w:rsid w:val="00D04205"/>
    <w:rsid w:val="00D045A0"/>
    <w:rsid w:val="00D04825"/>
    <w:rsid w:val="00D05223"/>
    <w:rsid w:val="00D058B4"/>
    <w:rsid w:val="00D0653B"/>
    <w:rsid w:val="00D06D97"/>
    <w:rsid w:val="00D072D6"/>
    <w:rsid w:val="00D07BC0"/>
    <w:rsid w:val="00D11EE6"/>
    <w:rsid w:val="00D11F33"/>
    <w:rsid w:val="00D1237B"/>
    <w:rsid w:val="00D126D5"/>
    <w:rsid w:val="00D12FCF"/>
    <w:rsid w:val="00D130B9"/>
    <w:rsid w:val="00D13170"/>
    <w:rsid w:val="00D14105"/>
    <w:rsid w:val="00D14565"/>
    <w:rsid w:val="00D14681"/>
    <w:rsid w:val="00D1501B"/>
    <w:rsid w:val="00D1537C"/>
    <w:rsid w:val="00D15837"/>
    <w:rsid w:val="00D158F9"/>
    <w:rsid w:val="00D15F5A"/>
    <w:rsid w:val="00D163F9"/>
    <w:rsid w:val="00D167CD"/>
    <w:rsid w:val="00D17B4F"/>
    <w:rsid w:val="00D20204"/>
    <w:rsid w:val="00D2050B"/>
    <w:rsid w:val="00D2050E"/>
    <w:rsid w:val="00D208FF"/>
    <w:rsid w:val="00D21ECB"/>
    <w:rsid w:val="00D239AB"/>
    <w:rsid w:val="00D24027"/>
    <w:rsid w:val="00D248FF"/>
    <w:rsid w:val="00D24B18"/>
    <w:rsid w:val="00D255D7"/>
    <w:rsid w:val="00D25FE1"/>
    <w:rsid w:val="00D261B3"/>
    <w:rsid w:val="00D265A8"/>
    <w:rsid w:val="00D269A1"/>
    <w:rsid w:val="00D26B9C"/>
    <w:rsid w:val="00D279A0"/>
    <w:rsid w:val="00D30D36"/>
    <w:rsid w:val="00D31005"/>
    <w:rsid w:val="00D314F5"/>
    <w:rsid w:val="00D319CD"/>
    <w:rsid w:val="00D321F3"/>
    <w:rsid w:val="00D32A2D"/>
    <w:rsid w:val="00D33C38"/>
    <w:rsid w:val="00D33F00"/>
    <w:rsid w:val="00D35E70"/>
    <w:rsid w:val="00D36956"/>
    <w:rsid w:val="00D375F9"/>
    <w:rsid w:val="00D3781C"/>
    <w:rsid w:val="00D37E94"/>
    <w:rsid w:val="00D40D92"/>
    <w:rsid w:val="00D41380"/>
    <w:rsid w:val="00D42699"/>
    <w:rsid w:val="00D42A7E"/>
    <w:rsid w:val="00D43094"/>
    <w:rsid w:val="00D43A1D"/>
    <w:rsid w:val="00D43F68"/>
    <w:rsid w:val="00D44BEA"/>
    <w:rsid w:val="00D4502B"/>
    <w:rsid w:val="00D45160"/>
    <w:rsid w:val="00D4550B"/>
    <w:rsid w:val="00D45FCA"/>
    <w:rsid w:val="00D468A3"/>
    <w:rsid w:val="00D47AFA"/>
    <w:rsid w:val="00D5118A"/>
    <w:rsid w:val="00D518D5"/>
    <w:rsid w:val="00D51950"/>
    <w:rsid w:val="00D51AF6"/>
    <w:rsid w:val="00D51B8B"/>
    <w:rsid w:val="00D52A21"/>
    <w:rsid w:val="00D53032"/>
    <w:rsid w:val="00D53343"/>
    <w:rsid w:val="00D533F0"/>
    <w:rsid w:val="00D548A5"/>
    <w:rsid w:val="00D553D2"/>
    <w:rsid w:val="00D55551"/>
    <w:rsid w:val="00D556CC"/>
    <w:rsid w:val="00D56111"/>
    <w:rsid w:val="00D56A3A"/>
    <w:rsid w:val="00D56D52"/>
    <w:rsid w:val="00D570BA"/>
    <w:rsid w:val="00D5731E"/>
    <w:rsid w:val="00D5735F"/>
    <w:rsid w:val="00D577C5"/>
    <w:rsid w:val="00D600EA"/>
    <w:rsid w:val="00D60353"/>
    <w:rsid w:val="00D6041E"/>
    <w:rsid w:val="00D60521"/>
    <w:rsid w:val="00D6072A"/>
    <w:rsid w:val="00D615E3"/>
    <w:rsid w:val="00D61A1B"/>
    <w:rsid w:val="00D62173"/>
    <w:rsid w:val="00D6491B"/>
    <w:rsid w:val="00D65E01"/>
    <w:rsid w:val="00D668B9"/>
    <w:rsid w:val="00D67204"/>
    <w:rsid w:val="00D673A7"/>
    <w:rsid w:val="00D67727"/>
    <w:rsid w:val="00D67DE5"/>
    <w:rsid w:val="00D7112B"/>
    <w:rsid w:val="00D71145"/>
    <w:rsid w:val="00D71245"/>
    <w:rsid w:val="00D7185B"/>
    <w:rsid w:val="00D71941"/>
    <w:rsid w:val="00D72238"/>
    <w:rsid w:val="00D72E53"/>
    <w:rsid w:val="00D761CF"/>
    <w:rsid w:val="00D7799C"/>
    <w:rsid w:val="00D77A22"/>
    <w:rsid w:val="00D77C13"/>
    <w:rsid w:val="00D80391"/>
    <w:rsid w:val="00D803F2"/>
    <w:rsid w:val="00D80619"/>
    <w:rsid w:val="00D80A12"/>
    <w:rsid w:val="00D80B3E"/>
    <w:rsid w:val="00D80BF4"/>
    <w:rsid w:val="00D81006"/>
    <w:rsid w:val="00D8102F"/>
    <w:rsid w:val="00D81334"/>
    <w:rsid w:val="00D8148F"/>
    <w:rsid w:val="00D82CDE"/>
    <w:rsid w:val="00D82D34"/>
    <w:rsid w:val="00D8369B"/>
    <w:rsid w:val="00D83914"/>
    <w:rsid w:val="00D83E74"/>
    <w:rsid w:val="00D84544"/>
    <w:rsid w:val="00D846A1"/>
    <w:rsid w:val="00D866B9"/>
    <w:rsid w:val="00D87D06"/>
    <w:rsid w:val="00D87D88"/>
    <w:rsid w:val="00D87F2F"/>
    <w:rsid w:val="00D90A98"/>
    <w:rsid w:val="00D90CEC"/>
    <w:rsid w:val="00D910E8"/>
    <w:rsid w:val="00D913D6"/>
    <w:rsid w:val="00D917F4"/>
    <w:rsid w:val="00D939F9"/>
    <w:rsid w:val="00D93CEB"/>
    <w:rsid w:val="00D958B0"/>
    <w:rsid w:val="00D95CAF"/>
    <w:rsid w:val="00D9627D"/>
    <w:rsid w:val="00D963D1"/>
    <w:rsid w:val="00D9649A"/>
    <w:rsid w:val="00D9693D"/>
    <w:rsid w:val="00D9698C"/>
    <w:rsid w:val="00D96F95"/>
    <w:rsid w:val="00D971D7"/>
    <w:rsid w:val="00D973EC"/>
    <w:rsid w:val="00D974C9"/>
    <w:rsid w:val="00D97AB5"/>
    <w:rsid w:val="00D97ABC"/>
    <w:rsid w:val="00DA010B"/>
    <w:rsid w:val="00DA0202"/>
    <w:rsid w:val="00DA0E71"/>
    <w:rsid w:val="00DA0F20"/>
    <w:rsid w:val="00DA115C"/>
    <w:rsid w:val="00DA1204"/>
    <w:rsid w:val="00DA3466"/>
    <w:rsid w:val="00DA3984"/>
    <w:rsid w:val="00DA39B0"/>
    <w:rsid w:val="00DA64D9"/>
    <w:rsid w:val="00DB15E7"/>
    <w:rsid w:val="00DB1D22"/>
    <w:rsid w:val="00DB1F77"/>
    <w:rsid w:val="00DB318D"/>
    <w:rsid w:val="00DB31AE"/>
    <w:rsid w:val="00DB33E7"/>
    <w:rsid w:val="00DB4295"/>
    <w:rsid w:val="00DB4ABE"/>
    <w:rsid w:val="00DB4ED2"/>
    <w:rsid w:val="00DB4FB0"/>
    <w:rsid w:val="00DB4FEA"/>
    <w:rsid w:val="00DB569E"/>
    <w:rsid w:val="00DB5724"/>
    <w:rsid w:val="00DB5AFD"/>
    <w:rsid w:val="00DB5F53"/>
    <w:rsid w:val="00DB60B9"/>
    <w:rsid w:val="00DB6176"/>
    <w:rsid w:val="00DB77BF"/>
    <w:rsid w:val="00DC00CD"/>
    <w:rsid w:val="00DC0372"/>
    <w:rsid w:val="00DC0A25"/>
    <w:rsid w:val="00DC2068"/>
    <w:rsid w:val="00DC2518"/>
    <w:rsid w:val="00DC38FF"/>
    <w:rsid w:val="00DC522B"/>
    <w:rsid w:val="00DC5457"/>
    <w:rsid w:val="00DC57BF"/>
    <w:rsid w:val="00DC5C96"/>
    <w:rsid w:val="00DC7BC1"/>
    <w:rsid w:val="00DC7C9F"/>
    <w:rsid w:val="00DD020C"/>
    <w:rsid w:val="00DD152A"/>
    <w:rsid w:val="00DD1537"/>
    <w:rsid w:val="00DD23B8"/>
    <w:rsid w:val="00DD2456"/>
    <w:rsid w:val="00DD38E2"/>
    <w:rsid w:val="00DD403E"/>
    <w:rsid w:val="00DD41A6"/>
    <w:rsid w:val="00DD5056"/>
    <w:rsid w:val="00DD5765"/>
    <w:rsid w:val="00DD59B7"/>
    <w:rsid w:val="00DD60AE"/>
    <w:rsid w:val="00DE08B9"/>
    <w:rsid w:val="00DE117C"/>
    <w:rsid w:val="00DE25CF"/>
    <w:rsid w:val="00DE25FE"/>
    <w:rsid w:val="00DE2DFD"/>
    <w:rsid w:val="00DE3C43"/>
    <w:rsid w:val="00DE44F9"/>
    <w:rsid w:val="00DE468C"/>
    <w:rsid w:val="00DE49B1"/>
    <w:rsid w:val="00DE6469"/>
    <w:rsid w:val="00DE6AD3"/>
    <w:rsid w:val="00DE6AD4"/>
    <w:rsid w:val="00DE7EC3"/>
    <w:rsid w:val="00DE7FD9"/>
    <w:rsid w:val="00DF0765"/>
    <w:rsid w:val="00DF0C90"/>
    <w:rsid w:val="00DF2851"/>
    <w:rsid w:val="00DF37E3"/>
    <w:rsid w:val="00DF44EB"/>
    <w:rsid w:val="00DF46FE"/>
    <w:rsid w:val="00DF4BA7"/>
    <w:rsid w:val="00DF57EC"/>
    <w:rsid w:val="00DF5938"/>
    <w:rsid w:val="00DF6150"/>
    <w:rsid w:val="00DF6287"/>
    <w:rsid w:val="00DF6CD3"/>
    <w:rsid w:val="00DF6DF4"/>
    <w:rsid w:val="00DF7958"/>
    <w:rsid w:val="00E0025B"/>
    <w:rsid w:val="00E00953"/>
    <w:rsid w:val="00E00F88"/>
    <w:rsid w:val="00E013A7"/>
    <w:rsid w:val="00E02876"/>
    <w:rsid w:val="00E03EA5"/>
    <w:rsid w:val="00E04BDE"/>
    <w:rsid w:val="00E04D9F"/>
    <w:rsid w:val="00E067C5"/>
    <w:rsid w:val="00E06AC6"/>
    <w:rsid w:val="00E07647"/>
    <w:rsid w:val="00E07A6D"/>
    <w:rsid w:val="00E07BA2"/>
    <w:rsid w:val="00E07D33"/>
    <w:rsid w:val="00E106F2"/>
    <w:rsid w:val="00E12497"/>
    <w:rsid w:val="00E124B6"/>
    <w:rsid w:val="00E1254D"/>
    <w:rsid w:val="00E128D3"/>
    <w:rsid w:val="00E12C25"/>
    <w:rsid w:val="00E12CD7"/>
    <w:rsid w:val="00E13ACB"/>
    <w:rsid w:val="00E14097"/>
    <w:rsid w:val="00E14126"/>
    <w:rsid w:val="00E146AC"/>
    <w:rsid w:val="00E14983"/>
    <w:rsid w:val="00E15E90"/>
    <w:rsid w:val="00E16742"/>
    <w:rsid w:val="00E17A35"/>
    <w:rsid w:val="00E20742"/>
    <w:rsid w:val="00E20EE1"/>
    <w:rsid w:val="00E21214"/>
    <w:rsid w:val="00E21441"/>
    <w:rsid w:val="00E23AE3"/>
    <w:rsid w:val="00E23C55"/>
    <w:rsid w:val="00E249AE"/>
    <w:rsid w:val="00E24F45"/>
    <w:rsid w:val="00E25AA4"/>
    <w:rsid w:val="00E26062"/>
    <w:rsid w:val="00E266CC"/>
    <w:rsid w:val="00E26763"/>
    <w:rsid w:val="00E26A54"/>
    <w:rsid w:val="00E26AAD"/>
    <w:rsid w:val="00E3210F"/>
    <w:rsid w:val="00E3251A"/>
    <w:rsid w:val="00E329BF"/>
    <w:rsid w:val="00E3372A"/>
    <w:rsid w:val="00E33A08"/>
    <w:rsid w:val="00E34790"/>
    <w:rsid w:val="00E353D8"/>
    <w:rsid w:val="00E36882"/>
    <w:rsid w:val="00E406C4"/>
    <w:rsid w:val="00E40EBE"/>
    <w:rsid w:val="00E4232D"/>
    <w:rsid w:val="00E42B6D"/>
    <w:rsid w:val="00E42DD1"/>
    <w:rsid w:val="00E443B1"/>
    <w:rsid w:val="00E46300"/>
    <w:rsid w:val="00E467A8"/>
    <w:rsid w:val="00E46913"/>
    <w:rsid w:val="00E5046D"/>
    <w:rsid w:val="00E5056A"/>
    <w:rsid w:val="00E5275B"/>
    <w:rsid w:val="00E52880"/>
    <w:rsid w:val="00E52883"/>
    <w:rsid w:val="00E54A3F"/>
    <w:rsid w:val="00E54F29"/>
    <w:rsid w:val="00E553C1"/>
    <w:rsid w:val="00E5571F"/>
    <w:rsid w:val="00E55A02"/>
    <w:rsid w:val="00E55C51"/>
    <w:rsid w:val="00E5676C"/>
    <w:rsid w:val="00E56BDB"/>
    <w:rsid w:val="00E5746A"/>
    <w:rsid w:val="00E60878"/>
    <w:rsid w:val="00E60EC0"/>
    <w:rsid w:val="00E610EF"/>
    <w:rsid w:val="00E61A30"/>
    <w:rsid w:val="00E61D33"/>
    <w:rsid w:val="00E62D01"/>
    <w:rsid w:val="00E62E12"/>
    <w:rsid w:val="00E62F74"/>
    <w:rsid w:val="00E63F64"/>
    <w:rsid w:val="00E643C8"/>
    <w:rsid w:val="00E6482A"/>
    <w:rsid w:val="00E64E1E"/>
    <w:rsid w:val="00E6514B"/>
    <w:rsid w:val="00E654A7"/>
    <w:rsid w:val="00E657D5"/>
    <w:rsid w:val="00E65A84"/>
    <w:rsid w:val="00E65E30"/>
    <w:rsid w:val="00E66150"/>
    <w:rsid w:val="00E670FC"/>
    <w:rsid w:val="00E6728D"/>
    <w:rsid w:val="00E674F2"/>
    <w:rsid w:val="00E67648"/>
    <w:rsid w:val="00E67929"/>
    <w:rsid w:val="00E70365"/>
    <w:rsid w:val="00E7055D"/>
    <w:rsid w:val="00E70A93"/>
    <w:rsid w:val="00E71ACB"/>
    <w:rsid w:val="00E737F0"/>
    <w:rsid w:val="00E748CA"/>
    <w:rsid w:val="00E74CD1"/>
    <w:rsid w:val="00E757FE"/>
    <w:rsid w:val="00E76B78"/>
    <w:rsid w:val="00E76E13"/>
    <w:rsid w:val="00E76F3D"/>
    <w:rsid w:val="00E80531"/>
    <w:rsid w:val="00E80F20"/>
    <w:rsid w:val="00E81C0A"/>
    <w:rsid w:val="00E828C8"/>
    <w:rsid w:val="00E83038"/>
    <w:rsid w:val="00E833B8"/>
    <w:rsid w:val="00E83FEB"/>
    <w:rsid w:val="00E8546E"/>
    <w:rsid w:val="00E85BBF"/>
    <w:rsid w:val="00E86FCD"/>
    <w:rsid w:val="00E87154"/>
    <w:rsid w:val="00E9028C"/>
    <w:rsid w:val="00E90462"/>
    <w:rsid w:val="00E91EE4"/>
    <w:rsid w:val="00E9255E"/>
    <w:rsid w:val="00E92984"/>
    <w:rsid w:val="00E93CB8"/>
    <w:rsid w:val="00E957A9"/>
    <w:rsid w:val="00E960A2"/>
    <w:rsid w:val="00E96B34"/>
    <w:rsid w:val="00E971FB"/>
    <w:rsid w:val="00E9775E"/>
    <w:rsid w:val="00E97B5A"/>
    <w:rsid w:val="00E97D55"/>
    <w:rsid w:val="00EA0190"/>
    <w:rsid w:val="00EA0601"/>
    <w:rsid w:val="00EA1AE1"/>
    <w:rsid w:val="00EA253B"/>
    <w:rsid w:val="00EA410E"/>
    <w:rsid w:val="00EA4623"/>
    <w:rsid w:val="00EA58A5"/>
    <w:rsid w:val="00EA5C68"/>
    <w:rsid w:val="00EA6AF2"/>
    <w:rsid w:val="00EB17A8"/>
    <w:rsid w:val="00EB185A"/>
    <w:rsid w:val="00EB1906"/>
    <w:rsid w:val="00EB2DF8"/>
    <w:rsid w:val="00EB3CC8"/>
    <w:rsid w:val="00EB5CF0"/>
    <w:rsid w:val="00EB5E14"/>
    <w:rsid w:val="00EB64C0"/>
    <w:rsid w:val="00EB6519"/>
    <w:rsid w:val="00EB6EFE"/>
    <w:rsid w:val="00EB7291"/>
    <w:rsid w:val="00EC019B"/>
    <w:rsid w:val="00EC063E"/>
    <w:rsid w:val="00EC11F3"/>
    <w:rsid w:val="00EC1709"/>
    <w:rsid w:val="00EC175C"/>
    <w:rsid w:val="00EC183C"/>
    <w:rsid w:val="00EC1BB8"/>
    <w:rsid w:val="00EC1E99"/>
    <w:rsid w:val="00EC2ECF"/>
    <w:rsid w:val="00EC41FD"/>
    <w:rsid w:val="00EC4874"/>
    <w:rsid w:val="00EC4F01"/>
    <w:rsid w:val="00EC68E9"/>
    <w:rsid w:val="00EC7ADC"/>
    <w:rsid w:val="00EC7F45"/>
    <w:rsid w:val="00ED0570"/>
    <w:rsid w:val="00ED0F52"/>
    <w:rsid w:val="00ED2283"/>
    <w:rsid w:val="00ED2A5D"/>
    <w:rsid w:val="00ED4A32"/>
    <w:rsid w:val="00ED4D03"/>
    <w:rsid w:val="00ED536B"/>
    <w:rsid w:val="00ED6A28"/>
    <w:rsid w:val="00ED6CA1"/>
    <w:rsid w:val="00ED7B71"/>
    <w:rsid w:val="00ED7D24"/>
    <w:rsid w:val="00EE030E"/>
    <w:rsid w:val="00EE1446"/>
    <w:rsid w:val="00EE16BD"/>
    <w:rsid w:val="00EE1C6A"/>
    <w:rsid w:val="00EE1DEE"/>
    <w:rsid w:val="00EE1F0B"/>
    <w:rsid w:val="00EE3B0A"/>
    <w:rsid w:val="00EE3BBD"/>
    <w:rsid w:val="00EE3BC3"/>
    <w:rsid w:val="00EE49C6"/>
    <w:rsid w:val="00EE574A"/>
    <w:rsid w:val="00EE5D2C"/>
    <w:rsid w:val="00EE6948"/>
    <w:rsid w:val="00EF05DD"/>
    <w:rsid w:val="00EF2086"/>
    <w:rsid w:val="00EF2FFF"/>
    <w:rsid w:val="00EF3AED"/>
    <w:rsid w:val="00EF3D3B"/>
    <w:rsid w:val="00EF4028"/>
    <w:rsid w:val="00EF429B"/>
    <w:rsid w:val="00EF46B2"/>
    <w:rsid w:val="00EF5EFC"/>
    <w:rsid w:val="00EF6014"/>
    <w:rsid w:val="00EF666C"/>
    <w:rsid w:val="00EF681B"/>
    <w:rsid w:val="00EF69E5"/>
    <w:rsid w:val="00F007FA"/>
    <w:rsid w:val="00F014AB"/>
    <w:rsid w:val="00F01805"/>
    <w:rsid w:val="00F018EA"/>
    <w:rsid w:val="00F01CD4"/>
    <w:rsid w:val="00F01FE9"/>
    <w:rsid w:val="00F022C8"/>
    <w:rsid w:val="00F02988"/>
    <w:rsid w:val="00F0303A"/>
    <w:rsid w:val="00F031EE"/>
    <w:rsid w:val="00F03890"/>
    <w:rsid w:val="00F053D0"/>
    <w:rsid w:val="00F05828"/>
    <w:rsid w:val="00F06341"/>
    <w:rsid w:val="00F0723A"/>
    <w:rsid w:val="00F07341"/>
    <w:rsid w:val="00F07481"/>
    <w:rsid w:val="00F07C11"/>
    <w:rsid w:val="00F10040"/>
    <w:rsid w:val="00F10258"/>
    <w:rsid w:val="00F104E8"/>
    <w:rsid w:val="00F11406"/>
    <w:rsid w:val="00F12507"/>
    <w:rsid w:val="00F12FA2"/>
    <w:rsid w:val="00F13422"/>
    <w:rsid w:val="00F1353B"/>
    <w:rsid w:val="00F13730"/>
    <w:rsid w:val="00F140AD"/>
    <w:rsid w:val="00F146D6"/>
    <w:rsid w:val="00F1476E"/>
    <w:rsid w:val="00F15B1B"/>
    <w:rsid w:val="00F163AE"/>
    <w:rsid w:val="00F16DD0"/>
    <w:rsid w:val="00F16FFA"/>
    <w:rsid w:val="00F21EED"/>
    <w:rsid w:val="00F21F7B"/>
    <w:rsid w:val="00F251A7"/>
    <w:rsid w:val="00F252BE"/>
    <w:rsid w:val="00F265AD"/>
    <w:rsid w:val="00F276E2"/>
    <w:rsid w:val="00F313E5"/>
    <w:rsid w:val="00F31581"/>
    <w:rsid w:val="00F31D94"/>
    <w:rsid w:val="00F32A3B"/>
    <w:rsid w:val="00F33332"/>
    <w:rsid w:val="00F3438E"/>
    <w:rsid w:val="00F36838"/>
    <w:rsid w:val="00F36A37"/>
    <w:rsid w:val="00F36CE0"/>
    <w:rsid w:val="00F407E2"/>
    <w:rsid w:val="00F41696"/>
    <w:rsid w:val="00F41AF8"/>
    <w:rsid w:val="00F41E5C"/>
    <w:rsid w:val="00F441D7"/>
    <w:rsid w:val="00F448FA"/>
    <w:rsid w:val="00F449BB"/>
    <w:rsid w:val="00F44CBD"/>
    <w:rsid w:val="00F457BC"/>
    <w:rsid w:val="00F4712F"/>
    <w:rsid w:val="00F47335"/>
    <w:rsid w:val="00F50852"/>
    <w:rsid w:val="00F512D2"/>
    <w:rsid w:val="00F51B29"/>
    <w:rsid w:val="00F53271"/>
    <w:rsid w:val="00F53462"/>
    <w:rsid w:val="00F53F96"/>
    <w:rsid w:val="00F54721"/>
    <w:rsid w:val="00F54ADB"/>
    <w:rsid w:val="00F54D02"/>
    <w:rsid w:val="00F55189"/>
    <w:rsid w:val="00F55D8C"/>
    <w:rsid w:val="00F561CD"/>
    <w:rsid w:val="00F564F2"/>
    <w:rsid w:val="00F56D25"/>
    <w:rsid w:val="00F575C2"/>
    <w:rsid w:val="00F60C42"/>
    <w:rsid w:val="00F60CFB"/>
    <w:rsid w:val="00F61415"/>
    <w:rsid w:val="00F6205E"/>
    <w:rsid w:val="00F62CC9"/>
    <w:rsid w:val="00F62EDF"/>
    <w:rsid w:val="00F63D09"/>
    <w:rsid w:val="00F63F65"/>
    <w:rsid w:val="00F64077"/>
    <w:rsid w:val="00F64124"/>
    <w:rsid w:val="00F6484A"/>
    <w:rsid w:val="00F64A77"/>
    <w:rsid w:val="00F65983"/>
    <w:rsid w:val="00F6643C"/>
    <w:rsid w:val="00F67625"/>
    <w:rsid w:val="00F67AD9"/>
    <w:rsid w:val="00F7025F"/>
    <w:rsid w:val="00F714B2"/>
    <w:rsid w:val="00F71EA8"/>
    <w:rsid w:val="00F73E76"/>
    <w:rsid w:val="00F743FD"/>
    <w:rsid w:val="00F74435"/>
    <w:rsid w:val="00F75A85"/>
    <w:rsid w:val="00F77AD4"/>
    <w:rsid w:val="00F80EEC"/>
    <w:rsid w:val="00F8171A"/>
    <w:rsid w:val="00F81BC1"/>
    <w:rsid w:val="00F838E4"/>
    <w:rsid w:val="00F840CD"/>
    <w:rsid w:val="00F845DD"/>
    <w:rsid w:val="00F84CCA"/>
    <w:rsid w:val="00F8538B"/>
    <w:rsid w:val="00F8554F"/>
    <w:rsid w:val="00F855E4"/>
    <w:rsid w:val="00F87679"/>
    <w:rsid w:val="00F87B22"/>
    <w:rsid w:val="00F9015F"/>
    <w:rsid w:val="00F90180"/>
    <w:rsid w:val="00F90378"/>
    <w:rsid w:val="00F907D0"/>
    <w:rsid w:val="00F91254"/>
    <w:rsid w:val="00F9169E"/>
    <w:rsid w:val="00F91917"/>
    <w:rsid w:val="00F919C3"/>
    <w:rsid w:val="00F9281C"/>
    <w:rsid w:val="00F92B82"/>
    <w:rsid w:val="00F948C0"/>
    <w:rsid w:val="00F95093"/>
    <w:rsid w:val="00F95481"/>
    <w:rsid w:val="00F96740"/>
    <w:rsid w:val="00F96B22"/>
    <w:rsid w:val="00F97FC3"/>
    <w:rsid w:val="00FA05AF"/>
    <w:rsid w:val="00FA0729"/>
    <w:rsid w:val="00FA083C"/>
    <w:rsid w:val="00FA0BA4"/>
    <w:rsid w:val="00FA18CF"/>
    <w:rsid w:val="00FA194B"/>
    <w:rsid w:val="00FA1FC7"/>
    <w:rsid w:val="00FA27D7"/>
    <w:rsid w:val="00FA3041"/>
    <w:rsid w:val="00FA34D8"/>
    <w:rsid w:val="00FA37AE"/>
    <w:rsid w:val="00FA3B73"/>
    <w:rsid w:val="00FA4629"/>
    <w:rsid w:val="00FA4BF9"/>
    <w:rsid w:val="00FA52CD"/>
    <w:rsid w:val="00FA5A31"/>
    <w:rsid w:val="00FA65BD"/>
    <w:rsid w:val="00FA7085"/>
    <w:rsid w:val="00FA7698"/>
    <w:rsid w:val="00FA78A6"/>
    <w:rsid w:val="00FA7F4A"/>
    <w:rsid w:val="00FB17E0"/>
    <w:rsid w:val="00FB1FFE"/>
    <w:rsid w:val="00FB200F"/>
    <w:rsid w:val="00FB2148"/>
    <w:rsid w:val="00FB2559"/>
    <w:rsid w:val="00FB25AE"/>
    <w:rsid w:val="00FB3688"/>
    <w:rsid w:val="00FB3FE0"/>
    <w:rsid w:val="00FB46E5"/>
    <w:rsid w:val="00FB4855"/>
    <w:rsid w:val="00FB49EA"/>
    <w:rsid w:val="00FB5323"/>
    <w:rsid w:val="00FB570C"/>
    <w:rsid w:val="00FB58D8"/>
    <w:rsid w:val="00FB761F"/>
    <w:rsid w:val="00FC03F5"/>
    <w:rsid w:val="00FC22D8"/>
    <w:rsid w:val="00FC31DD"/>
    <w:rsid w:val="00FC4BA7"/>
    <w:rsid w:val="00FC6276"/>
    <w:rsid w:val="00FC6A96"/>
    <w:rsid w:val="00FC7524"/>
    <w:rsid w:val="00FC7B1B"/>
    <w:rsid w:val="00FC7C55"/>
    <w:rsid w:val="00FD1457"/>
    <w:rsid w:val="00FD19C7"/>
    <w:rsid w:val="00FD1A48"/>
    <w:rsid w:val="00FD3DD7"/>
    <w:rsid w:val="00FD3E95"/>
    <w:rsid w:val="00FD519D"/>
    <w:rsid w:val="00FD5C99"/>
    <w:rsid w:val="00FD639A"/>
    <w:rsid w:val="00FD639D"/>
    <w:rsid w:val="00FD6F12"/>
    <w:rsid w:val="00FD7934"/>
    <w:rsid w:val="00FD7AB3"/>
    <w:rsid w:val="00FE07C9"/>
    <w:rsid w:val="00FE1580"/>
    <w:rsid w:val="00FE1C0D"/>
    <w:rsid w:val="00FE266A"/>
    <w:rsid w:val="00FE33D8"/>
    <w:rsid w:val="00FE4BCB"/>
    <w:rsid w:val="00FE5737"/>
    <w:rsid w:val="00FE5DEF"/>
    <w:rsid w:val="00FE60B5"/>
    <w:rsid w:val="00FE66FE"/>
    <w:rsid w:val="00FE6C23"/>
    <w:rsid w:val="00FE6D68"/>
    <w:rsid w:val="00FE6EBC"/>
    <w:rsid w:val="00FE7950"/>
    <w:rsid w:val="00FE7AD8"/>
    <w:rsid w:val="00FE7B87"/>
    <w:rsid w:val="00FE7F1D"/>
    <w:rsid w:val="00FF01ED"/>
    <w:rsid w:val="00FF09D4"/>
    <w:rsid w:val="00FF0C1D"/>
    <w:rsid w:val="00FF0CDC"/>
    <w:rsid w:val="00FF10F9"/>
    <w:rsid w:val="00FF210B"/>
    <w:rsid w:val="00FF2F35"/>
    <w:rsid w:val="00FF2FF8"/>
    <w:rsid w:val="00FF3BEC"/>
    <w:rsid w:val="00FF3E19"/>
    <w:rsid w:val="00FF5262"/>
    <w:rsid w:val="00FF5417"/>
    <w:rsid w:val="00FF5B55"/>
    <w:rsid w:val="00FF5DF7"/>
    <w:rsid w:val="00FF5E81"/>
    <w:rsid w:val="00FF634E"/>
    <w:rsid w:val="00FF6A05"/>
    <w:rsid w:val="00FF6BEC"/>
    <w:rsid w:val="00FF6E3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A19DE"/>
  <w15:docId w15:val="{A0EBFF77-7F56-40FF-B75C-6C3709F3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705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0287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CD35A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CD35A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2379F7"/>
    <w:pPr>
      <w:widowControl w:val="0"/>
      <w:autoSpaceDE w:val="0"/>
      <w:autoSpaceDN w:val="0"/>
      <w:spacing w:after="0" w:line="240" w:lineRule="auto"/>
    </w:pPr>
    <w:rPr>
      <w:rFonts w:ascii="Calibri" w:eastAsia="Calibri" w:hAnsi="Calibri" w:cs="Calibri"/>
      <w:lang w:val="en-US"/>
    </w:rPr>
  </w:style>
  <w:style w:type="table" w:styleId="TableGrid">
    <w:name w:val="Table Grid"/>
    <w:basedOn w:val="TableNormal"/>
    <w:uiPriority w:val="59"/>
    <w:rsid w:val="00237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54D02"/>
    <w:pPr>
      <w:ind w:left="720"/>
      <w:contextualSpacing/>
    </w:pPr>
  </w:style>
  <w:style w:type="character" w:styleId="Hyperlink">
    <w:name w:val="Hyperlink"/>
    <w:basedOn w:val="DefaultParagraphFont"/>
    <w:uiPriority w:val="99"/>
    <w:unhideWhenUsed/>
    <w:rsid w:val="00F54D02"/>
    <w:rPr>
      <w:color w:val="0000FF" w:themeColor="hyperlink"/>
      <w:u w:val="single"/>
    </w:rPr>
  </w:style>
  <w:style w:type="paragraph" w:styleId="NoSpacing">
    <w:name w:val="No Spacing"/>
    <w:link w:val="NoSpacingChar"/>
    <w:uiPriority w:val="1"/>
    <w:qFormat/>
    <w:rsid w:val="003B470D"/>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3B470D"/>
    <w:rPr>
      <w:rFonts w:eastAsiaTheme="minorEastAsia"/>
      <w:lang w:val="en-US" w:eastAsia="ja-JP"/>
    </w:rPr>
  </w:style>
  <w:style w:type="paragraph" w:styleId="BalloonText">
    <w:name w:val="Balloon Text"/>
    <w:basedOn w:val="Normal"/>
    <w:link w:val="BalloonTextChar"/>
    <w:uiPriority w:val="99"/>
    <w:semiHidden/>
    <w:unhideWhenUsed/>
    <w:rsid w:val="003B47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470D"/>
    <w:rPr>
      <w:rFonts w:ascii="Tahoma" w:hAnsi="Tahoma" w:cs="Tahoma"/>
      <w:sz w:val="16"/>
      <w:szCs w:val="16"/>
    </w:rPr>
  </w:style>
  <w:style w:type="character" w:customStyle="1" w:styleId="Heading1Char">
    <w:name w:val="Heading 1 Char"/>
    <w:basedOn w:val="DefaultParagraphFont"/>
    <w:link w:val="Heading1"/>
    <w:uiPriority w:val="9"/>
    <w:rsid w:val="00A0705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E02876"/>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2F29E3"/>
    <w:rPr>
      <w:color w:val="605E5C"/>
      <w:shd w:val="clear" w:color="auto" w:fill="E1DFDD"/>
    </w:rPr>
  </w:style>
  <w:style w:type="character" w:styleId="FollowedHyperlink">
    <w:name w:val="FollowedHyperlink"/>
    <w:basedOn w:val="DefaultParagraphFont"/>
    <w:uiPriority w:val="99"/>
    <w:semiHidden/>
    <w:unhideWhenUsed/>
    <w:rsid w:val="0059663E"/>
    <w:rPr>
      <w:color w:val="800080" w:themeColor="followedHyperlink"/>
      <w:u w:val="single"/>
    </w:rPr>
  </w:style>
  <w:style w:type="character" w:customStyle="1" w:styleId="Heading3Char">
    <w:name w:val="Heading 3 Char"/>
    <w:basedOn w:val="DefaultParagraphFont"/>
    <w:link w:val="Heading3"/>
    <w:uiPriority w:val="9"/>
    <w:rsid w:val="00CD35A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CD35A5"/>
    <w:rPr>
      <w:rFonts w:asciiTheme="majorHAnsi" w:eastAsiaTheme="majorEastAsia" w:hAnsiTheme="majorHAnsi" w:cstheme="majorBidi"/>
      <w:i/>
      <w:iCs/>
      <w:color w:val="365F91" w:themeColor="accent1" w:themeShade="BF"/>
    </w:rPr>
  </w:style>
  <w:style w:type="paragraph" w:styleId="TOCHeading">
    <w:name w:val="TOC Heading"/>
    <w:basedOn w:val="Heading1"/>
    <w:next w:val="Normal"/>
    <w:uiPriority w:val="39"/>
    <w:unhideWhenUsed/>
    <w:qFormat/>
    <w:rsid w:val="00750FB7"/>
    <w:pPr>
      <w:spacing w:line="259" w:lineRule="auto"/>
      <w:outlineLvl w:val="9"/>
    </w:pPr>
    <w:rPr>
      <w:lang w:val="en-US"/>
    </w:rPr>
  </w:style>
  <w:style w:type="paragraph" w:styleId="TOC1">
    <w:name w:val="toc 1"/>
    <w:basedOn w:val="Normal"/>
    <w:next w:val="Normal"/>
    <w:autoRedefine/>
    <w:uiPriority w:val="39"/>
    <w:unhideWhenUsed/>
    <w:rsid w:val="00750FB7"/>
    <w:pPr>
      <w:spacing w:after="100"/>
    </w:pPr>
  </w:style>
  <w:style w:type="paragraph" w:styleId="TOC2">
    <w:name w:val="toc 2"/>
    <w:basedOn w:val="Normal"/>
    <w:next w:val="Normal"/>
    <w:autoRedefine/>
    <w:uiPriority w:val="39"/>
    <w:unhideWhenUsed/>
    <w:rsid w:val="00750FB7"/>
    <w:pPr>
      <w:spacing w:after="100"/>
      <w:ind w:left="220"/>
    </w:pPr>
  </w:style>
  <w:style w:type="paragraph" w:styleId="TOC3">
    <w:name w:val="toc 3"/>
    <w:basedOn w:val="Normal"/>
    <w:next w:val="Normal"/>
    <w:autoRedefine/>
    <w:uiPriority w:val="39"/>
    <w:unhideWhenUsed/>
    <w:rsid w:val="00750FB7"/>
    <w:pPr>
      <w:spacing w:after="100"/>
      <w:ind w:left="440"/>
    </w:pPr>
  </w:style>
  <w:style w:type="paragraph" w:styleId="Header">
    <w:name w:val="header"/>
    <w:basedOn w:val="Normal"/>
    <w:link w:val="HeaderChar"/>
    <w:uiPriority w:val="99"/>
    <w:unhideWhenUsed/>
    <w:rsid w:val="00750F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0FB7"/>
  </w:style>
  <w:style w:type="paragraph" w:styleId="Footer">
    <w:name w:val="footer"/>
    <w:basedOn w:val="Normal"/>
    <w:link w:val="FooterChar"/>
    <w:uiPriority w:val="99"/>
    <w:unhideWhenUsed/>
    <w:rsid w:val="00750F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0FB7"/>
  </w:style>
  <w:style w:type="paragraph" w:styleId="Caption">
    <w:name w:val="caption"/>
    <w:basedOn w:val="Normal"/>
    <w:next w:val="Normal"/>
    <w:uiPriority w:val="35"/>
    <w:unhideWhenUsed/>
    <w:qFormat/>
    <w:rsid w:val="00AC4703"/>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3072142">
      <w:bodyDiv w:val="1"/>
      <w:marLeft w:val="0"/>
      <w:marRight w:val="0"/>
      <w:marTop w:val="0"/>
      <w:marBottom w:val="0"/>
      <w:divBdr>
        <w:top w:val="none" w:sz="0" w:space="0" w:color="auto"/>
        <w:left w:val="none" w:sz="0" w:space="0" w:color="auto"/>
        <w:bottom w:val="none" w:sz="0" w:space="0" w:color="auto"/>
        <w:right w:val="none" w:sz="0" w:space="0" w:color="auto"/>
      </w:divBdr>
    </w:div>
    <w:div w:id="2111776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B2069AB557C342829A4015DE2B8A79" ma:contentTypeVersion="4" ma:contentTypeDescription="Create a new document." ma:contentTypeScope="" ma:versionID="4648cee3eb28be95f1e1d60c61b5da2b">
  <xsd:schema xmlns:xsd="http://www.w3.org/2001/XMLSchema" xmlns:xs="http://www.w3.org/2001/XMLSchema" xmlns:p="http://schemas.microsoft.com/office/2006/metadata/properties" xmlns:ns3="d673818a-d1ee-4b8c-8828-93dd8f45c5ce" targetNamespace="http://schemas.microsoft.com/office/2006/metadata/properties" ma:root="true" ma:fieldsID="c615dc35c35935ac05ea45f433cc6755" ns3:_="">
    <xsd:import namespace="d673818a-d1ee-4b8c-8828-93dd8f45c5c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73818a-d1ee-4b8c-8828-93dd8f45c5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00CB78-003F-41D9-8E9B-C722B7D2DC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73818a-d1ee-4b8c-8828-93dd8f45c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FDFB72-0262-484E-8EE9-A4F5D497E143}">
  <ds:schemaRefs>
    <ds:schemaRef ds:uri="http://schemas.microsoft.com/sharepoint/v3/contenttype/forms"/>
  </ds:schemaRefs>
</ds:datastoreItem>
</file>

<file path=customXml/itemProps3.xml><?xml version="1.0" encoding="utf-8"?>
<ds:datastoreItem xmlns:ds="http://schemas.openxmlformats.org/officeDocument/2006/customXml" ds:itemID="{D905792D-B0B6-4F0F-81A5-E2ED6D613D9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3B15ED4-FFC9-4D8D-9EEE-2DB21EA2A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21</Pages>
  <Words>2999</Words>
  <Characters>1709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Creating Web Application</vt:lpstr>
    </vt:vector>
  </TitlesOfParts>
  <Company>Hewlett-Packard</Company>
  <LinksUpToDate>false</LinksUpToDate>
  <CharactersWithSpaces>2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eb Application</dc:title>
  <dc:subject>COS10011</dc:subject>
  <dc:creator>HP</dc:creator>
  <cp:lastModifiedBy>JAMIE JASMINE KOH</cp:lastModifiedBy>
  <cp:revision>6</cp:revision>
  <dcterms:created xsi:type="dcterms:W3CDTF">2021-03-02T09:25:00Z</dcterms:created>
  <dcterms:modified xsi:type="dcterms:W3CDTF">2021-06-18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B2069AB557C342829A4015DE2B8A79</vt:lpwstr>
  </property>
</Properties>
</file>